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05956CF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4A5BE0BB"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proofErr w:type="gramStart"/>
                            <w:r w:rsidR="005A7976">
                              <w:rPr>
                                <w:rFonts w:ascii="Exo" w:hAnsi="Exo" w:cs="Arial"/>
                                <w:b/>
                                <w:color w:val="73CAE6"/>
                                <w:sz w:val="30"/>
                                <w:szCs w:val="30"/>
                              </w:rPr>
                              <w:t>Mayo</w:t>
                            </w:r>
                            <w:proofErr w:type="gramEnd"/>
                            <w:r w:rsidR="005A7976">
                              <w:rPr>
                                <w:rFonts w:ascii="Exo" w:hAnsi="Exo" w:cs="Arial"/>
                                <w:b/>
                                <w:color w:val="73CAE6"/>
                                <w:sz w:val="30"/>
                                <w:szCs w:val="30"/>
                              </w:rPr>
                              <w:t xml:space="preserve"> 202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Cuadro de texto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4A5BE0BB"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5A7976">
                        <w:rPr>
                          <w:rFonts w:ascii="Exo" w:hAnsi="Exo" w:cs="Arial"/>
                          <w:b/>
                          <w:color w:val="73CAE6"/>
                          <w:sz w:val="30"/>
                          <w:szCs w:val="30"/>
                        </w:rPr>
                        <w:t>Mayo 2024</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578C299B" w14:textId="2D937AB9" w:rsidR="006B218C" w:rsidRDefault="006B218C" w:rsidP="00606BDE">
                            <w:pPr>
                              <w:rPr>
                                <w:rFonts w:ascii="Exo" w:hAnsi="Exo"/>
                                <w:color w:val="FFFFFF"/>
                                <w:sz w:val="32"/>
                                <w:szCs w:val="32"/>
                              </w:rPr>
                            </w:pPr>
                            <w:r w:rsidRPr="006B218C">
                              <w:rPr>
                                <w:rFonts w:ascii="Exo" w:hAnsi="Exo"/>
                                <w:color w:val="FFFFFF"/>
                                <w:sz w:val="32"/>
                                <w:szCs w:val="32"/>
                              </w:rPr>
                              <w:t xml:space="preserve">Servicio </w:t>
                            </w:r>
                            <w:r w:rsidR="00606BDE" w:rsidRPr="00606BDE">
                              <w:rPr>
                                <w:rFonts w:ascii="Exo" w:hAnsi="Exo"/>
                                <w:color w:val="FFFFFF"/>
                                <w:sz w:val="32"/>
                                <w:szCs w:val="32"/>
                              </w:rPr>
                              <w:t>técnico de laboratorio y estudios de</w:t>
                            </w:r>
                            <w:r w:rsidR="00606BDE">
                              <w:rPr>
                                <w:rFonts w:ascii="Exo" w:hAnsi="Exo"/>
                                <w:color w:val="FFFFFF"/>
                                <w:sz w:val="32"/>
                                <w:szCs w:val="32"/>
                              </w:rPr>
                              <w:t xml:space="preserve"> </w:t>
                            </w:r>
                            <w:proofErr w:type="gramStart"/>
                            <w:r w:rsidR="00606BDE">
                              <w:rPr>
                                <w:rFonts w:ascii="Exo" w:hAnsi="Exo"/>
                                <w:color w:val="FFFFFF"/>
                                <w:sz w:val="32"/>
                                <w:szCs w:val="32"/>
                              </w:rPr>
                              <w:t>t</w:t>
                            </w:r>
                            <w:r w:rsidR="00606BDE" w:rsidRPr="00606BDE">
                              <w:rPr>
                                <w:rFonts w:ascii="Exo" w:hAnsi="Exo"/>
                                <w:color w:val="FFFFFF"/>
                                <w:sz w:val="32"/>
                                <w:szCs w:val="32"/>
                              </w:rPr>
                              <w:t xml:space="preserve">ratamientos </w:t>
                            </w:r>
                            <w:r w:rsidR="00606BDE">
                              <w:rPr>
                                <w:rFonts w:ascii="Exo" w:hAnsi="Exo"/>
                                <w:color w:val="FFFFFF"/>
                                <w:sz w:val="32"/>
                                <w:szCs w:val="32"/>
                              </w:rPr>
                              <w:t xml:space="preserve"> q</w:t>
                            </w:r>
                            <w:r w:rsidR="00606BDE" w:rsidRPr="00606BDE">
                              <w:rPr>
                                <w:rFonts w:ascii="Exo" w:hAnsi="Exo"/>
                                <w:color w:val="FFFFFF"/>
                                <w:sz w:val="32"/>
                                <w:szCs w:val="32"/>
                              </w:rPr>
                              <w:t>uímicos</w:t>
                            </w:r>
                            <w:proofErr w:type="gramEnd"/>
                          </w:p>
                          <w:p w14:paraId="197FA310" w14:textId="77777777" w:rsidR="006B218C" w:rsidRPr="006B218C" w:rsidRDefault="006B218C" w:rsidP="006B218C">
                            <w:pPr>
                              <w:rPr>
                                <w:rFonts w:ascii="Exo" w:hAnsi="Exo"/>
                                <w:color w:val="FFFFFF"/>
                                <w:sz w:val="32"/>
                                <w:szCs w:val="32"/>
                              </w:rPr>
                            </w:pPr>
                          </w:p>
                          <w:p w14:paraId="6FCC9FB4" w14:textId="0A0DA2DF" w:rsidR="003F2866" w:rsidRPr="00B95064" w:rsidRDefault="006B218C" w:rsidP="006B218C">
                            <w:pPr>
                              <w:rPr>
                                <w:rFonts w:ascii="Exo" w:hAnsi="Exo"/>
                                <w:color w:val="FFFFFF"/>
                                <w:sz w:val="32"/>
                                <w:szCs w:val="32"/>
                              </w:rPr>
                            </w:pPr>
                            <w:r>
                              <w:rPr>
                                <w:rFonts w:ascii="Exo" w:hAnsi="Exo"/>
                                <w:color w:val="FFFFFF"/>
                                <w:sz w:val="32"/>
                                <w:szCs w:val="32"/>
                              </w:rPr>
                              <w:t>VISTA ENER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C13586" id="Cuadro de texto 24"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578C299B" w14:textId="2D937AB9" w:rsidR="006B218C" w:rsidRDefault="006B218C" w:rsidP="00606BDE">
                      <w:pPr>
                        <w:rPr>
                          <w:rFonts w:ascii="Exo" w:hAnsi="Exo"/>
                          <w:color w:val="FFFFFF"/>
                          <w:sz w:val="32"/>
                          <w:szCs w:val="32"/>
                        </w:rPr>
                      </w:pPr>
                      <w:r w:rsidRPr="006B218C">
                        <w:rPr>
                          <w:rFonts w:ascii="Exo" w:hAnsi="Exo"/>
                          <w:color w:val="FFFFFF"/>
                          <w:sz w:val="32"/>
                          <w:szCs w:val="32"/>
                        </w:rPr>
                        <w:t xml:space="preserve">Servicio </w:t>
                      </w:r>
                      <w:r w:rsidR="00606BDE" w:rsidRPr="00606BDE">
                        <w:rPr>
                          <w:rFonts w:ascii="Exo" w:hAnsi="Exo"/>
                          <w:color w:val="FFFFFF"/>
                          <w:sz w:val="32"/>
                          <w:szCs w:val="32"/>
                        </w:rPr>
                        <w:t>técnico de laboratorio y estudios de</w:t>
                      </w:r>
                      <w:r w:rsidR="00606BDE">
                        <w:rPr>
                          <w:rFonts w:ascii="Exo" w:hAnsi="Exo"/>
                          <w:color w:val="FFFFFF"/>
                          <w:sz w:val="32"/>
                          <w:szCs w:val="32"/>
                        </w:rPr>
                        <w:t xml:space="preserve"> t</w:t>
                      </w:r>
                      <w:r w:rsidR="00606BDE" w:rsidRPr="00606BDE">
                        <w:rPr>
                          <w:rFonts w:ascii="Exo" w:hAnsi="Exo"/>
                          <w:color w:val="FFFFFF"/>
                          <w:sz w:val="32"/>
                          <w:szCs w:val="32"/>
                        </w:rPr>
                        <w:t xml:space="preserve">ratamientos </w:t>
                      </w:r>
                      <w:r w:rsidR="00606BDE">
                        <w:rPr>
                          <w:rFonts w:ascii="Exo" w:hAnsi="Exo"/>
                          <w:color w:val="FFFFFF"/>
                          <w:sz w:val="32"/>
                          <w:szCs w:val="32"/>
                        </w:rPr>
                        <w:t xml:space="preserve"> q</w:t>
                      </w:r>
                      <w:r w:rsidR="00606BDE" w:rsidRPr="00606BDE">
                        <w:rPr>
                          <w:rFonts w:ascii="Exo" w:hAnsi="Exo"/>
                          <w:color w:val="FFFFFF"/>
                          <w:sz w:val="32"/>
                          <w:szCs w:val="32"/>
                        </w:rPr>
                        <w:t>uímicos</w:t>
                      </w:r>
                    </w:p>
                    <w:p w14:paraId="197FA310" w14:textId="77777777" w:rsidR="006B218C" w:rsidRPr="006B218C" w:rsidRDefault="006B218C" w:rsidP="006B218C">
                      <w:pPr>
                        <w:rPr>
                          <w:rFonts w:ascii="Exo" w:hAnsi="Exo"/>
                          <w:color w:val="FFFFFF"/>
                          <w:sz w:val="32"/>
                          <w:szCs w:val="32"/>
                        </w:rPr>
                      </w:pPr>
                    </w:p>
                    <w:p w14:paraId="6FCC9FB4" w14:textId="0A0DA2DF" w:rsidR="003F2866" w:rsidRPr="00B95064" w:rsidRDefault="006B218C" w:rsidP="006B218C">
                      <w:pPr>
                        <w:rPr>
                          <w:rFonts w:ascii="Exo" w:hAnsi="Exo"/>
                          <w:color w:val="FFFFFF"/>
                          <w:sz w:val="32"/>
                          <w:szCs w:val="32"/>
                        </w:rPr>
                      </w:pPr>
                      <w:r>
                        <w:rPr>
                          <w:rFonts w:ascii="Exo" w:hAnsi="Exo"/>
                          <w:color w:val="FFFFFF"/>
                          <w:sz w:val="32"/>
                          <w:szCs w:val="32"/>
                        </w:rPr>
                        <w:t>VISTA ENERGY</w:t>
                      </w:r>
                    </w:p>
                  </w:txbxContent>
                </v:textbox>
              </v:shape>
            </w:pict>
          </mc:Fallback>
        </mc:AlternateConten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726359" w:rsidRDefault="008E55E4">
      <w:pPr>
        <w:rPr>
          <w:rFonts w:ascii="Exo" w:hAnsi="Exo"/>
          <w:sz w:val="24"/>
          <w:szCs w:val="24"/>
        </w:rPr>
      </w:pPr>
      <w:bookmarkStart w:id="0" w:name="_Toc108608442"/>
      <w:bookmarkStart w:id="1" w:name="_Toc113875584"/>
    </w:p>
    <w:p w14:paraId="1315D162" w14:textId="757E3FAF" w:rsidR="00CC53B6" w:rsidRPr="00CC53B6" w:rsidRDefault="00A9069D">
      <w:pPr>
        <w:pStyle w:val="TDC1"/>
        <w:rPr>
          <w:rFonts w:eastAsiaTheme="minorEastAsia" w:cstheme="minorBidi"/>
          <w:b w:val="0"/>
          <w:bCs w:val="0"/>
        </w:rPr>
      </w:pPr>
      <w:r w:rsidRPr="00CC53B6">
        <w:rPr>
          <w:b w:val="0"/>
          <w:bCs w:val="0"/>
        </w:rPr>
        <w:fldChar w:fldCharType="begin"/>
      </w:r>
      <w:r w:rsidRPr="00CC53B6">
        <w:rPr>
          <w:b w:val="0"/>
          <w:bCs w:val="0"/>
        </w:rPr>
        <w:instrText xml:space="preserve"> TOC \o "1-3" \h \z \u </w:instrText>
      </w:r>
      <w:r w:rsidRPr="00CC53B6">
        <w:rPr>
          <w:b w:val="0"/>
          <w:bCs w:val="0"/>
        </w:rPr>
        <w:fldChar w:fldCharType="separate"/>
      </w:r>
      <w:hyperlink w:anchor="_Toc166770611" w:history="1">
        <w:r w:rsidR="00CC53B6" w:rsidRPr="00CC53B6">
          <w:rPr>
            <w:rStyle w:val="Hipervnculo"/>
            <w:b w:val="0"/>
            <w:bCs w:val="0"/>
          </w:rPr>
          <w:t>1. RESUMEN EJECUTIV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1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3</w:t>
        </w:r>
        <w:r w:rsidR="00CC53B6" w:rsidRPr="00CC53B6">
          <w:rPr>
            <w:b w:val="0"/>
            <w:bCs w:val="0"/>
            <w:webHidden/>
          </w:rPr>
          <w:fldChar w:fldCharType="end"/>
        </w:r>
      </w:hyperlink>
    </w:p>
    <w:p w14:paraId="470E692E" w14:textId="2CE4EDB4" w:rsidR="00CC53B6" w:rsidRPr="00CC53B6" w:rsidRDefault="00F41C20">
      <w:pPr>
        <w:pStyle w:val="TDC1"/>
        <w:rPr>
          <w:rFonts w:eastAsiaTheme="minorEastAsia" w:cstheme="minorBidi"/>
          <w:b w:val="0"/>
          <w:bCs w:val="0"/>
        </w:rPr>
      </w:pPr>
      <w:hyperlink w:anchor="_Toc166770612" w:history="1">
        <w:r w:rsidR="00CC53B6" w:rsidRPr="00CC53B6">
          <w:rPr>
            <w:rStyle w:val="Hipervnculo"/>
            <w:b w:val="0"/>
            <w:bCs w:val="0"/>
          </w:rPr>
          <w:t>2. ALCANCE DE LA PROPUESTA</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2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3</w:t>
        </w:r>
        <w:r w:rsidR="00CC53B6" w:rsidRPr="00CC53B6">
          <w:rPr>
            <w:b w:val="0"/>
            <w:bCs w:val="0"/>
            <w:webHidden/>
          </w:rPr>
          <w:fldChar w:fldCharType="end"/>
        </w:r>
      </w:hyperlink>
    </w:p>
    <w:p w14:paraId="0EE5D59E" w14:textId="18CB3DC3" w:rsidR="00CC53B6" w:rsidRPr="00CC53B6" w:rsidRDefault="00F41C20">
      <w:pPr>
        <w:pStyle w:val="TDC1"/>
        <w:rPr>
          <w:rFonts w:eastAsiaTheme="minorEastAsia" w:cstheme="minorBidi"/>
          <w:b w:val="0"/>
          <w:bCs w:val="0"/>
        </w:rPr>
      </w:pPr>
      <w:hyperlink w:anchor="_Toc166770613" w:history="1">
        <w:r w:rsidR="00CC53B6" w:rsidRPr="00CC53B6">
          <w:rPr>
            <w:rStyle w:val="Hipervnculo"/>
            <w:b w:val="0"/>
            <w:bCs w:val="0"/>
          </w:rPr>
          <w:t>3. GESTIÓN DE SERVICI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3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5</w:t>
        </w:r>
        <w:r w:rsidR="00CC53B6" w:rsidRPr="00CC53B6">
          <w:rPr>
            <w:b w:val="0"/>
            <w:bCs w:val="0"/>
            <w:webHidden/>
          </w:rPr>
          <w:fldChar w:fldCharType="end"/>
        </w:r>
      </w:hyperlink>
    </w:p>
    <w:p w14:paraId="2240C1F4" w14:textId="613E7124" w:rsidR="00CC53B6" w:rsidRPr="00CC53B6" w:rsidRDefault="00F41C20">
      <w:pPr>
        <w:pStyle w:val="TDC1"/>
        <w:rPr>
          <w:rFonts w:eastAsiaTheme="minorEastAsia" w:cstheme="minorBidi"/>
          <w:b w:val="0"/>
          <w:bCs w:val="0"/>
        </w:rPr>
      </w:pPr>
      <w:hyperlink w:anchor="_Toc166770614" w:history="1">
        <w:r w:rsidR="00CC53B6" w:rsidRPr="00CC53B6">
          <w:rPr>
            <w:rStyle w:val="Hipervnculo"/>
            <w:b w:val="0"/>
            <w:bCs w:val="0"/>
            <w:lang w:eastAsia="x-none"/>
          </w:rPr>
          <w:t>4. INSTALACIONES, CAPACIDAD DE ALMACENAMIENTO Y RECURSOS LOGÍSTICOS DISPONIBLES PARA EL SERVICI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4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8</w:t>
        </w:r>
        <w:r w:rsidR="00CC53B6" w:rsidRPr="00CC53B6">
          <w:rPr>
            <w:b w:val="0"/>
            <w:bCs w:val="0"/>
            <w:webHidden/>
          </w:rPr>
          <w:fldChar w:fldCharType="end"/>
        </w:r>
      </w:hyperlink>
    </w:p>
    <w:p w14:paraId="295D5FEB" w14:textId="222CF7A1" w:rsidR="00CC53B6" w:rsidRPr="00CC53B6" w:rsidRDefault="00F41C20">
      <w:pPr>
        <w:pStyle w:val="TDC1"/>
        <w:rPr>
          <w:rFonts w:eastAsiaTheme="minorEastAsia" w:cstheme="minorBidi"/>
          <w:b w:val="0"/>
          <w:bCs w:val="0"/>
        </w:rPr>
      </w:pPr>
      <w:hyperlink w:anchor="_Toc166770615" w:history="1">
        <w:r w:rsidR="00CC53B6" w:rsidRPr="00CC53B6">
          <w:rPr>
            <w:rStyle w:val="Hipervnculo"/>
            <w:b w:val="0"/>
            <w:bCs w:val="0"/>
          </w:rPr>
          <w:t>5. EQUIPAMIENTO PARA CONTROL Y MONITOREO DE TRATAMIENTOS QUÍMICOS</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5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9</w:t>
        </w:r>
        <w:r w:rsidR="00CC53B6" w:rsidRPr="00CC53B6">
          <w:rPr>
            <w:b w:val="0"/>
            <w:bCs w:val="0"/>
            <w:webHidden/>
          </w:rPr>
          <w:fldChar w:fldCharType="end"/>
        </w:r>
      </w:hyperlink>
    </w:p>
    <w:p w14:paraId="67D4552D" w14:textId="48196CFC" w:rsidR="00CC53B6" w:rsidRPr="00CC53B6" w:rsidRDefault="00F41C20">
      <w:pPr>
        <w:pStyle w:val="TDC1"/>
        <w:rPr>
          <w:rFonts w:eastAsiaTheme="minorEastAsia" w:cstheme="minorBidi"/>
          <w:b w:val="0"/>
          <w:bCs w:val="0"/>
        </w:rPr>
      </w:pPr>
      <w:hyperlink w:anchor="_Toc166770617" w:history="1">
        <w:r w:rsidR="00CC53B6" w:rsidRPr="00CC53B6">
          <w:rPr>
            <w:rStyle w:val="Hipervnculo"/>
            <w:b w:val="0"/>
            <w:bCs w:val="0"/>
          </w:rPr>
          <w:t>6. OFERTA BASE</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7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4</w:t>
        </w:r>
        <w:r w:rsidR="00CC53B6" w:rsidRPr="00CC53B6">
          <w:rPr>
            <w:b w:val="0"/>
            <w:bCs w:val="0"/>
            <w:webHidden/>
          </w:rPr>
          <w:fldChar w:fldCharType="end"/>
        </w:r>
      </w:hyperlink>
    </w:p>
    <w:p w14:paraId="4467212A" w14:textId="6009D60B" w:rsidR="00CC53B6" w:rsidRPr="00CC53B6" w:rsidRDefault="00F41C20">
      <w:pPr>
        <w:pStyle w:val="TDC1"/>
        <w:tabs>
          <w:tab w:val="left" w:pos="426"/>
        </w:tabs>
        <w:rPr>
          <w:rFonts w:eastAsiaTheme="minorEastAsia" w:cstheme="minorBidi"/>
          <w:b w:val="0"/>
          <w:bCs w:val="0"/>
        </w:rPr>
      </w:pPr>
      <w:hyperlink w:anchor="_Toc166770620" w:history="1">
        <w:r w:rsidR="00CC53B6" w:rsidRPr="00CC53B6">
          <w:rPr>
            <w:rStyle w:val="Hipervnculo"/>
            <w:b w:val="0"/>
            <w:bCs w:val="0"/>
          </w:rPr>
          <w:t>7.</w:t>
        </w:r>
        <w:r w:rsidR="00CC53B6" w:rsidRPr="00CC53B6">
          <w:rPr>
            <w:rFonts w:eastAsiaTheme="minorEastAsia" w:cstheme="minorBidi"/>
            <w:b w:val="0"/>
            <w:bCs w:val="0"/>
          </w:rPr>
          <w:tab/>
        </w:r>
        <w:r w:rsidR="00CC53B6" w:rsidRPr="00CC53B6">
          <w:rPr>
            <w:rStyle w:val="Hipervnculo"/>
            <w:b w:val="0"/>
            <w:bCs w:val="0"/>
          </w:rPr>
          <w:t>INDICADORES DE PERFORMANCE</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20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5</w:t>
        </w:r>
        <w:r w:rsidR="00CC53B6" w:rsidRPr="00CC53B6">
          <w:rPr>
            <w:b w:val="0"/>
            <w:bCs w:val="0"/>
            <w:webHidden/>
          </w:rPr>
          <w:fldChar w:fldCharType="end"/>
        </w:r>
      </w:hyperlink>
    </w:p>
    <w:p w14:paraId="437031E8" w14:textId="43FB8419" w:rsidR="00CC53B6" w:rsidRPr="00CC53B6" w:rsidRDefault="00F41C20">
      <w:pPr>
        <w:pStyle w:val="TDC1"/>
        <w:tabs>
          <w:tab w:val="left" w:pos="600"/>
        </w:tabs>
        <w:rPr>
          <w:rFonts w:eastAsiaTheme="minorEastAsia" w:cstheme="minorBidi"/>
          <w:b w:val="0"/>
          <w:bCs w:val="0"/>
        </w:rPr>
      </w:pPr>
      <w:hyperlink w:anchor="_Toc166770621" w:history="1">
        <w:r w:rsidR="00CC53B6" w:rsidRPr="00CC53B6">
          <w:rPr>
            <w:rStyle w:val="Hipervnculo"/>
            <w:b w:val="0"/>
            <w:bCs w:val="0"/>
          </w:rPr>
          <w:t>8.</w:t>
        </w:r>
        <w:r w:rsidR="00CC53B6" w:rsidRPr="00CC53B6">
          <w:rPr>
            <w:rFonts w:eastAsiaTheme="minorEastAsia" w:cstheme="minorBidi"/>
            <w:b w:val="0"/>
            <w:bCs w:val="0"/>
          </w:rPr>
          <w:tab/>
        </w:r>
        <w:r w:rsidR="00CC53B6" w:rsidRPr="00CC53B6">
          <w:rPr>
            <w:rStyle w:val="Hipervnculo"/>
            <w:b w:val="0"/>
            <w:bCs w:val="0"/>
          </w:rPr>
          <w:t>SEGURIDAD, HIGIENE y AMBIENTE</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21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5</w:t>
        </w:r>
        <w:r w:rsidR="00CC53B6" w:rsidRPr="00CC53B6">
          <w:rPr>
            <w:b w:val="0"/>
            <w:bCs w:val="0"/>
            <w:webHidden/>
          </w:rPr>
          <w:fldChar w:fldCharType="end"/>
        </w:r>
      </w:hyperlink>
    </w:p>
    <w:p w14:paraId="42376F77" w14:textId="18842F63" w:rsidR="00CC53B6" w:rsidRPr="00CC53B6" w:rsidRDefault="00F41C20">
      <w:pPr>
        <w:pStyle w:val="TDC1"/>
        <w:tabs>
          <w:tab w:val="left" w:pos="426"/>
        </w:tabs>
        <w:rPr>
          <w:rFonts w:eastAsiaTheme="minorEastAsia" w:cstheme="minorBidi"/>
          <w:b w:val="0"/>
          <w:bCs w:val="0"/>
        </w:rPr>
      </w:pPr>
      <w:hyperlink w:anchor="_Toc166770622" w:history="1">
        <w:r w:rsidR="00CC53B6" w:rsidRPr="00CC53B6">
          <w:rPr>
            <w:rStyle w:val="Hipervnculo"/>
            <w:b w:val="0"/>
            <w:bCs w:val="0"/>
          </w:rPr>
          <w:t>9.</w:t>
        </w:r>
        <w:r w:rsidR="00CC53B6" w:rsidRPr="00CC53B6">
          <w:rPr>
            <w:rFonts w:eastAsiaTheme="minorEastAsia" w:cstheme="minorBidi"/>
            <w:b w:val="0"/>
            <w:bCs w:val="0"/>
          </w:rPr>
          <w:tab/>
        </w:r>
        <w:r w:rsidR="00CC53B6" w:rsidRPr="00CC53B6">
          <w:rPr>
            <w:rStyle w:val="Hipervnculo"/>
            <w:b w:val="0"/>
            <w:bCs w:val="0"/>
          </w:rPr>
          <w:t>CONDICIONES COMERCIALES</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22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6</w:t>
        </w:r>
        <w:r w:rsidR="00CC53B6" w:rsidRPr="00CC53B6">
          <w:rPr>
            <w:b w:val="0"/>
            <w:bCs w:val="0"/>
            <w:webHidden/>
          </w:rPr>
          <w:fldChar w:fldCharType="end"/>
        </w:r>
      </w:hyperlink>
    </w:p>
    <w:p w14:paraId="78D07EA5" w14:textId="63BC0E6E" w:rsidR="00A9069D" w:rsidRDefault="00A9069D">
      <w:r w:rsidRPr="00CC53B6">
        <w:rPr>
          <w:rFonts w:ascii="Exo" w:hAnsi="Exo"/>
          <w:sz w:val="24"/>
          <w:szCs w:val="24"/>
          <w:lang w:val="es-ES"/>
        </w:rPr>
        <w:fldChar w:fldCharType="end"/>
      </w:r>
    </w:p>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32C113F0" w14:textId="77777777" w:rsidR="009A3218" w:rsidRDefault="009A3218"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1499385B" w14:textId="77777777" w:rsidR="002D11C3" w:rsidRDefault="002D11C3" w:rsidP="00561E9C"/>
    <w:p w14:paraId="70662091" w14:textId="77777777" w:rsidR="002D11C3" w:rsidRDefault="002D11C3" w:rsidP="00561E9C"/>
    <w:p w14:paraId="221DB399" w14:textId="77777777" w:rsidR="002D11C3" w:rsidRDefault="002D11C3" w:rsidP="00561E9C"/>
    <w:p w14:paraId="04CF3415" w14:textId="77777777" w:rsidR="002D11C3" w:rsidRDefault="002D11C3" w:rsidP="00561E9C"/>
    <w:p w14:paraId="54F473CD" w14:textId="77777777" w:rsidR="002D11C3" w:rsidRDefault="002D11C3" w:rsidP="00561E9C"/>
    <w:p w14:paraId="6BBBC03D" w14:textId="77777777" w:rsidR="002D11C3" w:rsidRDefault="002D11C3" w:rsidP="00561E9C"/>
    <w:p w14:paraId="2F28EFA4" w14:textId="77777777" w:rsidR="002D11C3" w:rsidRDefault="002D11C3" w:rsidP="00561E9C"/>
    <w:p w14:paraId="119D728B" w14:textId="77777777" w:rsidR="002D11C3" w:rsidRDefault="002D11C3" w:rsidP="00561E9C"/>
    <w:p w14:paraId="13156DE5" w14:textId="77777777" w:rsidR="002D11C3" w:rsidRDefault="002D11C3" w:rsidP="00561E9C"/>
    <w:p w14:paraId="184F0194" w14:textId="77777777" w:rsidR="002D11C3" w:rsidRDefault="002D11C3" w:rsidP="00561E9C"/>
    <w:p w14:paraId="4D28FF7B" w14:textId="77777777" w:rsidR="002D11C3" w:rsidRDefault="002D11C3" w:rsidP="00561E9C"/>
    <w:p w14:paraId="33177712" w14:textId="77777777" w:rsidR="002D11C3" w:rsidRDefault="002D11C3" w:rsidP="00561E9C"/>
    <w:p w14:paraId="761E996F" w14:textId="77777777" w:rsidR="002D11C3" w:rsidRDefault="002D11C3" w:rsidP="00561E9C"/>
    <w:p w14:paraId="581F9A07" w14:textId="77777777" w:rsidR="002D11C3" w:rsidRDefault="002D11C3" w:rsidP="00561E9C"/>
    <w:p w14:paraId="69FC22B6" w14:textId="77777777" w:rsidR="002D11C3" w:rsidRDefault="002D11C3" w:rsidP="00561E9C"/>
    <w:p w14:paraId="2C3526B7" w14:textId="77777777" w:rsidR="002D11C3" w:rsidRDefault="002D11C3" w:rsidP="00561E9C"/>
    <w:p w14:paraId="3C132B90" w14:textId="77777777" w:rsidR="002D11C3" w:rsidRDefault="002D11C3" w:rsidP="00561E9C"/>
    <w:p w14:paraId="7783DC0E" w14:textId="77777777" w:rsidR="002D11C3" w:rsidRDefault="002D11C3" w:rsidP="00561E9C"/>
    <w:p w14:paraId="00DEDDFA" w14:textId="77777777" w:rsidR="002D11C3" w:rsidRDefault="002D11C3" w:rsidP="00561E9C"/>
    <w:p w14:paraId="0919A324" w14:textId="77777777" w:rsidR="002D11C3" w:rsidRDefault="002D11C3" w:rsidP="00561E9C"/>
    <w:p w14:paraId="4FA1667E" w14:textId="77777777" w:rsidR="002D11C3" w:rsidRDefault="002D11C3" w:rsidP="00561E9C"/>
    <w:p w14:paraId="59CF88F5" w14:textId="77777777" w:rsidR="00726359" w:rsidRDefault="00726359" w:rsidP="00561E9C"/>
    <w:p w14:paraId="0F913279" w14:textId="77777777" w:rsidR="00726359" w:rsidRDefault="00726359" w:rsidP="00561E9C"/>
    <w:p w14:paraId="4431DBF8" w14:textId="77777777" w:rsidR="00726359" w:rsidRDefault="00726359" w:rsidP="00561E9C"/>
    <w:p w14:paraId="24F86B26" w14:textId="77777777" w:rsidR="00726359" w:rsidRDefault="00726359" w:rsidP="00561E9C"/>
    <w:p w14:paraId="71619236" w14:textId="77777777" w:rsidR="00726359" w:rsidRDefault="00726359" w:rsidP="00561E9C"/>
    <w:p w14:paraId="0C218F98" w14:textId="77777777" w:rsidR="00726359" w:rsidRDefault="00726359" w:rsidP="00561E9C"/>
    <w:p w14:paraId="38EDB905" w14:textId="77777777" w:rsidR="00726359" w:rsidRDefault="00726359" w:rsidP="00561E9C"/>
    <w:p w14:paraId="7CB69B0F" w14:textId="77777777" w:rsidR="00C42E25" w:rsidRDefault="00C42E25" w:rsidP="00561E9C"/>
    <w:p w14:paraId="5AB8F5B6" w14:textId="77777777" w:rsidR="00561E9C" w:rsidRDefault="00561E9C" w:rsidP="00561E9C"/>
    <w:p w14:paraId="4BABDD05" w14:textId="77777777" w:rsidR="0011499E" w:rsidRPr="00342539" w:rsidRDefault="009314B6" w:rsidP="00F81CD5">
      <w:pPr>
        <w:pStyle w:val="TDC2"/>
        <w:numPr>
          <w:ilvl w:val="0"/>
          <w:numId w:val="0"/>
        </w:numPr>
      </w:pPr>
      <w:bookmarkStart w:id="2" w:name="_Toc122644817"/>
      <w:bookmarkStart w:id="3" w:name="_Toc166770611"/>
      <w:r>
        <w:lastRenderedPageBreak/>
        <w:t xml:space="preserve">1. </w:t>
      </w:r>
      <w:r w:rsidR="00CD1EA7" w:rsidRPr="00342539">
        <w:t>RESUMEN EJECUTIVO</w:t>
      </w:r>
      <w:bookmarkEnd w:id="0"/>
      <w:bookmarkEnd w:id="1"/>
      <w:bookmarkEnd w:id="2"/>
      <w:bookmarkEnd w:id="3"/>
    </w:p>
    <w:p w14:paraId="134DFF93" w14:textId="757F4F65" w:rsidR="002B2D36" w:rsidRDefault="009A21E7" w:rsidP="00F93A7F">
      <w:pPr>
        <w:spacing w:before="100" w:beforeAutospacing="1" w:after="100" w:afterAutospacing="1"/>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F93A7F" w:rsidRPr="00F93A7F">
        <w:rPr>
          <w:rFonts w:ascii="Exo" w:hAnsi="Exo" w:cs="Arial"/>
          <w:sz w:val="24"/>
          <w:szCs w:val="24"/>
        </w:rPr>
        <w:t xml:space="preserve"> </w:t>
      </w:r>
      <w:r w:rsidR="004A3980">
        <w:rPr>
          <w:rFonts w:ascii="Exo" w:hAnsi="Exo" w:cs="Arial"/>
          <w:sz w:val="24"/>
          <w:szCs w:val="24"/>
        </w:rPr>
        <w:t>por</w:t>
      </w:r>
      <w:r w:rsidR="00712B73">
        <w:rPr>
          <w:rFonts w:ascii="Exo" w:hAnsi="Exo" w:cs="Arial"/>
          <w:sz w:val="24"/>
          <w:szCs w:val="24"/>
        </w:rPr>
        <w:t xml:space="preserve"> </w:t>
      </w:r>
      <w:r w:rsidR="005B57A8" w:rsidRPr="005B57A8">
        <w:rPr>
          <w:rFonts w:ascii="Exo" w:hAnsi="Exo" w:cs="Arial"/>
          <w:sz w:val="24"/>
          <w:szCs w:val="24"/>
        </w:rPr>
        <w:t>Servicios de Laboratorio y Estudios de Tratamientos Químicos</w:t>
      </w:r>
      <w:r w:rsidR="00712B73" w:rsidRPr="00712B73">
        <w:rPr>
          <w:rFonts w:ascii="Exo" w:hAnsi="Exo" w:cs="Arial"/>
          <w:sz w:val="24"/>
          <w:szCs w:val="24"/>
        </w:rPr>
        <w:t>.</w:t>
      </w:r>
    </w:p>
    <w:p w14:paraId="415AF35B" w14:textId="408DD376" w:rsidR="00496C18" w:rsidRDefault="00496C18" w:rsidP="00F93A7F">
      <w:pPr>
        <w:spacing w:before="100" w:beforeAutospacing="1" w:after="100" w:afterAutospacing="1"/>
        <w:jc w:val="both"/>
        <w:rPr>
          <w:rFonts w:ascii="Exo" w:hAnsi="Exo" w:cs="Arial"/>
          <w:sz w:val="24"/>
          <w:szCs w:val="24"/>
        </w:rPr>
      </w:pPr>
      <w:r>
        <w:rPr>
          <w:rFonts w:ascii="Exo" w:hAnsi="Exo" w:cs="Arial"/>
          <w:sz w:val="24"/>
          <w:szCs w:val="24"/>
        </w:rPr>
        <w:t xml:space="preserve">La cotización se basa en los requerimientos técnicos </w:t>
      </w:r>
      <w:r w:rsidR="00B30305">
        <w:rPr>
          <w:rFonts w:ascii="Exo" w:hAnsi="Exo" w:cs="Arial"/>
          <w:sz w:val="24"/>
          <w:szCs w:val="24"/>
        </w:rPr>
        <w:t xml:space="preserve">provistos en el pliego y en las aclaraciones durante el proceso licitatorio. La selección de los recursos se basa en la trayectoria de PECOM como empresa contratista líder en el sector y </w:t>
      </w:r>
      <w:r w:rsidR="00CD7FC5">
        <w:rPr>
          <w:rFonts w:ascii="Exo" w:hAnsi="Exo" w:cs="Arial"/>
          <w:sz w:val="24"/>
          <w:szCs w:val="24"/>
        </w:rPr>
        <w:t xml:space="preserve">en los servicios actualmente activos en otras áreas que validan la experiencia y responsabilidad. </w:t>
      </w:r>
    </w:p>
    <w:p w14:paraId="405C150A" w14:textId="01A405E3" w:rsidR="00E700D2" w:rsidRPr="00E700D2" w:rsidRDefault="00E700D2" w:rsidP="00E700D2">
      <w:pPr>
        <w:spacing w:before="100" w:beforeAutospacing="1" w:after="100" w:afterAutospacing="1"/>
        <w:jc w:val="both"/>
        <w:rPr>
          <w:rFonts w:ascii="Exo" w:hAnsi="Exo" w:cs="Arial"/>
          <w:sz w:val="24"/>
          <w:szCs w:val="24"/>
        </w:rPr>
      </w:pPr>
      <w:r>
        <w:rPr>
          <w:rFonts w:ascii="Exo" w:hAnsi="Exo" w:cs="Arial"/>
          <w:sz w:val="24"/>
          <w:szCs w:val="24"/>
        </w:rPr>
        <w:t>PECOM</w:t>
      </w:r>
      <w:r w:rsidRPr="00E700D2">
        <w:rPr>
          <w:rFonts w:ascii="Exo" w:hAnsi="Exo" w:cs="Arial"/>
          <w:sz w:val="24"/>
          <w:szCs w:val="24"/>
        </w:rPr>
        <w:t xml:space="preserve"> aporta su tecnología con el soporte de una organización que genera respuestas rápidas y eficientes, con los más altos estándares de seguridad. Implementa para ello un sistema de Soluciones Integradas basado en un servicio integral que abarca desde el análisis preliminar hasta la concreción final de proyectos, trascendiendo así la simple venta de un producto o prestación de un servicio.</w:t>
      </w:r>
    </w:p>
    <w:p w14:paraId="6E39ED90" w14:textId="0C828306" w:rsidR="00E700D2" w:rsidRDefault="00E700D2" w:rsidP="00E700D2">
      <w:pPr>
        <w:spacing w:before="100" w:beforeAutospacing="1" w:after="100" w:afterAutospacing="1"/>
        <w:jc w:val="both"/>
        <w:rPr>
          <w:rFonts w:ascii="Exo" w:hAnsi="Exo" w:cs="Arial"/>
          <w:sz w:val="24"/>
          <w:szCs w:val="24"/>
        </w:rPr>
      </w:pPr>
      <w:r w:rsidRPr="00E700D2">
        <w:rPr>
          <w:rFonts w:ascii="Exo" w:hAnsi="Exo" w:cs="Arial"/>
          <w:sz w:val="24"/>
          <w:szCs w:val="24"/>
        </w:rPr>
        <w:t>Por todo esto es que hoy es sinónimo de calidad superior, eficiencia operativa y confiabilidad, precisamente la clase de atributos que se esperan de la empresa líder en el tratamiento de la producción de petróleo y gas.</w:t>
      </w:r>
    </w:p>
    <w:p w14:paraId="3C6A5308" w14:textId="77777777" w:rsidR="00496C18" w:rsidRDefault="001A1459" w:rsidP="53DE336B">
      <w:pPr>
        <w:spacing w:before="100" w:beforeAutospacing="1" w:after="100" w:afterAutospacing="1"/>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w:t>
      </w:r>
      <w:r w:rsidR="00496C18">
        <w:rPr>
          <w:rFonts w:ascii="Exo" w:hAnsi="Exo" w:cs="Arial"/>
          <w:sz w:val="24"/>
          <w:szCs w:val="24"/>
        </w:rPr>
        <w:t>su capacidad de garantizar los requerimiento</w:t>
      </w:r>
      <w:r w:rsidR="002F1272" w:rsidRPr="00B64B0D">
        <w:rPr>
          <w:rFonts w:ascii="Exo" w:hAnsi="Exo" w:cs="Arial"/>
          <w:sz w:val="24"/>
          <w:szCs w:val="24"/>
        </w:rPr>
        <w:t>s</w:t>
      </w:r>
      <w:r w:rsidR="00496C18">
        <w:rPr>
          <w:rFonts w:ascii="Exo" w:hAnsi="Exo" w:cs="Arial"/>
          <w:sz w:val="24"/>
          <w:szCs w:val="24"/>
        </w:rPr>
        <w:t xml:space="preserve"> de las empresas productoras</w:t>
      </w:r>
      <w:r w:rsidR="002F1272" w:rsidRPr="00B64B0D">
        <w:rPr>
          <w:rFonts w:ascii="Exo" w:hAnsi="Exo" w:cs="Arial"/>
          <w:sz w:val="24"/>
          <w:szCs w:val="24"/>
        </w:rPr>
        <w:t xml:space="preserve">. </w:t>
      </w:r>
    </w:p>
    <w:p w14:paraId="15646278" w14:textId="01DA0941" w:rsidR="00CC5CD6" w:rsidRDefault="00155B92" w:rsidP="53DE336B">
      <w:pPr>
        <w:spacing w:before="100" w:beforeAutospacing="1" w:after="100" w:afterAutospacing="1"/>
        <w:jc w:val="both"/>
        <w:rPr>
          <w:rFonts w:ascii="Exo" w:hAnsi="Exo" w:cs="Arial"/>
          <w:sz w:val="24"/>
          <w:szCs w:val="24"/>
        </w:rPr>
      </w:pPr>
      <w:r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 xml:space="preserve">obteniendo mayor performance, permitiendo a las operadoras hacer foco en su </w:t>
      </w:r>
      <w:proofErr w:type="spellStart"/>
      <w:r w:rsidR="00C50103" w:rsidRPr="00B64B0D">
        <w:rPr>
          <w:rFonts w:ascii="Exo" w:hAnsi="Exo" w:cs="Arial"/>
          <w:sz w:val="24"/>
          <w:szCs w:val="24"/>
        </w:rPr>
        <w:t>core</w:t>
      </w:r>
      <w:proofErr w:type="spellEnd"/>
      <w:r w:rsidR="00C50103" w:rsidRPr="00B64B0D">
        <w:rPr>
          <w:rFonts w:ascii="Exo" w:hAnsi="Exo" w:cs="Arial"/>
          <w:sz w:val="24"/>
          <w:szCs w:val="24"/>
        </w:rPr>
        <w:t xml:space="preserve"> </w:t>
      </w:r>
      <w:proofErr w:type="spellStart"/>
      <w:r w:rsidR="00C50103" w:rsidRPr="00B64B0D">
        <w:rPr>
          <w:rFonts w:ascii="Exo" w:hAnsi="Exo" w:cs="Arial"/>
          <w:sz w:val="24"/>
          <w:szCs w:val="24"/>
        </w:rPr>
        <w:t>bussiness</w:t>
      </w:r>
      <w:proofErr w:type="spellEnd"/>
      <w:r w:rsidR="00C50103" w:rsidRPr="00B64B0D">
        <w:rPr>
          <w:rFonts w:ascii="Exo" w:hAnsi="Exo" w:cs="Arial"/>
          <w:sz w:val="24"/>
          <w:szCs w:val="24"/>
        </w:rPr>
        <w:t xml:space="preserve"> y optimizar la gestión de sus activos.</w:t>
      </w:r>
    </w:p>
    <w:p w14:paraId="4D073625" w14:textId="77777777" w:rsidR="00CD7FC5" w:rsidRPr="00B64B0D" w:rsidRDefault="00CD7FC5" w:rsidP="53DE336B">
      <w:pPr>
        <w:spacing w:before="100" w:beforeAutospacing="1" w:after="100" w:afterAutospacing="1"/>
        <w:jc w:val="both"/>
        <w:rPr>
          <w:rFonts w:ascii="Exo" w:hAnsi="Exo" w:cs="Arial"/>
          <w:sz w:val="24"/>
          <w:szCs w:val="24"/>
        </w:rPr>
      </w:pPr>
    </w:p>
    <w:p w14:paraId="25615C20" w14:textId="77777777" w:rsidR="008B1F74" w:rsidRDefault="009314B6" w:rsidP="00561E9C">
      <w:pPr>
        <w:pStyle w:val="Ttulo1"/>
        <w:spacing w:after="120"/>
        <w:rPr>
          <w:rFonts w:ascii="Exo Black" w:hAnsi="Exo Black"/>
          <w:b/>
          <w:color w:val="20335A"/>
          <w:sz w:val="32"/>
          <w:szCs w:val="32"/>
        </w:rPr>
      </w:pPr>
      <w:bookmarkStart w:id="4" w:name="_Toc113875585"/>
      <w:bookmarkStart w:id="5" w:name="_Toc122644818"/>
      <w:bookmarkStart w:id="6" w:name="_Toc166770612"/>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4"/>
      <w:bookmarkEnd w:id="5"/>
      <w:bookmarkEnd w:id="6"/>
    </w:p>
    <w:p w14:paraId="5D611343" w14:textId="77777777" w:rsidR="00C42E25" w:rsidRDefault="00C42E25" w:rsidP="00C42E25">
      <w:pPr>
        <w:jc w:val="both"/>
        <w:rPr>
          <w:rFonts w:ascii="Exo" w:hAnsi="Exo" w:cs="Arial"/>
          <w:sz w:val="24"/>
          <w:szCs w:val="24"/>
          <w:lang w:eastAsia="x-none"/>
        </w:rPr>
      </w:pPr>
    </w:p>
    <w:p w14:paraId="2662542F" w14:textId="184C2620" w:rsidR="00557B8A" w:rsidRDefault="0071665D" w:rsidP="00C42E25">
      <w:pPr>
        <w:jc w:val="both"/>
        <w:rPr>
          <w:rFonts w:ascii="Exo" w:hAnsi="Exo" w:cs="Arial"/>
          <w:sz w:val="24"/>
          <w:szCs w:val="24"/>
          <w:lang w:eastAsia="x-none"/>
        </w:rPr>
      </w:pPr>
      <w:r w:rsidRPr="0071665D">
        <w:rPr>
          <w:rFonts w:ascii="Exo" w:hAnsi="Exo" w:cs="Arial"/>
          <w:sz w:val="24"/>
          <w:szCs w:val="24"/>
          <w:lang w:eastAsia="x-none"/>
        </w:rPr>
        <w:t>El servicio se proveerá en todas las áreas operadas por LA EMPRESA, sin limitación geográfica dentro de la cuenca Neuquina. Las tareas y responsabilidades a continuación serán ejecutadas en Instalaciones de separación primaria y secundaria de producción, plantas de tratamiento de crudo, plantas de inyección de agua, satélites, colectores, pozos productores de gas, petróleo e inyectores, ductos de transporte y venta e instalaciones pertenecientes al proceso de evacuación de petróleo, agua y gas.</w:t>
      </w:r>
    </w:p>
    <w:p w14:paraId="4C852A29" w14:textId="30277937" w:rsidR="00557B8A" w:rsidRDefault="00557B8A" w:rsidP="00C42E25">
      <w:pPr>
        <w:jc w:val="both"/>
        <w:rPr>
          <w:rFonts w:ascii="Exo" w:hAnsi="Exo" w:cs="Arial"/>
          <w:sz w:val="24"/>
          <w:szCs w:val="24"/>
          <w:lang w:eastAsia="x-none"/>
        </w:rPr>
      </w:pPr>
      <w:r>
        <w:rPr>
          <w:noProof/>
        </w:rPr>
        <w:lastRenderedPageBreak/>
        <w:drawing>
          <wp:inline distT="0" distB="0" distL="0" distR="0" wp14:anchorId="7561F943" wp14:editId="4AA47337">
            <wp:extent cx="6288405" cy="8891270"/>
            <wp:effectExtent l="0" t="0" r="0" b="5080"/>
            <wp:docPr id="10" name="Imagen 10"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Interfaz de usuario gráfic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8405" cy="8891270"/>
                    </a:xfrm>
                    <a:prstGeom prst="rect">
                      <a:avLst/>
                    </a:prstGeom>
                    <a:noFill/>
                    <a:ln>
                      <a:noFill/>
                    </a:ln>
                  </pic:spPr>
                </pic:pic>
              </a:graphicData>
            </a:graphic>
          </wp:inline>
        </w:drawing>
      </w:r>
    </w:p>
    <w:p w14:paraId="73FB7166" w14:textId="64D763CC" w:rsidR="00C94166" w:rsidRDefault="009314B6" w:rsidP="00561E9C">
      <w:pPr>
        <w:pStyle w:val="Ttulo1"/>
        <w:spacing w:after="120"/>
        <w:jc w:val="both"/>
        <w:rPr>
          <w:rFonts w:ascii="Exo Black" w:hAnsi="Exo Black"/>
          <w:b/>
          <w:color w:val="20335A"/>
          <w:sz w:val="32"/>
          <w:szCs w:val="32"/>
        </w:rPr>
      </w:pPr>
      <w:bookmarkStart w:id="7" w:name="_Toc113875586"/>
      <w:bookmarkStart w:id="8" w:name="_Toc122644819"/>
      <w:bookmarkStart w:id="9" w:name="_Toc166770613"/>
      <w:r>
        <w:rPr>
          <w:rFonts w:ascii="Exo Black" w:hAnsi="Exo Black"/>
          <w:b/>
          <w:color w:val="20335A"/>
          <w:sz w:val="32"/>
          <w:szCs w:val="32"/>
        </w:rPr>
        <w:lastRenderedPageBreak/>
        <w:t xml:space="preserve">3. </w:t>
      </w:r>
      <w:bookmarkEnd w:id="7"/>
      <w:r w:rsidR="00675FA4">
        <w:rPr>
          <w:rFonts w:ascii="Exo Black" w:hAnsi="Exo Black"/>
          <w:b/>
          <w:color w:val="20335A"/>
          <w:sz w:val="32"/>
          <w:szCs w:val="32"/>
        </w:rPr>
        <w:t>GESTIÓN DE SERVICIO</w:t>
      </w:r>
      <w:bookmarkEnd w:id="8"/>
      <w:bookmarkEnd w:id="9"/>
    </w:p>
    <w:p w14:paraId="1C523268" w14:textId="77777777" w:rsidR="00675FA4" w:rsidRPr="00675FA4" w:rsidRDefault="00675FA4" w:rsidP="00675FA4"/>
    <w:p w14:paraId="0D33E8F3" w14:textId="2C3DEF1B" w:rsidR="00515A5D" w:rsidRPr="00FC4AFE" w:rsidRDefault="00515A5D" w:rsidP="00515A5D">
      <w:pPr>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 xml:space="preserve">Flow &amp; </w:t>
      </w:r>
      <w:proofErr w:type="spellStart"/>
      <w:r w:rsidRPr="00FC4AFE">
        <w:rPr>
          <w:rFonts w:ascii="Exo" w:hAnsi="Exo"/>
          <w:sz w:val="24"/>
          <w:szCs w:val="24"/>
          <w:lang w:eastAsia="x-none"/>
        </w:rPr>
        <w:t>Quality</w:t>
      </w:r>
      <w:proofErr w:type="spellEnd"/>
      <w:r w:rsidRPr="00FC4AFE">
        <w:rPr>
          <w:rFonts w:ascii="Exo" w:hAnsi="Exo"/>
          <w:sz w:val="24"/>
          <w:szCs w:val="24"/>
          <w:lang w:eastAsia="x-none"/>
        </w:rPr>
        <w:t xml:space="preserve"> Fluid </w:t>
      </w:r>
      <w:proofErr w:type="spellStart"/>
      <w:r w:rsidRPr="00FC4AFE">
        <w:rPr>
          <w:rFonts w:ascii="Exo" w:hAnsi="Exo"/>
          <w:sz w:val="24"/>
          <w:szCs w:val="24"/>
          <w:lang w:eastAsia="x-none"/>
        </w:rPr>
        <w:t>Assurance</w:t>
      </w:r>
      <w:proofErr w:type="spellEnd"/>
      <w:r w:rsidR="00BB21DD" w:rsidRPr="00FC4AFE">
        <w:rPr>
          <w:rFonts w:ascii="Exo" w:hAnsi="Exo"/>
          <w:sz w:val="24"/>
          <w:szCs w:val="24"/>
          <w:lang w:eastAsia="x-none"/>
        </w:rPr>
        <w:t>).</w:t>
      </w:r>
    </w:p>
    <w:p w14:paraId="3F80D129" w14:textId="77777777" w:rsidR="00CD376D" w:rsidRPr="00515A5D" w:rsidRDefault="00CD376D" w:rsidP="00515A5D">
      <w:pPr>
        <w:jc w:val="both"/>
        <w:rPr>
          <w:rFonts w:ascii="Exo" w:hAnsi="Exo"/>
          <w:sz w:val="24"/>
          <w:szCs w:val="24"/>
          <w:lang w:eastAsia="x-none"/>
        </w:rPr>
      </w:pPr>
    </w:p>
    <w:p w14:paraId="1B7C5E30"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prestación del servicio integral no está limitado a las tecnologías de Tratamiento Químico (Productos), sino que incluye tecnologías complementarias que abarcan la aplicación, el control y monitoreo de los tratamientos y los </w:t>
      </w:r>
      <w:proofErr w:type="spellStart"/>
      <w:r w:rsidRPr="00515A5D">
        <w:rPr>
          <w:rFonts w:ascii="Exo" w:hAnsi="Exo"/>
          <w:sz w:val="24"/>
          <w:szCs w:val="24"/>
          <w:lang w:eastAsia="x-none"/>
        </w:rPr>
        <w:t>semi-procesos</w:t>
      </w:r>
      <w:proofErr w:type="spellEnd"/>
      <w:r w:rsidRPr="00515A5D">
        <w:rPr>
          <w:rFonts w:ascii="Exo" w:hAnsi="Exo"/>
          <w:sz w:val="24"/>
          <w:szCs w:val="24"/>
          <w:lang w:eastAsia="x-none"/>
        </w:rPr>
        <w:t xml:space="preserve"> en los que interviene directamente.</w:t>
      </w:r>
    </w:p>
    <w:p w14:paraId="27206963" w14:textId="77777777" w:rsidR="00CD376D" w:rsidRPr="00515A5D" w:rsidRDefault="00CD376D" w:rsidP="00515A5D">
      <w:pPr>
        <w:jc w:val="both"/>
        <w:rPr>
          <w:rFonts w:ascii="Exo" w:hAnsi="Exo"/>
          <w:sz w:val="24"/>
          <w:szCs w:val="24"/>
          <w:lang w:eastAsia="x-none"/>
        </w:rPr>
      </w:pPr>
    </w:p>
    <w:p w14:paraId="0D361BDA" w14:textId="61B0D7B2" w:rsidR="00515A5D" w:rsidRDefault="00E82808" w:rsidP="00515A5D">
      <w:pPr>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515A5D">
      <w:pPr>
        <w:jc w:val="both"/>
        <w:rPr>
          <w:rFonts w:ascii="Exo" w:hAnsi="Exo"/>
          <w:sz w:val="24"/>
          <w:szCs w:val="24"/>
          <w:lang w:eastAsia="x-none"/>
        </w:rPr>
      </w:pPr>
    </w:p>
    <w:p w14:paraId="6FD72773" w14:textId="4CD3BDE5"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ratamiento químico</w:t>
      </w:r>
    </w:p>
    <w:p w14:paraId="11EC21F9" w14:textId="77777777" w:rsidR="00E82808" w:rsidRPr="00515A5D" w:rsidRDefault="00E82808" w:rsidP="00E82808">
      <w:pPr>
        <w:ind w:left="284"/>
        <w:jc w:val="both"/>
        <w:rPr>
          <w:rFonts w:ascii="Exo" w:hAnsi="Exo"/>
          <w:sz w:val="24"/>
          <w:szCs w:val="24"/>
          <w:lang w:eastAsia="x-none"/>
        </w:rPr>
      </w:pPr>
    </w:p>
    <w:p w14:paraId="2C115BE4"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w:t>
      </w:r>
      <w:proofErr w:type="spellStart"/>
      <w:r w:rsidRPr="00515A5D">
        <w:rPr>
          <w:rFonts w:ascii="Exo" w:hAnsi="Exo"/>
          <w:sz w:val="24"/>
          <w:szCs w:val="24"/>
          <w:lang w:eastAsia="x-none"/>
        </w:rPr>
        <w:t>Assurrance</w:t>
      </w:r>
      <w:proofErr w:type="spellEnd"/>
      <w:r w:rsidRPr="00515A5D">
        <w:rPr>
          <w:rFonts w:ascii="Exo" w:hAnsi="Exo"/>
          <w:sz w:val="24"/>
          <w:szCs w:val="24"/>
          <w:lang w:eastAsia="x-none"/>
        </w:rPr>
        <w:t xml:space="preserve"> y </w:t>
      </w:r>
      <w:proofErr w:type="spellStart"/>
      <w:r w:rsidRPr="00515A5D">
        <w:rPr>
          <w:rFonts w:ascii="Exo" w:hAnsi="Exo"/>
          <w:sz w:val="24"/>
          <w:szCs w:val="24"/>
          <w:lang w:eastAsia="x-none"/>
        </w:rPr>
        <w:t>Quality</w:t>
      </w:r>
      <w:proofErr w:type="spellEnd"/>
      <w:r w:rsidRPr="00515A5D">
        <w:rPr>
          <w:rFonts w:ascii="Exo" w:hAnsi="Exo"/>
          <w:sz w:val="24"/>
          <w:szCs w:val="24"/>
          <w:lang w:eastAsia="x-none"/>
        </w:rPr>
        <w:t xml:space="preserve"> Fluid </w:t>
      </w:r>
      <w:proofErr w:type="spellStart"/>
      <w:r w:rsidRPr="00515A5D">
        <w:rPr>
          <w:rFonts w:ascii="Exo" w:hAnsi="Exo"/>
          <w:sz w:val="24"/>
          <w:szCs w:val="24"/>
          <w:lang w:eastAsia="x-none"/>
        </w:rPr>
        <w:t>Assurance</w:t>
      </w:r>
      <w:proofErr w:type="spellEnd"/>
      <w:r w:rsidRPr="00515A5D">
        <w:rPr>
          <w:rFonts w:ascii="Exo" w:hAnsi="Exo"/>
          <w:sz w:val="24"/>
          <w:szCs w:val="24"/>
          <w:lang w:eastAsia="x-none"/>
        </w:rPr>
        <w:t xml:space="preserve">. En este sentido, el servicio cuenta con el respaldo de las últimas tecnologías en materia de productos químicos. </w:t>
      </w:r>
    </w:p>
    <w:p w14:paraId="585D079B" w14:textId="7002A605"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Las actividades específicas involucradas son:</w:t>
      </w:r>
      <w:r w:rsidR="009D2671">
        <w:rPr>
          <w:rFonts w:ascii="Exo" w:hAnsi="Exo" w:cs="Arial"/>
          <w:sz w:val="24"/>
          <w:szCs w:val="24"/>
        </w:rPr>
        <w:t>1e</w:t>
      </w:r>
    </w:p>
    <w:p w14:paraId="03F9A39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726C32">
      <w:pPr>
        <w:spacing w:before="240" w:after="240"/>
        <w:ind w:left="709"/>
        <w:contextualSpacing/>
        <w:jc w:val="both"/>
        <w:rPr>
          <w:rFonts w:ascii="Exo" w:hAnsi="Exo" w:cs="Arial"/>
          <w:sz w:val="24"/>
          <w:szCs w:val="24"/>
        </w:rPr>
      </w:pPr>
    </w:p>
    <w:p w14:paraId="4249BA48"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726C32">
      <w:pPr>
        <w:spacing w:before="240" w:after="240"/>
        <w:ind w:left="426"/>
        <w:contextualSpacing/>
        <w:jc w:val="both"/>
        <w:rPr>
          <w:rFonts w:ascii="Exo" w:hAnsi="Exo" w:cs="Arial"/>
          <w:sz w:val="24"/>
          <w:szCs w:val="24"/>
        </w:rPr>
      </w:pPr>
    </w:p>
    <w:p w14:paraId="32E8C390"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F7716F">
      <w:pPr>
        <w:numPr>
          <w:ilvl w:val="0"/>
          <w:numId w:val="13"/>
        </w:numPr>
        <w:spacing w:before="240" w:after="240"/>
        <w:ind w:left="709" w:hanging="284"/>
        <w:contextualSpacing/>
        <w:jc w:val="both"/>
        <w:rPr>
          <w:rFonts w:ascii="Exo" w:hAnsi="Exo" w:cs="Arial"/>
          <w:sz w:val="24"/>
          <w:szCs w:val="24"/>
        </w:rPr>
      </w:pPr>
      <w:r w:rsidRPr="00DB6916">
        <w:rPr>
          <w:rFonts w:ascii="Exo" w:hAnsi="Exo" w:cs="Arial"/>
          <w:sz w:val="24"/>
          <w:szCs w:val="24"/>
        </w:rPr>
        <w:t>Realización del Análisis de Causa y la Propuesta Técnica y Comercial, en donde se incluya la metodología de seguimiento y control.</w:t>
      </w:r>
    </w:p>
    <w:p w14:paraId="5F72E86B" w14:textId="77777777" w:rsidR="00726C32" w:rsidRPr="00DB6916" w:rsidRDefault="00726C32" w:rsidP="00726C32">
      <w:pPr>
        <w:spacing w:before="240" w:after="240"/>
        <w:ind w:left="709"/>
        <w:contextualSpacing/>
        <w:jc w:val="both"/>
        <w:rPr>
          <w:rFonts w:ascii="Exo" w:hAnsi="Exo" w:cs="Arial"/>
          <w:sz w:val="24"/>
          <w:szCs w:val="24"/>
        </w:rPr>
      </w:pPr>
    </w:p>
    <w:p w14:paraId="564B34F9" w14:textId="77777777" w:rsidR="00726C32"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lastRenderedPageBreak/>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CE4389">
      <w:pPr>
        <w:spacing w:before="240" w:after="240"/>
        <w:ind w:left="426"/>
        <w:contextualSpacing/>
        <w:jc w:val="both"/>
        <w:rPr>
          <w:rFonts w:ascii="Exo" w:hAnsi="Exo" w:cs="Arial"/>
          <w:sz w:val="24"/>
          <w:szCs w:val="24"/>
        </w:rPr>
      </w:pPr>
    </w:p>
    <w:p w14:paraId="1E3C281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04DA1ECC" w14:textId="77777777" w:rsidR="00726C32" w:rsidRPr="00DB6916" w:rsidRDefault="00726C32" w:rsidP="00726C32">
      <w:pPr>
        <w:spacing w:before="240" w:after="240"/>
        <w:ind w:left="709"/>
        <w:contextualSpacing/>
        <w:jc w:val="both"/>
        <w:rPr>
          <w:rFonts w:ascii="Exo" w:hAnsi="Exo" w:cs="Arial"/>
          <w:sz w:val="24"/>
          <w:szCs w:val="24"/>
        </w:rPr>
      </w:pPr>
    </w:p>
    <w:p w14:paraId="3EDC2CEF"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1FB4A8D7"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w:t>
      </w:r>
      <w:proofErr w:type="gramStart"/>
      <w:r w:rsidRPr="00DB6916">
        <w:rPr>
          <w:rFonts w:ascii="Exo" w:hAnsi="Exo" w:cs="Arial"/>
          <w:sz w:val="24"/>
          <w:szCs w:val="24"/>
        </w:rPr>
        <w:t>Jefe</w:t>
      </w:r>
      <w:proofErr w:type="gramEnd"/>
      <w:r w:rsidRPr="00DB6916">
        <w:rPr>
          <w:rFonts w:ascii="Exo" w:hAnsi="Exo" w:cs="Arial"/>
          <w:sz w:val="24"/>
          <w:szCs w:val="24"/>
        </w:rPr>
        <w:t xml:space="preserve"> de Servicio y Supervisor, siendo su principal rol el ejecutar y controlar el conjunto de operaciones que requiere la aplicación de los tratamientos químicos.  </w:t>
      </w:r>
    </w:p>
    <w:p w14:paraId="70BDF5AD"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4286E92E"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515A5D">
      <w:pPr>
        <w:jc w:val="both"/>
        <w:rPr>
          <w:rFonts w:ascii="Exo" w:hAnsi="Exo"/>
          <w:sz w:val="24"/>
          <w:szCs w:val="24"/>
          <w:lang w:eastAsia="x-none"/>
        </w:rPr>
      </w:pPr>
    </w:p>
    <w:p w14:paraId="30FF1012" w14:textId="20AEB339"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ecnologías de aplicación e infraestructura de datos</w:t>
      </w:r>
    </w:p>
    <w:p w14:paraId="5654E4AC" w14:textId="77777777" w:rsidR="00E82808" w:rsidRPr="00515A5D" w:rsidRDefault="00E82808" w:rsidP="00E82808">
      <w:pPr>
        <w:ind w:left="284"/>
        <w:jc w:val="both"/>
        <w:rPr>
          <w:rFonts w:ascii="Exo" w:hAnsi="Exo"/>
          <w:sz w:val="24"/>
          <w:szCs w:val="24"/>
          <w:lang w:eastAsia="x-none"/>
        </w:rPr>
      </w:pPr>
    </w:p>
    <w:p w14:paraId="44185F00" w14:textId="36BAF90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515A5D">
      <w:pPr>
        <w:jc w:val="both"/>
        <w:rPr>
          <w:rFonts w:ascii="Exo" w:hAnsi="Exo"/>
          <w:sz w:val="24"/>
          <w:szCs w:val="24"/>
          <w:lang w:eastAsia="x-none"/>
        </w:rPr>
      </w:pPr>
    </w:p>
    <w:p w14:paraId="76016261"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En lo que respecta al Servicio de Reposición, Mantenimiento y Toma de Muestras, el mismo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operador, como así también, su parte de operación y recorrido referenciado geográficamente, de forma ágil y transparente. </w:t>
      </w:r>
    </w:p>
    <w:p w14:paraId="482C6CCA" w14:textId="77777777" w:rsidR="001932B7" w:rsidRDefault="001932B7" w:rsidP="00515A5D">
      <w:pPr>
        <w:jc w:val="both"/>
        <w:rPr>
          <w:rFonts w:ascii="Exo" w:hAnsi="Exo"/>
          <w:sz w:val="24"/>
          <w:szCs w:val="24"/>
          <w:lang w:eastAsia="x-none"/>
        </w:rPr>
      </w:pPr>
    </w:p>
    <w:p w14:paraId="584ED36C" w14:textId="77777777"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1932B7">
      <w:pPr>
        <w:jc w:val="both"/>
        <w:rPr>
          <w:rFonts w:ascii="Exo" w:hAnsi="Exo"/>
          <w:sz w:val="24"/>
          <w:szCs w:val="24"/>
          <w:lang w:eastAsia="x-none"/>
        </w:rPr>
      </w:pPr>
    </w:p>
    <w:p w14:paraId="6311CBF2"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lastRenderedPageBreak/>
        <w:t>Cálculo de dosificación recomendada por producto para cada punto de aplicación.</w:t>
      </w:r>
    </w:p>
    <w:p w14:paraId="2934B21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 xml:space="preserve">Planificación de Rutas de Reposición y Operaciones de </w:t>
      </w:r>
      <w:proofErr w:type="spellStart"/>
      <w:r w:rsidRPr="001932B7">
        <w:rPr>
          <w:rFonts w:ascii="Exo" w:hAnsi="Exo"/>
          <w:sz w:val="24"/>
          <w:szCs w:val="24"/>
          <w:lang w:val="es-ES" w:eastAsia="x-none"/>
        </w:rPr>
        <w:t>Batch</w:t>
      </w:r>
      <w:proofErr w:type="spellEnd"/>
      <w:r w:rsidRPr="001932B7">
        <w:rPr>
          <w:rFonts w:ascii="Exo" w:hAnsi="Exo"/>
          <w:sz w:val="24"/>
          <w:szCs w:val="24"/>
          <w:lang w:val="es-ES" w:eastAsia="x-none"/>
        </w:rPr>
        <w:t>.</w:t>
      </w:r>
    </w:p>
    <w:p w14:paraId="65A20F66"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1932B7">
      <w:pPr>
        <w:jc w:val="both"/>
        <w:rPr>
          <w:rFonts w:ascii="Exo" w:hAnsi="Exo"/>
          <w:sz w:val="24"/>
          <w:szCs w:val="24"/>
          <w:lang w:val="es-ES" w:eastAsia="x-none"/>
        </w:rPr>
      </w:pPr>
    </w:p>
    <w:p w14:paraId="1353752B" w14:textId="3990808E"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 xml:space="preserve">El sistema se alimenta mediante una aplicación Mobile desarrollada para reemplazar la </w:t>
      </w:r>
      <w:r w:rsidRPr="00FB2BC4">
        <w:rPr>
          <w:rFonts w:ascii="Exo" w:hAnsi="Exo"/>
          <w:sz w:val="24"/>
          <w:szCs w:val="24"/>
          <w:lang w:val="es-ES" w:eastAsia="x-none"/>
        </w:rPr>
        <w:t>utilización de planillas en papel. La aplicación instalada en el teléfono celular permite agilizar el circuito de carga de datos de los informes de recorridos (</w:t>
      </w:r>
      <w:proofErr w:type="spellStart"/>
      <w:r w:rsidRPr="00FB2BC4">
        <w:rPr>
          <w:rFonts w:ascii="Exo" w:hAnsi="Exo"/>
          <w:sz w:val="24"/>
          <w:szCs w:val="24"/>
          <w:lang w:val="es-ES" w:eastAsia="x-none"/>
        </w:rPr>
        <w:t>IRe</w:t>
      </w:r>
      <w:proofErr w:type="spellEnd"/>
      <w:r w:rsidRPr="00FB2BC4">
        <w:rPr>
          <w:rFonts w:ascii="Exo" w:hAnsi="Exo"/>
          <w:sz w:val="24"/>
          <w:szCs w:val="24"/>
          <w:lang w:val="es-ES" w:eastAsia="x-none"/>
        </w:rPr>
        <w:t>) de dosificación. La misma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1932B7">
      <w:pPr>
        <w:jc w:val="both"/>
        <w:rPr>
          <w:rFonts w:ascii="Exo" w:hAnsi="Exo"/>
          <w:sz w:val="24"/>
          <w:szCs w:val="24"/>
          <w:lang w:val="es-ES" w:eastAsia="x-none"/>
        </w:rPr>
      </w:pPr>
    </w:p>
    <w:p w14:paraId="0D233CF8" w14:textId="5AF0BD2B" w:rsidR="001932B7" w:rsidRPr="001932B7" w:rsidRDefault="00AF2568" w:rsidP="00074739">
      <w:pPr>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247B7673" w:rsidR="001932B7" w:rsidRPr="00FD399B" w:rsidRDefault="00FD399B" w:rsidP="00FD399B">
      <w:pPr>
        <w:pStyle w:val="Descripcin"/>
        <w:spacing w:before="120"/>
        <w:jc w:val="center"/>
        <w:rPr>
          <w:rFonts w:ascii="Exo" w:hAnsi="Exo"/>
          <w:b w:val="0"/>
          <w:bCs w:val="0"/>
          <w:i/>
          <w:iCs/>
          <w:lang w:val="es-ES" w:eastAsia="x-none"/>
        </w:rPr>
      </w:pPr>
      <w:bookmarkStart w:id="10"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5243AD">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0"/>
      <w:r>
        <w:rPr>
          <w:rFonts w:ascii="Exo" w:hAnsi="Exo"/>
          <w:b w:val="0"/>
          <w:bCs w:val="0"/>
          <w:i/>
          <w:iCs/>
          <w:lang w:val="es-ES" w:eastAsia="x-none"/>
        </w:rPr>
        <w:t xml:space="preserve"> móvil SGPQ</w:t>
      </w:r>
    </w:p>
    <w:p w14:paraId="2B2DF91E" w14:textId="77777777" w:rsidR="00333BB7" w:rsidRDefault="00333BB7" w:rsidP="001932B7">
      <w:pPr>
        <w:jc w:val="both"/>
        <w:rPr>
          <w:rFonts w:ascii="Exo" w:hAnsi="Exo"/>
          <w:sz w:val="24"/>
          <w:szCs w:val="24"/>
          <w:lang w:eastAsia="x-none"/>
        </w:rPr>
      </w:pPr>
    </w:p>
    <w:p w14:paraId="023C108E" w14:textId="77777777" w:rsidR="0050612E" w:rsidRDefault="0050612E" w:rsidP="001932B7">
      <w:pPr>
        <w:jc w:val="both"/>
        <w:rPr>
          <w:rFonts w:ascii="Exo" w:hAnsi="Exo"/>
          <w:sz w:val="24"/>
          <w:szCs w:val="24"/>
          <w:lang w:eastAsia="x-none"/>
        </w:rPr>
      </w:pPr>
    </w:p>
    <w:p w14:paraId="50FC547B" w14:textId="777777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horas hombre</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DE26CAA"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los activos necesarios para la operación</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durante la misma. </w:t>
      </w:r>
    </w:p>
    <w:p w14:paraId="2713798F" w14:textId="7CE3F55B" w:rsidR="00CC7F85" w:rsidRPr="00CC7F85" w:rsidRDefault="00CC7F85" w:rsidP="00F7716F">
      <w:pPr>
        <w:numPr>
          <w:ilvl w:val="0"/>
          <w:numId w:val="10"/>
        </w:numPr>
        <w:tabs>
          <w:tab w:val="left" w:pos="426"/>
        </w:tabs>
        <w:jc w:val="both"/>
        <w:rPr>
          <w:rFonts w:ascii="Exo" w:hAnsi="Exo"/>
          <w:sz w:val="24"/>
          <w:szCs w:val="24"/>
          <w:lang w:eastAsia="x-none"/>
        </w:rPr>
      </w:pPr>
      <w:r w:rsidRPr="006C7A73">
        <w:rPr>
          <w:rFonts w:ascii="Exo" w:hAnsi="Exo"/>
          <w:b/>
          <w:bCs/>
          <w:color w:val="002060"/>
          <w:sz w:val="24"/>
          <w:szCs w:val="24"/>
          <w:lang w:val="es-ES" w:eastAsia="x-none"/>
        </w:rPr>
        <w:t>Eficiencia en el uso de químicos</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Detección de condiciones de falla</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6C7A73" w:rsidRDefault="00CC7F85" w:rsidP="00F7716F">
      <w:pPr>
        <w:numPr>
          <w:ilvl w:val="0"/>
          <w:numId w:val="10"/>
        </w:numPr>
        <w:jc w:val="both"/>
        <w:rPr>
          <w:rFonts w:ascii="Exo" w:hAnsi="Exo"/>
          <w:color w:val="002060"/>
          <w:sz w:val="24"/>
          <w:szCs w:val="24"/>
          <w:lang w:eastAsia="x-none"/>
        </w:rPr>
      </w:pPr>
      <w:r w:rsidRPr="006C7A73">
        <w:rPr>
          <w:rFonts w:ascii="Exo" w:hAnsi="Exo"/>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drawing>
          <wp:inline distT="0" distB="0" distL="0" distR="0" wp14:anchorId="46E2BC97" wp14:editId="0FC7F3ED">
            <wp:extent cx="4826000" cy="28511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2FDDBDEE"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2</w:t>
      </w:r>
      <w:r w:rsidRPr="007E2FF7">
        <w:rPr>
          <w:rFonts w:ascii="Exo" w:hAnsi="Exo"/>
          <w:b w:val="0"/>
          <w:bCs w:val="0"/>
        </w:rPr>
        <w:fldChar w:fldCharType="end"/>
      </w:r>
      <w:r w:rsidRPr="007E2FF7">
        <w:rPr>
          <w:rFonts w:ascii="Exo" w:hAnsi="Exo"/>
          <w:b w:val="0"/>
          <w:bCs w:val="0"/>
        </w:rPr>
        <w:t xml:space="preserve">. </w:t>
      </w:r>
      <w:proofErr w:type="spellStart"/>
      <w:r w:rsidRPr="007E2FF7">
        <w:rPr>
          <w:rFonts w:ascii="Exo" w:hAnsi="Exo"/>
          <w:b w:val="0"/>
          <w:bCs w:val="0"/>
        </w:rPr>
        <w:t>Dashboard</w:t>
      </w:r>
      <w:proofErr w:type="spellEnd"/>
      <w:r w:rsidRPr="007E2FF7">
        <w:rPr>
          <w:rFonts w:ascii="Exo" w:hAnsi="Exo"/>
          <w:b w:val="0"/>
          <w:bCs w:val="0"/>
        </w:rPr>
        <w:t xml:space="preserve"> de monitoreo de bombas </w:t>
      </w:r>
      <w:proofErr w:type="spellStart"/>
      <w:r w:rsidRPr="007E2FF7">
        <w:rPr>
          <w:rFonts w:ascii="Exo" w:hAnsi="Exo"/>
          <w:b w:val="0"/>
          <w:bCs w:val="0"/>
        </w:rPr>
        <w:t>telecomandadas</w:t>
      </w:r>
      <w:proofErr w:type="spellEnd"/>
    </w:p>
    <w:p w14:paraId="574A549D" w14:textId="77777777" w:rsidR="007E2FF7" w:rsidRPr="007E2FF7" w:rsidRDefault="007E2FF7" w:rsidP="007E2FF7"/>
    <w:p w14:paraId="5634C897" w14:textId="1D49D788" w:rsidR="00515A5D" w:rsidRPr="00563A43" w:rsidRDefault="00515A5D" w:rsidP="00F7716F">
      <w:pPr>
        <w:numPr>
          <w:ilvl w:val="0"/>
          <w:numId w:val="9"/>
        </w:numPr>
        <w:ind w:left="426" w:hanging="284"/>
        <w:jc w:val="both"/>
        <w:rPr>
          <w:rFonts w:ascii="Exo" w:hAnsi="Exo"/>
          <w:b/>
          <w:bCs/>
          <w:color w:val="002060"/>
          <w:sz w:val="24"/>
          <w:szCs w:val="24"/>
          <w:lang w:eastAsia="x-none"/>
        </w:rPr>
      </w:pPr>
      <w:r w:rsidRPr="00563A43">
        <w:rPr>
          <w:rFonts w:ascii="Exo" w:hAnsi="Exo"/>
          <w:b/>
          <w:bCs/>
          <w:color w:val="002060"/>
          <w:sz w:val="24"/>
          <w:szCs w:val="24"/>
          <w:lang w:eastAsia="x-none"/>
        </w:rPr>
        <w:t>Tecnologías para el control y monitoreo de tratamientos y procesos</w:t>
      </w:r>
    </w:p>
    <w:p w14:paraId="50411753" w14:textId="77777777" w:rsidR="00A86920" w:rsidRPr="00515A5D" w:rsidRDefault="00A86920" w:rsidP="00A86920">
      <w:pPr>
        <w:ind w:left="426"/>
        <w:jc w:val="both"/>
        <w:rPr>
          <w:rFonts w:ascii="Exo" w:hAnsi="Exo"/>
          <w:sz w:val="24"/>
          <w:szCs w:val="24"/>
          <w:lang w:eastAsia="x-none"/>
        </w:rPr>
      </w:pPr>
    </w:p>
    <w:p w14:paraId="420032CE" w14:textId="0A31C7D6" w:rsidR="00515A5D" w:rsidRDefault="00515A5D" w:rsidP="00515A5D">
      <w:pPr>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3A4B19E1" w14:textId="77777777" w:rsidR="0049179E" w:rsidRPr="00515A5D" w:rsidRDefault="0049179E" w:rsidP="00515A5D">
      <w:pPr>
        <w:jc w:val="both"/>
        <w:rPr>
          <w:rFonts w:ascii="Exo" w:hAnsi="Exo"/>
          <w:sz w:val="24"/>
          <w:szCs w:val="24"/>
          <w:lang w:eastAsia="x-none"/>
        </w:rPr>
      </w:pPr>
    </w:p>
    <w:p w14:paraId="103A45C7" w14:textId="77777777" w:rsidR="00C94166" w:rsidRPr="00515A5D" w:rsidRDefault="00C94166" w:rsidP="00C94166">
      <w:pPr>
        <w:rPr>
          <w:rFonts w:ascii="Exo" w:hAnsi="Exo"/>
          <w:sz w:val="24"/>
          <w:szCs w:val="24"/>
          <w:lang w:eastAsia="x-none"/>
        </w:rPr>
      </w:pPr>
    </w:p>
    <w:p w14:paraId="7A2DA3E3" w14:textId="77777777" w:rsidR="007813D1" w:rsidRPr="007813D1" w:rsidRDefault="009314B6" w:rsidP="00561E9C">
      <w:pPr>
        <w:pStyle w:val="Ttulo1"/>
        <w:spacing w:after="120"/>
        <w:jc w:val="both"/>
        <w:rPr>
          <w:rFonts w:ascii="Exo Black" w:hAnsi="Exo Black"/>
          <w:color w:val="1F3864"/>
          <w:sz w:val="32"/>
          <w:szCs w:val="32"/>
          <w:lang w:eastAsia="x-none"/>
        </w:rPr>
      </w:pPr>
      <w:bookmarkStart w:id="11" w:name="_Toc113875587"/>
      <w:bookmarkStart w:id="12" w:name="_Toc122644820"/>
      <w:bookmarkStart w:id="13" w:name="_Toc166770614"/>
      <w:r>
        <w:rPr>
          <w:rFonts w:ascii="Exo Black" w:hAnsi="Exo Black"/>
          <w:color w:val="1F3864"/>
          <w:sz w:val="32"/>
          <w:szCs w:val="32"/>
          <w:lang w:eastAsia="x-none"/>
        </w:rPr>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1"/>
      <w:bookmarkEnd w:id="12"/>
      <w:bookmarkEnd w:id="13"/>
    </w:p>
    <w:p w14:paraId="43F54170" w14:textId="27EB5EB7" w:rsidR="00EC7F07" w:rsidRDefault="000B5DAC" w:rsidP="007813D1">
      <w:pPr>
        <w:spacing w:before="120"/>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 xml:space="preserve">ara el servicio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32DC36D6" w14:textId="77777777" w:rsidR="000B5DAC" w:rsidRPr="000B5DAC" w:rsidRDefault="000B5DAC" w:rsidP="000B5DAC">
      <w:pPr>
        <w:jc w:val="both"/>
        <w:rPr>
          <w:rFonts w:ascii="Exo" w:hAnsi="Exo" w:cs="Arial"/>
          <w:sz w:val="24"/>
          <w:szCs w:val="24"/>
        </w:rPr>
      </w:pPr>
    </w:p>
    <w:p w14:paraId="45307EB7" w14:textId="16005E1C" w:rsidR="000A038D" w:rsidRDefault="00432DC4" w:rsidP="00074739">
      <w:pPr>
        <w:numPr>
          <w:ilvl w:val="0"/>
          <w:numId w:val="7"/>
        </w:numPr>
        <w:jc w:val="both"/>
        <w:rPr>
          <w:rFonts w:ascii="Exo" w:hAnsi="Exo" w:cs="Arial"/>
          <w:sz w:val="24"/>
          <w:szCs w:val="24"/>
        </w:rPr>
      </w:pPr>
      <w:r>
        <w:rPr>
          <w:rFonts w:ascii="Exo" w:hAnsi="Exo" w:cs="Arial"/>
          <w:sz w:val="24"/>
          <w:szCs w:val="24"/>
        </w:rPr>
        <w:t xml:space="preserve">Camionetas </w:t>
      </w:r>
      <w:r w:rsidR="000A038D" w:rsidRPr="000B5DAC">
        <w:rPr>
          <w:rFonts w:ascii="Exo" w:hAnsi="Exo" w:cs="Arial"/>
          <w:sz w:val="24"/>
          <w:szCs w:val="24"/>
        </w:rPr>
        <w:t xml:space="preserve">Pick-Up 4 x 4, destinada al transporte del personal y logística de la operación. </w:t>
      </w:r>
    </w:p>
    <w:p w14:paraId="707A1D8D" w14:textId="77777777" w:rsidR="000B5DAC" w:rsidRPr="000B5DAC" w:rsidRDefault="000B5DAC" w:rsidP="000B5DAC">
      <w:pPr>
        <w:ind w:left="851"/>
        <w:jc w:val="both"/>
        <w:rPr>
          <w:rFonts w:ascii="Exo" w:hAnsi="Exo" w:cs="Arial"/>
          <w:sz w:val="24"/>
          <w:szCs w:val="24"/>
        </w:rPr>
      </w:pPr>
    </w:p>
    <w:p w14:paraId="17CC99B8" w14:textId="61413ADD" w:rsidR="000A038D" w:rsidRPr="00EC7F07" w:rsidRDefault="00AF2568" w:rsidP="007E2FF7">
      <w:pPr>
        <w:jc w:val="center"/>
        <w:rPr>
          <w:rFonts w:ascii="Arial" w:hAnsi="Arial" w:cs="Arial"/>
          <w:noProof/>
          <w:sz w:val="24"/>
          <w:szCs w:val="24"/>
        </w:rPr>
      </w:pPr>
      <w:r>
        <w:rPr>
          <w:noProof/>
        </w:rPr>
        <w:drawing>
          <wp:inline distT="0" distB="0" distL="0" distR="0" wp14:anchorId="46E930F4" wp14:editId="4B8C5261">
            <wp:extent cx="3752850" cy="19431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F31E61D" w14:textId="7A974959" w:rsidR="000A038D" w:rsidRPr="007E2FF7" w:rsidRDefault="007E2FF7" w:rsidP="007E2FF7">
      <w:pPr>
        <w:pStyle w:val="Descripcin"/>
        <w:spacing w:before="120"/>
        <w:jc w:val="center"/>
        <w:rPr>
          <w:rFonts w:ascii="Exo" w:hAnsi="Exo"/>
          <w:b w:val="0"/>
          <w:bCs w:val="0"/>
        </w:rPr>
      </w:pPr>
      <w:r w:rsidRPr="007E2FF7">
        <w:rPr>
          <w:rFonts w:ascii="Exo" w:hAnsi="Exo"/>
          <w:b w:val="0"/>
          <w:bCs w:val="0"/>
        </w:rPr>
        <w:lastRenderedPageBreak/>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3</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Pick-Up 4x4</w:t>
      </w:r>
    </w:p>
    <w:p w14:paraId="585597D6" w14:textId="77777777" w:rsidR="00A04EE1" w:rsidRPr="00A04EE1" w:rsidRDefault="00A04EE1" w:rsidP="00A04EE1"/>
    <w:p w14:paraId="499E8A10" w14:textId="77777777" w:rsidR="008254E3" w:rsidRPr="0051667F" w:rsidRDefault="000A038D" w:rsidP="000B5DAC">
      <w:pPr>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058AF122" w14:textId="77777777" w:rsidR="000A038D" w:rsidRPr="0051667F" w:rsidRDefault="000A038D" w:rsidP="000B5DAC">
      <w:pPr>
        <w:jc w:val="both"/>
        <w:rPr>
          <w:rFonts w:ascii="Exo" w:hAnsi="Exo" w:cs="Arial"/>
          <w:sz w:val="24"/>
          <w:szCs w:val="24"/>
        </w:rPr>
      </w:pPr>
      <w:r w:rsidRPr="0051667F">
        <w:rPr>
          <w:rFonts w:ascii="Exo" w:hAnsi="Exo" w:cs="Arial"/>
          <w:sz w:val="24"/>
          <w:szCs w:val="24"/>
        </w:rPr>
        <w:t>Equipamiento adicional de las unidades:</w:t>
      </w:r>
    </w:p>
    <w:p w14:paraId="3E515562" w14:textId="77777777" w:rsidR="000B5DAC" w:rsidRPr="0051667F" w:rsidRDefault="000B5DAC" w:rsidP="000B5DAC">
      <w:pPr>
        <w:jc w:val="both"/>
        <w:rPr>
          <w:rFonts w:ascii="Exo" w:hAnsi="Exo" w:cs="Arial"/>
          <w:sz w:val="24"/>
          <w:szCs w:val="24"/>
        </w:rPr>
      </w:pPr>
    </w:p>
    <w:p w14:paraId="514554A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Tacógrafo</w:t>
      </w:r>
    </w:p>
    <w:p w14:paraId="6BCCC85B"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Matafuego</w:t>
      </w:r>
    </w:p>
    <w:p w14:paraId="2A2F2E6A"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6F146CF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Eslingas</w:t>
      </w:r>
    </w:p>
    <w:p w14:paraId="7DA49B50" w14:textId="77777777" w:rsidR="00561E9C" w:rsidRPr="0051667F" w:rsidRDefault="000A038D" w:rsidP="00074739">
      <w:pPr>
        <w:numPr>
          <w:ilvl w:val="0"/>
          <w:numId w:val="6"/>
        </w:numPr>
        <w:jc w:val="both"/>
        <w:rPr>
          <w:rFonts w:ascii="Exo" w:eastAsia="Arial Unicode MS" w:hAnsi="Exo" w:cs="Arial"/>
          <w:sz w:val="24"/>
          <w:szCs w:val="24"/>
          <w:lang w:val="es-MX"/>
        </w:rPr>
      </w:pPr>
      <w:proofErr w:type="spellStart"/>
      <w:r w:rsidRPr="0051667F">
        <w:rPr>
          <w:rFonts w:ascii="Exo" w:hAnsi="Exo" w:cs="Arial"/>
          <w:sz w:val="24"/>
          <w:szCs w:val="24"/>
          <w:lang w:val="es-MX"/>
        </w:rPr>
        <w:t>Arrestachispas</w:t>
      </w:r>
      <w:proofErr w:type="spellEnd"/>
    </w:p>
    <w:p w14:paraId="2EE741C7"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78D3308D" w14:textId="77777777" w:rsidR="000A038D"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8FA9971" w14:textId="77777777" w:rsidR="00AF696A" w:rsidRPr="000B5DAC" w:rsidRDefault="00AF696A" w:rsidP="000B5DAC">
      <w:pPr>
        <w:tabs>
          <w:tab w:val="num" w:pos="2160"/>
        </w:tabs>
        <w:jc w:val="both"/>
        <w:rPr>
          <w:rFonts w:ascii="Exo" w:hAnsi="Exo" w:cs="Arial"/>
          <w:sz w:val="24"/>
          <w:szCs w:val="24"/>
          <w:lang w:val="es-MX"/>
        </w:rPr>
      </w:pPr>
    </w:p>
    <w:p w14:paraId="43730214" w14:textId="77777777" w:rsidR="00A04EE1" w:rsidRPr="00A04EE1" w:rsidRDefault="00A04EE1" w:rsidP="00A04EE1"/>
    <w:p w14:paraId="2E23A1A4" w14:textId="77777777" w:rsidR="005C5474" w:rsidRPr="006C7A73" w:rsidRDefault="000B5DAC" w:rsidP="000B5DAC">
      <w:pPr>
        <w:pStyle w:val="Ttulo6"/>
        <w:tabs>
          <w:tab w:val="center" w:pos="3822"/>
        </w:tabs>
        <w:spacing w:after="243"/>
        <w:jc w:val="both"/>
        <w:rPr>
          <w:rFonts w:ascii="Exo" w:hAnsi="Exo"/>
          <w:color w:val="002060"/>
          <w:sz w:val="24"/>
          <w:szCs w:val="24"/>
        </w:rPr>
      </w:pPr>
      <w:r w:rsidRPr="006C7A73">
        <w:rPr>
          <w:rFonts w:ascii="Exo" w:hAnsi="Exo"/>
          <w:color w:val="002060"/>
          <w:sz w:val="24"/>
          <w:szCs w:val="24"/>
        </w:rPr>
        <w:t>Base Ope</w:t>
      </w:r>
      <w:r w:rsidR="005C5474" w:rsidRPr="006C7A73">
        <w:rPr>
          <w:rFonts w:ascii="Exo" w:hAnsi="Exo"/>
          <w:color w:val="002060"/>
          <w:sz w:val="24"/>
          <w:szCs w:val="24"/>
        </w:rPr>
        <w:t xml:space="preserve">rativa en el Parque Industrial de la Ciudad de Neuquén (PIN) </w:t>
      </w:r>
    </w:p>
    <w:p w14:paraId="27FCEB65" w14:textId="77777777" w:rsidR="005C5474" w:rsidRPr="000B5DAC" w:rsidRDefault="005C5474" w:rsidP="000B5DAC">
      <w:pPr>
        <w:spacing w:after="219"/>
        <w:ind w:left="10" w:right="4" w:hanging="10"/>
        <w:jc w:val="both"/>
        <w:rPr>
          <w:rFonts w:ascii="Exo" w:hAnsi="Exo" w:cs="Arial"/>
          <w:sz w:val="24"/>
          <w:szCs w:val="24"/>
        </w:rPr>
      </w:pPr>
      <w:r w:rsidRPr="000B5DAC">
        <w:rPr>
          <w:rFonts w:ascii="Exo" w:hAnsi="Exo" w:cs="Arial"/>
          <w:sz w:val="24"/>
          <w:szCs w:val="24"/>
        </w:rPr>
        <w:t>Ubicado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2CDF3ADD" w14:textId="1C0A875E" w:rsidR="005C5474" w:rsidRDefault="00AF2568" w:rsidP="007E2FF7">
      <w:pPr>
        <w:tabs>
          <w:tab w:val="right" w:pos="8742"/>
        </w:tabs>
        <w:spacing w:after="120"/>
        <w:jc w:val="center"/>
        <w:rPr>
          <w:rFonts w:eastAsia="Arial"/>
        </w:rPr>
      </w:pPr>
      <w:r>
        <w:rPr>
          <w:rFonts w:eastAsia="Arial"/>
          <w:noProof/>
        </w:rPr>
        <w:drawing>
          <wp:inline distT="0" distB="0" distL="0" distR="0" wp14:anchorId="7ED5F358" wp14:editId="6BDD18BA">
            <wp:extent cx="5607050" cy="16637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0AE1FA78" w14:textId="35ADF2AD" w:rsidR="00944F41" w:rsidRPr="007E2FF7" w:rsidRDefault="007E2FF7" w:rsidP="007E2FF7">
      <w:pPr>
        <w:pStyle w:val="Descripcin"/>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6</w:t>
      </w:r>
      <w:r w:rsidRPr="007E2FF7">
        <w:rPr>
          <w:rFonts w:ascii="Exo" w:hAnsi="Exo"/>
          <w:b w:val="0"/>
          <w:bCs w:val="0"/>
        </w:rPr>
        <w:fldChar w:fldCharType="end"/>
      </w:r>
      <w:r w:rsidRPr="007E2FF7">
        <w:rPr>
          <w:rFonts w:ascii="Exo" w:hAnsi="Exo"/>
          <w:b w:val="0"/>
          <w:bCs w:val="0"/>
        </w:rPr>
        <w:t xml:space="preserve">. </w:t>
      </w:r>
      <w:r w:rsidR="00944F41" w:rsidRPr="007E2FF7">
        <w:rPr>
          <w:rFonts w:ascii="Exo" w:hAnsi="Exo"/>
          <w:b w:val="0"/>
          <w:bCs w:val="0"/>
        </w:rPr>
        <w:t>Base Operativa Neuquén</w:t>
      </w:r>
    </w:p>
    <w:p w14:paraId="1A527A54" w14:textId="77777777" w:rsidR="00A04EE1" w:rsidRDefault="00A04EE1" w:rsidP="00491691">
      <w:pPr>
        <w:tabs>
          <w:tab w:val="right" w:pos="8742"/>
        </w:tabs>
        <w:spacing w:after="147"/>
        <w:jc w:val="center"/>
        <w:rPr>
          <w:rFonts w:ascii="Arial" w:hAnsi="Arial" w:cs="Arial"/>
          <w:sz w:val="24"/>
          <w:szCs w:val="24"/>
        </w:rPr>
      </w:pPr>
    </w:p>
    <w:p w14:paraId="384645C7" w14:textId="77777777" w:rsidR="002768DA" w:rsidRPr="000B5DAC" w:rsidRDefault="002768DA" w:rsidP="002768DA">
      <w:pPr>
        <w:pStyle w:val="Ttulo1"/>
        <w:spacing w:after="120"/>
        <w:jc w:val="both"/>
        <w:rPr>
          <w:rFonts w:ascii="Exo 2 Black" w:hAnsi="Exo 2 Black"/>
          <w:b/>
          <w:color w:val="1F3864"/>
          <w:sz w:val="32"/>
          <w:szCs w:val="32"/>
        </w:rPr>
      </w:pPr>
      <w:bookmarkStart w:id="14" w:name="_Toc113875588"/>
      <w:bookmarkStart w:id="15" w:name="_Toc122644821"/>
      <w:bookmarkStart w:id="16" w:name="_Toc136338320"/>
      <w:bookmarkStart w:id="17" w:name="_Toc166770615"/>
      <w:r>
        <w:rPr>
          <w:rFonts w:ascii="Exo 2 Black" w:hAnsi="Exo 2 Black"/>
          <w:b/>
          <w:color w:val="1F3864"/>
          <w:sz w:val="32"/>
          <w:szCs w:val="32"/>
        </w:rPr>
        <w:t xml:space="preserve">5. </w:t>
      </w:r>
      <w:r w:rsidRPr="000B5DAC">
        <w:rPr>
          <w:rFonts w:ascii="Exo 2 Black" w:hAnsi="Exo 2 Black"/>
          <w:b/>
          <w:color w:val="1F3864"/>
          <w:sz w:val="32"/>
          <w:szCs w:val="32"/>
        </w:rPr>
        <w:t>EQUIPAMIENTO PARA CONTROL Y MONITOREO DE</w:t>
      </w:r>
      <w:r>
        <w:rPr>
          <w:rFonts w:ascii="Exo 2 Black" w:hAnsi="Exo 2 Black"/>
          <w:b/>
          <w:color w:val="1F3864"/>
          <w:sz w:val="32"/>
          <w:szCs w:val="32"/>
        </w:rPr>
        <w:t xml:space="preserve"> </w:t>
      </w:r>
      <w:r w:rsidRPr="000B5DAC">
        <w:rPr>
          <w:rFonts w:ascii="Exo 2 Black" w:hAnsi="Exo 2 Black"/>
          <w:b/>
          <w:color w:val="1F3864"/>
          <w:sz w:val="32"/>
          <w:szCs w:val="32"/>
        </w:rPr>
        <w:t>TRATAMIENTOS QUÍMICOS</w:t>
      </w:r>
      <w:bookmarkEnd w:id="14"/>
      <w:bookmarkEnd w:id="15"/>
      <w:bookmarkEnd w:id="16"/>
      <w:bookmarkEnd w:id="17"/>
    </w:p>
    <w:p w14:paraId="7AEFA993" w14:textId="77777777" w:rsidR="002768DA" w:rsidRPr="008F7E9D" w:rsidRDefault="002768DA" w:rsidP="002768DA">
      <w:pPr>
        <w:ind w:left="720"/>
        <w:rPr>
          <w:lang w:eastAsia="x-none"/>
        </w:rPr>
      </w:pPr>
    </w:p>
    <w:p w14:paraId="574954C7" w14:textId="77777777" w:rsidR="002768DA" w:rsidRDefault="002768DA" w:rsidP="002768DA">
      <w:pPr>
        <w:jc w:val="both"/>
        <w:rPr>
          <w:rFonts w:ascii="Exo" w:hAnsi="Exo" w:cs="Arial"/>
          <w:sz w:val="24"/>
          <w:szCs w:val="24"/>
        </w:rPr>
      </w:pPr>
      <w:r w:rsidRPr="00807E73">
        <w:rPr>
          <w:rFonts w:ascii="Exo" w:hAnsi="Exo" w:cs="Arial"/>
          <w:sz w:val="24"/>
          <w:szCs w:val="24"/>
        </w:rPr>
        <w:t xml:space="preserve">La Sucursal </w:t>
      </w:r>
      <w:r>
        <w:rPr>
          <w:rFonts w:ascii="Exo" w:hAnsi="Exo" w:cs="Arial"/>
          <w:sz w:val="24"/>
          <w:szCs w:val="24"/>
        </w:rPr>
        <w:t>OESTE</w:t>
      </w:r>
      <w:r w:rsidRPr="00807E73">
        <w:rPr>
          <w:rFonts w:ascii="Exo" w:hAnsi="Exo" w:cs="Arial"/>
          <w:sz w:val="24"/>
          <w:szCs w:val="24"/>
        </w:rPr>
        <w:t xml:space="preserve"> cuenta con un moderno laboratorio destinado al control y monitoreo de los tratamientos químicos aplicados en su área de influencia. El mismo está ubicado en la ciudad de Neuquén y cuenta con las siguientes capacidades: </w:t>
      </w:r>
    </w:p>
    <w:p w14:paraId="3346312F" w14:textId="77777777" w:rsidR="002768DA" w:rsidRPr="00807E73" w:rsidRDefault="002768DA" w:rsidP="002768DA">
      <w:pPr>
        <w:jc w:val="both"/>
        <w:rPr>
          <w:rFonts w:ascii="Exo" w:hAnsi="Exo" w:cs="Arial"/>
          <w:sz w:val="24"/>
          <w:szCs w:val="24"/>
        </w:rPr>
      </w:pPr>
    </w:p>
    <w:p w14:paraId="26D99837" w14:textId="77777777" w:rsidR="002768DA" w:rsidRPr="00807E73" w:rsidRDefault="002768DA" w:rsidP="002768DA">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Petróleos</w:t>
      </w:r>
      <w:r w:rsidRPr="00807E73">
        <w:rPr>
          <w:rFonts w:ascii="Exo" w:hAnsi="Exo" w:cs="Arial"/>
          <w:sz w:val="24"/>
          <w:szCs w:val="24"/>
        </w:rPr>
        <w:t xml:space="preserve"> para el desarrollo de nuevos productos, monitoreo de tratamientos y caracterización de depósitos e incrustaciones Orgánicas. </w:t>
      </w:r>
    </w:p>
    <w:p w14:paraId="04B13C0B" w14:textId="77777777" w:rsidR="002768DA" w:rsidRDefault="002768DA" w:rsidP="002768DA">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lastRenderedPageBreak/>
        <w:t>Laboratorio de Aguas</w:t>
      </w:r>
      <w:r w:rsidRPr="00807E73">
        <w:rPr>
          <w:rFonts w:ascii="Exo" w:hAnsi="Exo" w:cs="Arial"/>
          <w:sz w:val="24"/>
          <w:szCs w:val="24"/>
        </w:rPr>
        <w:t xml:space="preserve"> para el monitoreo de tratamientos, análisis de compatibilidad y desarrollo de productos.</w:t>
      </w:r>
    </w:p>
    <w:p w14:paraId="1E591F1B" w14:textId="77777777" w:rsidR="002768DA" w:rsidRPr="00807E73" w:rsidRDefault="002768DA" w:rsidP="002768DA">
      <w:pPr>
        <w:pStyle w:val="Prrafodelista"/>
        <w:spacing w:after="0" w:line="240" w:lineRule="auto"/>
        <w:ind w:left="360"/>
        <w:contextualSpacing w:val="0"/>
        <w:jc w:val="both"/>
        <w:rPr>
          <w:rFonts w:ascii="Exo" w:hAnsi="Exo" w:cs="Arial"/>
          <w:sz w:val="24"/>
          <w:szCs w:val="24"/>
        </w:rPr>
      </w:pPr>
    </w:p>
    <w:p w14:paraId="5C0B0F9F" w14:textId="77777777" w:rsidR="002768DA" w:rsidRPr="00807E73" w:rsidRDefault="002768DA" w:rsidP="002768DA">
      <w:pPr>
        <w:jc w:val="both"/>
        <w:rPr>
          <w:rFonts w:ascii="Exo" w:hAnsi="Exo" w:cs="Arial"/>
          <w:sz w:val="24"/>
          <w:szCs w:val="24"/>
        </w:rPr>
      </w:pPr>
      <w:r w:rsidRPr="006C7A73">
        <w:rPr>
          <w:rFonts w:ascii="Exo" w:hAnsi="Exo" w:cs="Arial"/>
          <w:b/>
          <w:bCs/>
          <w:color w:val="002060"/>
          <w:sz w:val="24"/>
          <w:szCs w:val="24"/>
        </w:rPr>
        <w:t>El laboratorio de Neuquén</w:t>
      </w:r>
      <w:r w:rsidRPr="00807E73">
        <w:rPr>
          <w:rFonts w:ascii="Exo" w:hAnsi="Exo" w:cs="Arial"/>
          <w:sz w:val="24"/>
          <w:szCs w:val="24"/>
        </w:rPr>
        <w:t xml:space="preserve"> se encuentra ubicado dentro de la base de P</w:t>
      </w:r>
      <w:r>
        <w:rPr>
          <w:rFonts w:ascii="Exo" w:hAnsi="Exo" w:cs="Arial"/>
          <w:sz w:val="24"/>
          <w:szCs w:val="24"/>
        </w:rPr>
        <w:t>ECOM</w:t>
      </w:r>
      <w:r w:rsidRPr="00807E73">
        <w:rPr>
          <w:rFonts w:ascii="Exo" w:hAnsi="Exo" w:cs="Arial"/>
          <w:sz w:val="24"/>
          <w:szCs w:val="24"/>
        </w:rPr>
        <w:t xml:space="preserve"> en el Parque Industrial </w:t>
      </w:r>
      <w:r>
        <w:rPr>
          <w:rFonts w:ascii="Exo" w:hAnsi="Exo" w:cs="Arial"/>
          <w:sz w:val="24"/>
          <w:szCs w:val="24"/>
        </w:rPr>
        <w:t>E</w:t>
      </w:r>
      <w:r w:rsidRPr="00807E73">
        <w:rPr>
          <w:rFonts w:ascii="Exo" w:hAnsi="Exo" w:cs="Arial"/>
          <w:sz w:val="24"/>
          <w:szCs w:val="24"/>
        </w:rPr>
        <w:t>ste. Tiene una superficie de 150 m² y personal con dedicación exclusiva.</w:t>
      </w:r>
    </w:p>
    <w:p w14:paraId="2F63252C" w14:textId="77777777" w:rsidR="002768DA" w:rsidRPr="00807E73" w:rsidRDefault="002768DA" w:rsidP="002768DA">
      <w:pPr>
        <w:spacing w:after="120"/>
        <w:jc w:val="both"/>
        <w:rPr>
          <w:rFonts w:ascii="Exo" w:hAnsi="Exo" w:cs="Arial"/>
          <w:sz w:val="24"/>
          <w:szCs w:val="24"/>
        </w:rPr>
      </w:pPr>
      <w:r w:rsidRPr="00807E73">
        <w:rPr>
          <w:rFonts w:ascii="Exo" w:hAnsi="Exo" w:cs="Arial"/>
          <w:sz w:val="24"/>
          <w:szCs w:val="24"/>
        </w:rPr>
        <w:t xml:space="preserve"> </w:t>
      </w:r>
      <w:r w:rsidRPr="00807E73">
        <w:rPr>
          <w:rFonts w:ascii="Exo" w:hAnsi="Exo" w:cs="Arial"/>
          <w:sz w:val="24"/>
          <w:szCs w:val="24"/>
        </w:rPr>
        <w:tab/>
        <w:t xml:space="preserve"> </w:t>
      </w:r>
    </w:p>
    <w:p w14:paraId="0995DDBB" w14:textId="77777777" w:rsidR="002768DA" w:rsidRPr="00944F41" w:rsidRDefault="002768DA" w:rsidP="002768DA">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Pr>
          <w:rFonts w:ascii="Exo" w:hAnsi="Exo"/>
          <w:b w:val="0"/>
          <w:bCs w:val="0"/>
          <w:noProof/>
        </w:rPr>
        <w:t>1</w:t>
      </w:r>
      <w:r w:rsidRPr="003D64E0">
        <w:rPr>
          <w:rFonts w:ascii="Exo" w:hAnsi="Exo"/>
          <w:b w:val="0"/>
          <w:bCs w:val="0"/>
        </w:rPr>
        <w:fldChar w:fldCharType="end"/>
      </w:r>
      <w:r w:rsidRPr="003D64E0">
        <w:rPr>
          <w:rFonts w:ascii="Exo" w:hAnsi="Exo"/>
          <w:b w:val="0"/>
          <w:bCs w:val="0"/>
        </w:rPr>
        <w:t>. Equipos disponibles en laboratorio PIN</w:t>
      </w:r>
    </w:p>
    <w:tbl>
      <w:tblPr>
        <w:tblW w:w="0" w:type="auto"/>
        <w:tblBorders>
          <w:top w:val="single" w:sz="2" w:space="0" w:color="9CC2E5"/>
          <w:bottom w:val="single" w:sz="2" w:space="0" w:color="9CC2E5"/>
          <w:insideH w:val="single" w:sz="2" w:space="0" w:color="9CC2E5"/>
          <w:insideV w:val="single" w:sz="2" w:space="0" w:color="9CC2E5"/>
        </w:tblBorders>
        <w:tblLook w:val="04A0" w:firstRow="1" w:lastRow="0" w:firstColumn="1" w:lastColumn="0" w:noHBand="0" w:noVBand="1"/>
      </w:tblPr>
      <w:tblGrid>
        <w:gridCol w:w="10206"/>
      </w:tblGrid>
      <w:tr w:rsidR="002768DA" w:rsidRPr="00944F41" w14:paraId="14B24AFB" w14:textId="77777777" w:rsidTr="00D84A11">
        <w:tc>
          <w:tcPr>
            <w:tcW w:w="10314" w:type="dxa"/>
            <w:tcBorders>
              <w:top w:val="nil"/>
              <w:bottom w:val="single" w:sz="12" w:space="0" w:color="9CC2E5"/>
              <w:right w:val="nil"/>
            </w:tcBorders>
            <w:shd w:val="clear" w:color="auto" w:fill="002060"/>
            <w:vAlign w:val="center"/>
          </w:tcPr>
          <w:p w14:paraId="5568131E" w14:textId="77777777" w:rsidR="002768DA" w:rsidRPr="004F1D75" w:rsidRDefault="002768DA" w:rsidP="00D84A11">
            <w:pPr>
              <w:spacing w:before="120" w:after="120"/>
              <w:jc w:val="center"/>
              <w:rPr>
                <w:rFonts w:ascii="Exo" w:hAnsi="Exo" w:cs="Arial"/>
                <w:b/>
                <w:bCs/>
              </w:rPr>
            </w:pPr>
            <w:r w:rsidRPr="004F1D75">
              <w:rPr>
                <w:rFonts w:ascii="Exo" w:hAnsi="Exo" w:cs="Arial"/>
                <w:b/>
                <w:bCs/>
              </w:rPr>
              <w:t>Equipo</w:t>
            </w:r>
          </w:p>
        </w:tc>
      </w:tr>
      <w:tr w:rsidR="002768DA" w:rsidRPr="006828CC" w14:paraId="52F220B5" w14:textId="77777777" w:rsidTr="00D84A11">
        <w:tc>
          <w:tcPr>
            <w:tcW w:w="10314" w:type="dxa"/>
            <w:tcBorders>
              <w:top w:val="nil"/>
              <w:bottom w:val="single" w:sz="12" w:space="0" w:color="9CC2E5"/>
              <w:right w:val="nil"/>
            </w:tcBorders>
            <w:shd w:val="clear" w:color="auto" w:fill="FFFFFF"/>
          </w:tcPr>
          <w:p w14:paraId="16F333F0" w14:textId="77777777" w:rsidR="002768DA" w:rsidRPr="000578ED" w:rsidRDefault="002768DA" w:rsidP="00D84A11">
            <w:pPr>
              <w:spacing w:after="120"/>
              <w:jc w:val="both"/>
              <w:rPr>
                <w:rFonts w:ascii="Exo" w:hAnsi="Exo" w:cs="Arial"/>
                <w:b/>
                <w:bCs/>
              </w:rPr>
            </w:pPr>
            <w:r w:rsidRPr="000578ED">
              <w:rPr>
                <w:rFonts w:ascii="Exo" w:hAnsi="Exo" w:cs="Arial"/>
                <w:b/>
                <w:bCs/>
              </w:rPr>
              <w:t>Espectrofotómetro HACH</w:t>
            </w:r>
          </w:p>
          <w:p w14:paraId="0B1C2CDF" w14:textId="77777777" w:rsidR="002768DA" w:rsidRPr="00A21CB3" w:rsidRDefault="002768DA" w:rsidP="00D84A11">
            <w:pPr>
              <w:spacing w:after="120"/>
              <w:jc w:val="both"/>
              <w:rPr>
                <w:rFonts w:ascii="Arial" w:hAnsi="Arial" w:cs="Arial"/>
                <w:b/>
                <w:bCs/>
              </w:rPr>
            </w:pPr>
            <w:r w:rsidRPr="00A21CB3">
              <w:rPr>
                <w:rFonts w:ascii="Exo" w:hAnsi="Exo" w:cs="Arial"/>
              </w:rPr>
              <w:t>Permite determinar Concentraciones de Especies Químicas en muestras de Agua y Petróleo</w:t>
            </w:r>
            <w:r w:rsidRPr="00A21CB3">
              <w:rPr>
                <w:rFonts w:ascii="Exo" w:hAnsi="Exo" w:cs="Arial"/>
                <w:b/>
                <w:bCs/>
              </w:rPr>
              <w:t>.</w:t>
            </w:r>
          </w:p>
        </w:tc>
      </w:tr>
      <w:tr w:rsidR="002768DA" w:rsidRPr="006828CC" w14:paraId="5C5E68DF" w14:textId="77777777" w:rsidTr="00D84A11">
        <w:tc>
          <w:tcPr>
            <w:tcW w:w="10314" w:type="dxa"/>
            <w:shd w:val="clear" w:color="auto" w:fill="DEEAF6"/>
          </w:tcPr>
          <w:p w14:paraId="2DDD9459" w14:textId="77777777" w:rsidR="002768DA" w:rsidRPr="000578ED" w:rsidRDefault="002768DA" w:rsidP="00D84A11">
            <w:pPr>
              <w:spacing w:after="120"/>
              <w:jc w:val="both"/>
              <w:rPr>
                <w:rFonts w:ascii="Exo" w:hAnsi="Exo" w:cs="Arial"/>
                <w:b/>
                <w:bCs/>
              </w:rPr>
            </w:pPr>
            <w:r w:rsidRPr="000578ED">
              <w:rPr>
                <w:rFonts w:ascii="Exo" w:hAnsi="Exo" w:cs="Arial"/>
                <w:b/>
                <w:bCs/>
              </w:rPr>
              <w:t>Balanza Analítica Sartorius</w:t>
            </w:r>
          </w:p>
          <w:p w14:paraId="2890F6F2" w14:textId="77777777" w:rsidR="002768DA" w:rsidRPr="00A21CB3" w:rsidRDefault="002768DA" w:rsidP="00D84A11">
            <w:pPr>
              <w:spacing w:after="120"/>
              <w:jc w:val="both"/>
              <w:rPr>
                <w:rFonts w:ascii="Arial" w:hAnsi="Arial" w:cs="Arial"/>
              </w:rPr>
            </w:pPr>
            <w:r w:rsidRPr="00A21CB3">
              <w:rPr>
                <w:rFonts w:ascii="Exo" w:hAnsi="Exo" w:cs="Arial"/>
              </w:rPr>
              <w:t>Proporciona lecturas con 4 decimales.</w:t>
            </w:r>
          </w:p>
        </w:tc>
      </w:tr>
      <w:tr w:rsidR="002768DA" w:rsidRPr="006828CC" w14:paraId="41A87B46" w14:textId="77777777" w:rsidTr="00D84A11">
        <w:tc>
          <w:tcPr>
            <w:tcW w:w="10314" w:type="dxa"/>
            <w:shd w:val="clear" w:color="auto" w:fill="auto"/>
          </w:tcPr>
          <w:p w14:paraId="2CEA0D60" w14:textId="77777777" w:rsidR="002768DA" w:rsidRPr="000578ED" w:rsidRDefault="002768DA" w:rsidP="00D84A11">
            <w:pPr>
              <w:spacing w:after="120"/>
              <w:jc w:val="both"/>
              <w:rPr>
                <w:rFonts w:ascii="Exo" w:hAnsi="Exo" w:cs="Arial"/>
                <w:b/>
                <w:bCs/>
              </w:rPr>
            </w:pPr>
            <w:r w:rsidRPr="000578ED">
              <w:rPr>
                <w:rFonts w:ascii="Exo" w:hAnsi="Exo" w:cs="Arial"/>
                <w:b/>
                <w:bCs/>
              </w:rPr>
              <w:t>Agitador Mecánico de Golpes</w:t>
            </w:r>
          </w:p>
          <w:p w14:paraId="2A0FF7F7" w14:textId="77777777" w:rsidR="002768DA" w:rsidRPr="00A21CB3" w:rsidRDefault="002768DA" w:rsidP="00D84A11">
            <w:pPr>
              <w:spacing w:after="120"/>
              <w:jc w:val="both"/>
              <w:rPr>
                <w:rFonts w:ascii="Arial" w:hAnsi="Arial" w:cs="Arial"/>
                <w:b/>
                <w:bCs/>
              </w:rPr>
            </w:pPr>
            <w:r w:rsidRPr="00A21CB3">
              <w:rPr>
                <w:rFonts w:ascii="Exo" w:hAnsi="Exo" w:cs="Arial"/>
              </w:rPr>
              <w:t xml:space="preserve">Utilizado en ensayos de formulación de productos </w:t>
            </w:r>
            <w:proofErr w:type="spellStart"/>
            <w:r w:rsidRPr="00A21CB3">
              <w:rPr>
                <w:rFonts w:ascii="Exo" w:hAnsi="Exo" w:cs="Arial"/>
              </w:rPr>
              <w:t>Desemulsionantes</w:t>
            </w:r>
            <w:proofErr w:type="spellEnd"/>
            <w:r w:rsidRPr="00A21CB3">
              <w:rPr>
                <w:rFonts w:ascii="Exo" w:hAnsi="Exo" w:cs="Arial"/>
              </w:rPr>
              <w:t>.</w:t>
            </w:r>
          </w:p>
        </w:tc>
      </w:tr>
      <w:tr w:rsidR="002768DA" w:rsidRPr="006828CC" w14:paraId="6471C751" w14:textId="77777777" w:rsidTr="00D84A11">
        <w:tc>
          <w:tcPr>
            <w:tcW w:w="10314" w:type="dxa"/>
            <w:shd w:val="clear" w:color="auto" w:fill="DEEAF6"/>
          </w:tcPr>
          <w:p w14:paraId="778DFD46" w14:textId="77777777" w:rsidR="002768DA" w:rsidRPr="000578ED" w:rsidRDefault="002768DA" w:rsidP="00D84A11">
            <w:pPr>
              <w:spacing w:after="120"/>
              <w:jc w:val="both"/>
              <w:rPr>
                <w:rFonts w:ascii="Exo" w:hAnsi="Exo" w:cs="Arial"/>
                <w:b/>
                <w:bCs/>
              </w:rPr>
            </w:pPr>
            <w:r w:rsidRPr="000578ED">
              <w:rPr>
                <w:rFonts w:ascii="Exo" w:hAnsi="Exo" w:cs="Arial"/>
                <w:b/>
                <w:bCs/>
              </w:rPr>
              <w:t>Baño Termostático</w:t>
            </w:r>
          </w:p>
          <w:p w14:paraId="1D3A6643" w14:textId="77777777" w:rsidR="002768DA" w:rsidRPr="00A21CB3" w:rsidRDefault="002768DA" w:rsidP="00D84A11">
            <w:pPr>
              <w:spacing w:after="120"/>
              <w:jc w:val="both"/>
              <w:rPr>
                <w:rFonts w:ascii="Arial" w:hAnsi="Arial" w:cs="Arial"/>
                <w:b/>
                <w:bCs/>
              </w:rPr>
            </w:pPr>
            <w:r w:rsidRPr="00A21CB3">
              <w:rPr>
                <w:rFonts w:ascii="Exo" w:hAnsi="Exo" w:cs="Arial"/>
              </w:rPr>
              <w:t>Para llevar a temperatura de ensayo las muestras de agua/petróleo.</w:t>
            </w:r>
          </w:p>
        </w:tc>
      </w:tr>
      <w:tr w:rsidR="002768DA" w:rsidRPr="006828CC" w14:paraId="3701B298" w14:textId="77777777" w:rsidTr="00D84A11">
        <w:tc>
          <w:tcPr>
            <w:tcW w:w="10314" w:type="dxa"/>
            <w:shd w:val="clear" w:color="auto" w:fill="auto"/>
          </w:tcPr>
          <w:p w14:paraId="7BF86A5B" w14:textId="77777777" w:rsidR="002768DA" w:rsidRPr="000578ED" w:rsidRDefault="002768DA" w:rsidP="00D84A11">
            <w:pPr>
              <w:spacing w:after="120"/>
              <w:rPr>
                <w:rFonts w:ascii="Exo" w:hAnsi="Exo" w:cs="Arial"/>
                <w:b/>
                <w:bCs/>
              </w:rPr>
            </w:pPr>
            <w:r w:rsidRPr="000578ED">
              <w:rPr>
                <w:rFonts w:ascii="Exo" w:hAnsi="Exo" w:cs="Arial"/>
                <w:b/>
                <w:bCs/>
              </w:rPr>
              <w:t>Estufa de Cultivo</w:t>
            </w:r>
          </w:p>
          <w:p w14:paraId="04150F89" w14:textId="77777777" w:rsidR="002768DA" w:rsidRPr="00A21CB3" w:rsidRDefault="002768DA" w:rsidP="00D84A11">
            <w:pPr>
              <w:spacing w:after="120"/>
              <w:rPr>
                <w:rFonts w:ascii="Arial" w:hAnsi="Arial" w:cs="Arial"/>
                <w:b/>
                <w:bCs/>
              </w:rPr>
            </w:pPr>
            <w:r w:rsidRPr="00A21CB3">
              <w:rPr>
                <w:rFonts w:ascii="Exo" w:hAnsi="Exo" w:cs="Arial"/>
              </w:rPr>
              <w:t>Permite incubar de caldos de bacterias aeróbicas y anaeróbicas.</w:t>
            </w:r>
          </w:p>
        </w:tc>
      </w:tr>
      <w:tr w:rsidR="002768DA" w:rsidRPr="006828CC" w14:paraId="0A8E0698" w14:textId="77777777" w:rsidTr="00D84A11">
        <w:tc>
          <w:tcPr>
            <w:tcW w:w="10314" w:type="dxa"/>
            <w:shd w:val="clear" w:color="auto" w:fill="DEEAF6"/>
          </w:tcPr>
          <w:p w14:paraId="572D310E" w14:textId="77777777" w:rsidR="002768DA" w:rsidRPr="000578ED" w:rsidRDefault="002768DA" w:rsidP="00D84A11">
            <w:pPr>
              <w:spacing w:after="120"/>
              <w:rPr>
                <w:rFonts w:ascii="Exo" w:hAnsi="Exo" w:cs="Arial"/>
                <w:b/>
                <w:bCs/>
              </w:rPr>
            </w:pPr>
            <w:r w:rsidRPr="000578ED">
              <w:rPr>
                <w:rFonts w:ascii="Exo" w:hAnsi="Exo" w:cs="Arial"/>
                <w:b/>
                <w:bCs/>
              </w:rPr>
              <w:t>Estufa de Secado</w:t>
            </w:r>
          </w:p>
          <w:p w14:paraId="7BBFDCFE" w14:textId="77777777" w:rsidR="002768DA" w:rsidRPr="00A21CB3" w:rsidRDefault="002768DA" w:rsidP="00D84A11">
            <w:pPr>
              <w:spacing w:after="120"/>
              <w:rPr>
                <w:rFonts w:ascii="Arial" w:hAnsi="Arial" w:cs="Arial"/>
                <w:b/>
                <w:bCs/>
              </w:rPr>
            </w:pPr>
            <w:r w:rsidRPr="00A21CB3">
              <w:rPr>
                <w:rFonts w:ascii="Exo" w:hAnsi="Exo" w:cs="Arial"/>
              </w:rPr>
              <w:t>Se utiliza para el secado de material de vidrio.</w:t>
            </w:r>
          </w:p>
        </w:tc>
      </w:tr>
      <w:tr w:rsidR="002768DA" w:rsidRPr="006828CC" w14:paraId="628B9923" w14:textId="77777777" w:rsidTr="00D84A11">
        <w:tc>
          <w:tcPr>
            <w:tcW w:w="10314" w:type="dxa"/>
            <w:shd w:val="clear" w:color="auto" w:fill="auto"/>
          </w:tcPr>
          <w:p w14:paraId="059FB4B0" w14:textId="77777777" w:rsidR="002768DA" w:rsidRPr="00A21CB3" w:rsidRDefault="002768DA" w:rsidP="00D84A11">
            <w:pPr>
              <w:spacing w:after="120"/>
              <w:rPr>
                <w:rFonts w:ascii="Exo" w:hAnsi="Exo" w:cs="Arial"/>
              </w:rPr>
            </w:pPr>
            <w:r w:rsidRPr="00A21CB3">
              <w:rPr>
                <w:rFonts w:ascii="Exo" w:hAnsi="Exo" w:cs="Arial"/>
              </w:rPr>
              <w:t>Bomba de Presión y Vacío</w:t>
            </w:r>
          </w:p>
          <w:p w14:paraId="5AE371A4" w14:textId="77777777" w:rsidR="002768DA" w:rsidRPr="00A21CB3" w:rsidRDefault="002768DA" w:rsidP="00D84A11">
            <w:pPr>
              <w:spacing w:after="120"/>
              <w:rPr>
                <w:rFonts w:ascii="Arial" w:hAnsi="Arial" w:cs="Arial"/>
                <w:b/>
                <w:bCs/>
              </w:rPr>
            </w:pPr>
            <w:r w:rsidRPr="00A21CB3">
              <w:rPr>
                <w:rFonts w:ascii="Exo" w:hAnsi="Exo" w:cs="Arial"/>
              </w:rPr>
              <w:t>Consiste en una bomba de filtrado por vacío, con Kit Millipore y Kitasato, para la determinación de sólidos suspendidos en muestras de agua.</w:t>
            </w:r>
          </w:p>
        </w:tc>
      </w:tr>
      <w:tr w:rsidR="002768DA" w:rsidRPr="006828CC" w14:paraId="6CF3AAD2" w14:textId="77777777" w:rsidTr="00D84A11">
        <w:tc>
          <w:tcPr>
            <w:tcW w:w="10314" w:type="dxa"/>
            <w:shd w:val="clear" w:color="auto" w:fill="DEEAF6"/>
          </w:tcPr>
          <w:p w14:paraId="207EB786" w14:textId="77777777" w:rsidR="002768DA" w:rsidRPr="000578ED" w:rsidRDefault="002768DA" w:rsidP="00D84A11">
            <w:pPr>
              <w:spacing w:after="120"/>
              <w:jc w:val="both"/>
              <w:rPr>
                <w:rFonts w:ascii="Exo" w:hAnsi="Exo" w:cs="Arial"/>
                <w:b/>
                <w:bCs/>
              </w:rPr>
            </w:pPr>
            <w:r w:rsidRPr="000578ED">
              <w:rPr>
                <w:rFonts w:ascii="Exo" w:hAnsi="Exo" w:cs="Arial"/>
                <w:b/>
                <w:bCs/>
              </w:rPr>
              <w:t>Centrífuga</w:t>
            </w:r>
          </w:p>
          <w:p w14:paraId="3853410F" w14:textId="77777777" w:rsidR="002768DA" w:rsidRPr="00A21CB3" w:rsidRDefault="002768DA" w:rsidP="00D84A11">
            <w:pPr>
              <w:spacing w:after="120"/>
              <w:jc w:val="both"/>
              <w:rPr>
                <w:rFonts w:ascii="Arial" w:hAnsi="Arial" w:cs="Arial"/>
                <w:b/>
                <w:bCs/>
              </w:rPr>
            </w:pPr>
            <w:r w:rsidRPr="00A21CB3">
              <w:rPr>
                <w:rFonts w:ascii="Exo" w:hAnsi="Exo" w:cs="Arial"/>
              </w:rPr>
              <w:t xml:space="preserve">Empleada para la separación agua y petróleo, principalmente en ensayos con productos </w:t>
            </w:r>
            <w:proofErr w:type="spellStart"/>
            <w:r w:rsidRPr="00A21CB3">
              <w:rPr>
                <w:rFonts w:ascii="Exo" w:hAnsi="Exo" w:cs="Arial"/>
              </w:rPr>
              <w:t>Desemulsionantes</w:t>
            </w:r>
            <w:proofErr w:type="spellEnd"/>
            <w:r w:rsidRPr="00A21CB3">
              <w:rPr>
                <w:rFonts w:ascii="Exo" w:hAnsi="Exo" w:cs="Arial"/>
              </w:rPr>
              <w:t>.</w:t>
            </w:r>
          </w:p>
        </w:tc>
      </w:tr>
      <w:tr w:rsidR="002768DA" w:rsidRPr="006828CC" w14:paraId="1BBE8BE5" w14:textId="77777777" w:rsidTr="00D84A11">
        <w:tc>
          <w:tcPr>
            <w:tcW w:w="10314" w:type="dxa"/>
            <w:shd w:val="clear" w:color="auto" w:fill="auto"/>
          </w:tcPr>
          <w:p w14:paraId="5AED3A57" w14:textId="77777777" w:rsidR="002768DA" w:rsidRPr="000578ED" w:rsidRDefault="002768DA" w:rsidP="00D84A11">
            <w:pPr>
              <w:spacing w:after="120"/>
              <w:jc w:val="both"/>
              <w:rPr>
                <w:rFonts w:ascii="Exo" w:hAnsi="Exo" w:cs="Arial"/>
                <w:b/>
                <w:bCs/>
              </w:rPr>
            </w:pPr>
            <w:r w:rsidRPr="000578ED">
              <w:rPr>
                <w:rFonts w:ascii="Exo" w:hAnsi="Exo" w:cs="Arial"/>
                <w:b/>
                <w:bCs/>
              </w:rPr>
              <w:t>Equipo de Frío</w:t>
            </w:r>
          </w:p>
          <w:p w14:paraId="59E405C7" w14:textId="77777777" w:rsidR="002768DA" w:rsidRPr="00A21CB3" w:rsidRDefault="002768DA" w:rsidP="00D84A11">
            <w:pPr>
              <w:spacing w:after="120"/>
              <w:jc w:val="both"/>
              <w:rPr>
                <w:rFonts w:ascii="Arial" w:hAnsi="Arial" w:cs="Arial"/>
              </w:rPr>
            </w:pPr>
            <w:r w:rsidRPr="00A21CB3">
              <w:rPr>
                <w:rFonts w:ascii="Exo" w:hAnsi="Exo" w:cs="Arial"/>
              </w:rPr>
              <w:t xml:space="preserve">Se emplea para determinar el punto de </w:t>
            </w:r>
            <w:proofErr w:type="spellStart"/>
            <w:r w:rsidRPr="00A21CB3">
              <w:rPr>
                <w:rFonts w:ascii="Exo" w:hAnsi="Exo" w:cs="Arial"/>
              </w:rPr>
              <w:t>pour</w:t>
            </w:r>
            <w:proofErr w:type="spellEnd"/>
            <w:r w:rsidRPr="00A21CB3">
              <w:rPr>
                <w:rFonts w:ascii="Exo" w:hAnsi="Exo" w:cs="Arial"/>
              </w:rPr>
              <w:t xml:space="preserve"> </w:t>
            </w:r>
            <w:proofErr w:type="spellStart"/>
            <w:r w:rsidRPr="00A21CB3">
              <w:rPr>
                <w:rFonts w:ascii="Exo" w:hAnsi="Exo" w:cs="Arial"/>
              </w:rPr>
              <w:t>point</w:t>
            </w:r>
            <w:proofErr w:type="spellEnd"/>
            <w:r w:rsidRPr="00A21CB3">
              <w:rPr>
                <w:rFonts w:ascii="Exo" w:hAnsi="Exo" w:cs="Arial"/>
              </w:rPr>
              <w:t xml:space="preserve"> de muestras de petróleo, y como parte </w:t>
            </w:r>
            <w:proofErr w:type="gramStart"/>
            <w:r w:rsidRPr="00A21CB3">
              <w:rPr>
                <w:rFonts w:ascii="Exo" w:hAnsi="Exo" w:cs="Arial"/>
              </w:rPr>
              <w:t>del test</w:t>
            </w:r>
            <w:proofErr w:type="gramEnd"/>
            <w:r w:rsidRPr="00A21CB3">
              <w:rPr>
                <w:rFonts w:ascii="Exo" w:hAnsi="Exo" w:cs="Arial"/>
              </w:rPr>
              <w:t xml:space="preserve"> de selección de Inhibidores de parafinas y asfáltenos.</w:t>
            </w:r>
          </w:p>
        </w:tc>
      </w:tr>
      <w:tr w:rsidR="002768DA" w:rsidRPr="006828CC" w14:paraId="7767F55B" w14:textId="77777777" w:rsidTr="00D84A11">
        <w:tc>
          <w:tcPr>
            <w:tcW w:w="10314" w:type="dxa"/>
            <w:shd w:val="clear" w:color="auto" w:fill="DEEAF6"/>
          </w:tcPr>
          <w:p w14:paraId="7809998B"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Equipo para Evaluación de Espumantes</w:t>
            </w:r>
          </w:p>
          <w:p w14:paraId="23546308" w14:textId="77777777" w:rsidR="002768DA" w:rsidRPr="00A21CB3" w:rsidRDefault="002768DA" w:rsidP="00D84A11">
            <w:pPr>
              <w:suppressAutoHyphens/>
              <w:spacing w:after="120"/>
              <w:jc w:val="both"/>
              <w:rPr>
                <w:rFonts w:ascii="Arial" w:hAnsi="Arial" w:cs="Arial"/>
                <w:u w:val="single"/>
              </w:rPr>
            </w:pPr>
            <w:r w:rsidRPr="00A21CB3">
              <w:rPr>
                <w:rFonts w:ascii="Exo" w:hAnsi="Exo" w:cs="Arial"/>
              </w:rPr>
              <w:t>Se emplea para evaluar productos espumantes y ruptores de espuma.</w:t>
            </w:r>
          </w:p>
        </w:tc>
      </w:tr>
      <w:tr w:rsidR="002768DA" w:rsidRPr="006828CC" w14:paraId="7F591F23" w14:textId="77777777" w:rsidTr="00D84A11">
        <w:tc>
          <w:tcPr>
            <w:tcW w:w="10314" w:type="dxa"/>
            <w:shd w:val="clear" w:color="auto" w:fill="auto"/>
          </w:tcPr>
          <w:p w14:paraId="6A3CA0E3" w14:textId="77777777" w:rsidR="002768DA" w:rsidRPr="000578ED" w:rsidRDefault="002768DA" w:rsidP="00D84A11">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32F515FB" w14:textId="77777777" w:rsidR="002768DA" w:rsidRPr="00A21CB3" w:rsidRDefault="002768DA" w:rsidP="00D84A11">
            <w:pPr>
              <w:suppressAutoHyphens/>
              <w:spacing w:after="120"/>
              <w:jc w:val="both"/>
              <w:rPr>
                <w:rFonts w:ascii="Arial" w:hAnsi="Arial" w:cs="Arial"/>
                <w:u w:val="single"/>
              </w:rPr>
            </w:pPr>
            <w:r w:rsidRPr="00A21CB3">
              <w:rPr>
                <w:rFonts w:ascii="Exo" w:hAnsi="Exo" w:cs="Arial"/>
                <w:color w:val="000000"/>
              </w:rPr>
              <w:t xml:space="preserve">El mismo consta de un cámara digital, marca </w:t>
            </w:r>
            <w:proofErr w:type="spellStart"/>
            <w:r w:rsidRPr="00A21CB3">
              <w:rPr>
                <w:rFonts w:ascii="Exo" w:hAnsi="Exo" w:cs="Arial"/>
                <w:color w:val="000000"/>
              </w:rPr>
              <w:t>CarlZeiss</w:t>
            </w:r>
            <w:proofErr w:type="spellEnd"/>
            <w:r w:rsidRPr="00A21CB3">
              <w:rPr>
                <w:rFonts w:ascii="Exo" w:hAnsi="Exo" w:cs="Arial"/>
                <w:color w:val="000000"/>
              </w:rPr>
              <w:t xml:space="preserve">, modelo </w:t>
            </w:r>
            <w:proofErr w:type="spellStart"/>
            <w:r w:rsidRPr="00A21CB3">
              <w:rPr>
                <w:rFonts w:ascii="Exo" w:hAnsi="Exo" w:cs="Arial"/>
                <w:color w:val="000000"/>
              </w:rPr>
              <w:t>AxioCam</w:t>
            </w:r>
            <w:proofErr w:type="spellEnd"/>
            <w:r w:rsidRPr="00A21CB3">
              <w:rPr>
                <w:rFonts w:ascii="Exo" w:hAnsi="Exo" w:cs="Arial"/>
                <w:color w:val="000000"/>
              </w:rPr>
              <w:t xml:space="preserve"> ERc5s, que permite tomar una imagen de la muestra analizada.</w:t>
            </w:r>
          </w:p>
        </w:tc>
      </w:tr>
      <w:tr w:rsidR="002768DA" w:rsidRPr="006828CC" w14:paraId="3BF606DA" w14:textId="77777777" w:rsidTr="00D84A11">
        <w:tc>
          <w:tcPr>
            <w:tcW w:w="10314" w:type="dxa"/>
            <w:shd w:val="clear" w:color="auto" w:fill="DEEAF6"/>
          </w:tcPr>
          <w:p w14:paraId="190C8391" w14:textId="77777777" w:rsidR="002768DA" w:rsidRPr="000578ED" w:rsidRDefault="002768DA" w:rsidP="00D84A11">
            <w:pPr>
              <w:spacing w:after="120"/>
              <w:jc w:val="both"/>
              <w:rPr>
                <w:rFonts w:ascii="Exo" w:hAnsi="Exo" w:cs="Arial"/>
                <w:b/>
                <w:bCs/>
              </w:rPr>
            </w:pPr>
            <w:r w:rsidRPr="000578ED">
              <w:rPr>
                <w:rFonts w:ascii="Exo" w:hAnsi="Exo" w:cs="Arial"/>
                <w:b/>
                <w:bCs/>
              </w:rPr>
              <w:t>E</w:t>
            </w:r>
            <w:r>
              <w:rPr>
                <w:rFonts w:ascii="Exo" w:hAnsi="Exo" w:cs="Arial"/>
                <w:b/>
                <w:bCs/>
              </w:rPr>
              <w:t>q</w:t>
            </w:r>
            <w:r w:rsidRPr="000578ED">
              <w:rPr>
                <w:rFonts w:ascii="Exo" w:hAnsi="Exo" w:cs="Arial"/>
                <w:b/>
                <w:bCs/>
              </w:rPr>
              <w:t xml:space="preserve">uipos </w:t>
            </w:r>
            <w:proofErr w:type="spellStart"/>
            <w:r w:rsidRPr="000578ED">
              <w:rPr>
                <w:rFonts w:ascii="Exo" w:hAnsi="Exo" w:cs="Arial"/>
                <w:b/>
                <w:bCs/>
              </w:rPr>
              <w:t>Handheld</w:t>
            </w:r>
            <w:proofErr w:type="spellEnd"/>
            <w:r w:rsidRPr="000578ED">
              <w:rPr>
                <w:rFonts w:ascii="Exo" w:hAnsi="Exo" w:cs="Arial"/>
                <w:b/>
                <w:bCs/>
              </w:rPr>
              <w:t xml:space="preserve"> CK4 y Cordata</w:t>
            </w:r>
            <w:r w:rsidRPr="000578ED">
              <w:rPr>
                <w:rFonts w:ascii="Exo" w:hAnsi="Exo" w:cs="Arial"/>
                <w:b/>
                <w:bCs/>
                <w:vertAlign w:val="superscript"/>
              </w:rPr>
              <w:t>®</w:t>
            </w:r>
            <w:r w:rsidRPr="000578ED">
              <w:rPr>
                <w:rFonts w:ascii="Exo" w:hAnsi="Exo" w:cs="Arial"/>
                <w:b/>
                <w:bCs/>
              </w:rPr>
              <w:t xml:space="preserve"> Mate II</w:t>
            </w:r>
          </w:p>
          <w:p w14:paraId="10202347" w14:textId="77777777" w:rsidR="002768DA" w:rsidRPr="00A21CB3" w:rsidRDefault="002768DA" w:rsidP="00D84A11">
            <w:pPr>
              <w:spacing w:after="120"/>
              <w:jc w:val="both"/>
              <w:rPr>
                <w:rFonts w:ascii="Arial" w:hAnsi="Arial" w:cs="Arial"/>
              </w:rPr>
            </w:pPr>
            <w:r w:rsidRPr="00A21CB3">
              <w:rPr>
                <w:rFonts w:ascii="Exo" w:hAnsi="Exo" w:cs="Arial"/>
              </w:rPr>
              <w:t xml:space="preserve">Se utilizan estos instrumentos para la medición de probetas del tipo de Resistencia de Polarización Lineal (LPR), Electro-resistivas convencionales (ER) y </w:t>
            </w:r>
            <w:proofErr w:type="spellStart"/>
            <w:r w:rsidRPr="00A21CB3">
              <w:rPr>
                <w:rFonts w:ascii="Exo" w:hAnsi="Exo" w:cs="Arial"/>
              </w:rPr>
              <w:t>CorroTemp</w:t>
            </w:r>
            <w:proofErr w:type="spellEnd"/>
            <w:r w:rsidRPr="00A21CB3">
              <w:rPr>
                <w:rFonts w:ascii="Exo" w:hAnsi="Exo" w:cs="Arial"/>
              </w:rPr>
              <w:t xml:space="preserve"> (Corrosión y temperatura).</w:t>
            </w:r>
          </w:p>
        </w:tc>
      </w:tr>
      <w:tr w:rsidR="002768DA" w:rsidRPr="006828CC" w14:paraId="757D66DF" w14:textId="77777777" w:rsidTr="00D84A11">
        <w:tc>
          <w:tcPr>
            <w:tcW w:w="10314" w:type="dxa"/>
            <w:shd w:val="clear" w:color="auto" w:fill="auto"/>
          </w:tcPr>
          <w:p w14:paraId="6871AB8A" w14:textId="77777777" w:rsidR="002768DA" w:rsidRPr="000578ED" w:rsidRDefault="002768DA" w:rsidP="00D84A11">
            <w:pPr>
              <w:spacing w:after="120"/>
              <w:rPr>
                <w:rFonts w:ascii="Exo" w:hAnsi="Exo" w:cs="Arial"/>
                <w:b/>
                <w:bCs/>
              </w:rPr>
            </w:pPr>
            <w:proofErr w:type="spellStart"/>
            <w:r w:rsidRPr="000578ED">
              <w:rPr>
                <w:rFonts w:ascii="Exo" w:hAnsi="Exo" w:cs="Arial"/>
                <w:b/>
                <w:bCs/>
              </w:rPr>
              <w:t>Checkmate</w:t>
            </w:r>
            <w:r w:rsidRPr="000578ED">
              <w:rPr>
                <w:rFonts w:ascii="Exo" w:hAnsi="Exo" w:cs="Arial"/>
                <w:b/>
                <w:bCs/>
                <w:vertAlign w:val="superscript"/>
              </w:rPr>
              <w:t>TM</w:t>
            </w:r>
            <w:proofErr w:type="spellEnd"/>
          </w:p>
          <w:p w14:paraId="6BCEBEDF" w14:textId="77777777" w:rsidR="002768DA" w:rsidRPr="00A21CB3" w:rsidRDefault="002768DA" w:rsidP="00D84A11">
            <w:pPr>
              <w:spacing w:after="120"/>
              <w:rPr>
                <w:rFonts w:ascii="Exo" w:hAnsi="Exo" w:cs="Arial"/>
              </w:rPr>
            </w:pPr>
            <w:r w:rsidRPr="00A21CB3">
              <w:rPr>
                <w:rFonts w:ascii="Exo" w:hAnsi="Exo" w:cs="Arial"/>
              </w:rPr>
              <w:lastRenderedPageBreak/>
              <w:t>Se utiliza para medir todas las probetas de corrosión Electro-resistivas convencionales (ER).</w:t>
            </w:r>
          </w:p>
        </w:tc>
      </w:tr>
      <w:tr w:rsidR="002768DA" w:rsidRPr="006828CC" w14:paraId="2D8E7775" w14:textId="77777777" w:rsidTr="00D84A11">
        <w:tc>
          <w:tcPr>
            <w:tcW w:w="10314" w:type="dxa"/>
            <w:shd w:val="clear" w:color="auto" w:fill="DEEAF6"/>
          </w:tcPr>
          <w:p w14:paraId="66E06E92" w14:textId="77777777" w:rsidR="002768DA" w:rsidRPr="000578ED" w:rsidRDefault="002768DA" w:rsidP="00D84A11">
            <w:pPr>
              <w:spacing w:after="120"/>
              <w:rPr>
                <w:rFonts w:ascii="Exo" w:hAnsi="Exo" w:cs="Arial"/>
                <w:b/>
                <w:bCs/>
              </w:rPr>
            </w:pPr>
            <w:proofErr w:type="spellStart"/>
            <w:r w:rsidRPr="000578ED">
              <w:rPr>
                <w:rFonts w:ascii="Exo" w:hAnsi="Exo" w:cs="Arial"/>
                <w:b/>
                <w:bCs/>
              </w:rPr>
              <w:lastRenderedPageBreak/>
              <w:t>Testing</w:t>
            </w:r>
            <w:proofErr w:type="spellEnd"/>
            <w:r w:rsidRPr="000578ED">
              <w:rPr>
                <w:rFonts w:ascii="Exo" w:hAnsi="Exo" w:cs="Arial"/>
                <w:b/>
                <w:bCs/>
              </w:rPr>
              <w:t xml:space="preserve"> </w:t>
            </w:r>
            <w:proofErr w:type="spellStart"/>
            <w:r w:rsidRPr="000578ED">
              <w:rPr>
                <w:rFonts w:ascii="Exo" w:hAnsi="Exo" w:cs="Arial"/>
                <w:b/>
                <w:bCs/>
              </w:rPr>
              <w:t>Loop</w:t>
            </w:r>
            <w:proofErr w:type="spellEnd"/>
          </w:p>
          <w:p w14:paraId="4AFED717" w14:textId="77777777" w:rsidR="002768DA" w:rsidRPr="00A21CB3" w:rsidRDefault="002768DA" w:rsidP="00D84A11">
            <w:pPr>
              <w:spacing w:after="120"/>
              <w:rPr>
                <w:rFonts w:ascii="Exo" w:hAnsi="Exo" w:cs="Arial"/>
              </w:rPr>
            </w:pPr>
            <w:r w:rsidRPr="00A21CB3">
              <w:rPr>
                <w:rFonts w:ascii="Exo" w:hAnsi="Exo" w:cs="Arial"/>
              </w:rPr>
              <w:t>Se emplea para la selección de inhibidores de parafinas y asfáltenos.</w:t>
            </w:r>
          </w:p>
        </w:tc>
      </w:tr>
      <w:tr w:rsidR="002768DA" w:rsidRPr="006828CC" w14:paraId="2C7A4B94" w14:textId="77777777" w:rsidTr="00D84A11">
        <w:tc>
          <w:tcPr>
            <w:tcW w:w="10314" w:type="dxa"/>
            <w:shd w:val="clear" w:color="auto" w:fill="DEEAF6"/>
          </w:tcPr>
          <w:p w14:paraId="4D897EC6" w14:textId="77777777" w:rsidR="002768DA" w:rsidRDefault="002768DA" w:rsidP="00D84A11">
            <w:pPr>
              <w:spacing w:after="120"/>
              <w:rPr>
                <w:rFonts w:ascii="Exo" w:hAnsi="Exo" w:cs="Arial"/>
                <w:b/>
                <w:bCs/>
              </w:rPr>
            </w:pPr>
            <w:r>
              <w:rPr>
                <w:rFonts w:ascii="Exo" w:hAnsi="Exo" w:cs="Arial"/>
                <w:b/>
                <w:bCs/>
              </w:rPr>
              <w:t>ATP</w:t>
            </w:r>
          </w:p>
          <w:p w14:paraId="2ED13F68" w14:textId="77777777" w:rsidR="002768DA" w:rsidRPr="009212ED" w:rsidRDefault="002768DA" w:rsidP="00D84A11">
            <w:pPr>
              <w:spacing w:after="120"/>
              <w:jc w:val="both"/>
              <w:rPr>
                <w:rFonts w:ascii="Exo" w:hAnsi="Exo" w:cs="Arial"/>
              </w:rPr>
            </w:pPr>
            <w:r w:rsidRPr="009212ED">
              <w:rPr>
                <w:rFonts w:ascii="Exo" w:hAnsi="Exo" w:cs="Arial"/>
              </w:rPr>
              <w:t xml:space="preserve">Las pruebas </w:t>
            </w:r>
            <w:r>
              <w:rPr>
                <w:rFonts w:ascii="Exo" w:hAnsi="Exo" w:cs="Arial"/>
              </w:rPr>
              <w:t xml:space="preserve">de </w:t>
            </w:r>
            <w:r w:rsidRPr="009212ED">
              <w:rPr>
                <w:rFonts w:ascii="Exo" w:hAnsi="Exo" w:cs="Arial"/>
              </w:rPr>
              <w:t>ATP (trifosfato de adenosina) proporcionan resultados en segundos y son sensibles, cuantitativos, eficaces y simples.</w:t>
            </w:r>
            <w:r>
              <w:rPr>
                <w:rFonts w:ascii="Exo" w:hAnsi="Exo" w:cs="Arial"/>
              </w:rPr>
              <w:t xml:space="preserve"> Son usados para cuantificación de microorganismos y bacterias. </w:t>
            </w:r>
          </w:p>
        </w:tc>
      </w:tr>
    </w:tbl>
    <w:p w14:paraId="6AB23B97" w14:textId="77777777" w:rsidR="002768DA" w:rsidRDefault="002768DA" w:rsidP="002768DA">
      <w:pPr>
        <w:jc w:val="both"/>
        <w:rPr>
          <w:rFonts w:ascii="Exo" w:hAnsi="Exo" w:cs="Arial"/>
          <w:sz w:val="24"/>
          <w:szCs w:val="24"/>
        </w:rPr>
      </w:pPr>
    </w:p>
    <w:p w14:paraId="52A4ECFE" w14:textId="77777777" w:rsidR="002768DA" w:rsidRDefault="002768DA" w:rsidP="002768DA">
      <w:pPr>
        <w:jc w:val="both"/>
        <w:rPr>
          <w:rFonts w:ascii="Exo" w:hAnsi="Exo" w:cs="Arial"/>
          <w:sz w:val="24"/>
          <w:szCs w:val="24"/>
        </w:rPr>
      </w:pPr>
      <w:r w:rsidRPr="00807E73">
        <w:rPr>
          <w:rFonts w:ascii="Exo" w:hAnsi="Exo" w:cs="Arial"/>
          <w:sz w:val="24"/>
          <w:szCs w:val="24"/>
        </w:rPr>
        <w:t>Características de orden y seguridad:</w:t>
      </w:r>
    </w:p>
    <w:p w14:paraId="1C249DA6" w14:textId="77777777" w:rsidR="002768DA" w:rsidRPr="00807E73" w:rsidRDefault="002768DA" w:rsidP="002768DA">
      <w:pPr>
        <w:jc w:val="both"/>
        <w:rPr>
          <w:rFonts w:ascii="Exo" w:hAnsi="Exo" w:cs="Arial"/>
          <w:sz w:val="24"/>
          <w:szCs w:val="24"/>
        </w:rPr>
      </w:pPr>
    </w:p>
    <w:p w14:paraId="43C0A6D2"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Instalación eléctrica antiexplosiva.</w:t>
      </w:r>
    </w:p>
    <w:p w14:paraId="50CCA4FF"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Campana de aluminio.</w:t>
      </w:r>
    </w:p>
    <w:p w14:paraId="55E2BB41"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Extractores de gases y vapores.</w:t>
      </w:r>
    </w:p>
    <w:p w14:paraId="763686AD"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Salidas de emergencia.</w:t>
      </w:r>
    </w:p>
    <w:p w14:paraId="24D9816D" w14:textId="77777777" w:rsidR="002768DA" w:rsidRPr="00807E73" w:rsidRDefault="002768DA" w:rsidP="002768DA">
      <w:pPr>
        <w:pStyle w:val="Prrafodelista"/>
        <w:numPr>
          <w:ilvl w:val="0"/>
          <w:numId w:val="4"/>
        </w:numPr>
        <w:spacing w:after="0" w:line="240" w:lineRule="auto"/>
        <w:ind w:left="425" w:hanging="425"/>
        <w:contextualSpacing w:val="0"/>
        <w:jc w:val="both"/>
        <w:rPr>
          <w:rFonts w:ascii="Exo" w:hAnsi="Exo" w:cs="Arial"/>
          <w:sz w:val="24"/>
          <w:szCs w:val="24"/>
        </w:rPr>
      </w:pPr>
      <w:r w:rsidRPr="00807E73">
        <w:rPr>
          <w:rFonts w:ascii="Exo" w:hAnsi="Exo" w:cs="Arial"/>
          <w:sz w:val="24"/>
          <w:szCs w:val="24"/>
        </w:rPr>
        <w:t>Clasificación e identificación de productos químicos de acuerdo con sus características y familias químicas.</w:t>
      </w:r>
    </w:p>
    <w:p w14:paraId="4746FFB3" w14:textId="77777777" w:rsidR="002768DA" w:rsidRDefault="002768DA" w:rsidP="002768DA">
      <w:pPr>
        <w:pStyle w:val="Prrafodelista"/>
        <w:numPr>
          <w:ilvl w:val="0"/>
          <w:numId w:val="4"/>
        </w:numPr>
        <w:spacing w:after="0" w:line="240" w:lineRule="auto"/>
        <w:contextualSpacing w:val="0"/>
        <w:jc w:val="both"/>
        <w:rPr>
          <w:rFonts w:ascii="Exo" w:hAnsi="Exo" w:cs="Arial"/>
          <w:sz w:val="24"/>
          <w:szCs w:val="24"/>
        </w:rPr>
      </w:pPr>
      <w:r w:rsidRPr="00807E73">
        <w:rPr>
          <w:rFonts w:ascii="Exo" w:hAnsi="Exo" w:cs="Arial"/>
          <w:sz w:val="24"/>
          <w:szCs w:val="24"/>
        </w:rPr>
        <w:t>P</w:t>
      </w:r>
      <w:r>
        <w:rPr>
          <w:rFonts w:ascii="Exo" w:hAnsi="Exo" w:cs="Arial"/>
          <w:sz w:val="24"/>
          <w:szCs w:val="24"/>
        </w:rPr>
        <w:t>ECOM</w:t>
      </w:r>
      <w:r w:rsidRPr="00807E73">
        <w:rPr>
          <w:rFonts w:ascii="Exo" w:hAnsi="Exo" w:cs="Arial"/>
          <w:sz w:val="24"/>
          <w:szCs w:val="24"/>
        </w:rPr>
        <w:t xml:space="preserve"> se cuenta con la habilitación por parte del RENPRE y se encuentra a disposición el listado de drogas e insumos involucrados en los ensayos de monitoreo.</w:t>
      </w:r>
    </w:p>
    <w:p w14:paraId="09CC4C59" w14:textId="77777777" w:rsidR="002768DA" w:rsidRPr="00807E73" w:rsidRDefault="002768DA" w:rsidP="002768DA">
      <w:pPr>
        <w:pStyle w:val="Prrafodelista"/>
        <w:spacing w:after="0" w:line="240" w:lineRule="auto"/>
        <w:ind w:left="360"/>
        <w:contextualSpacing w:val="0"/>
        <w:jc w:val="both"/>
        <w:rPr>
          <w:rFonts w:ascii="Exo" w:hAnsi="Exo" w:cs="Arial"/>
          <w:sz w:val="24"/>
          <w:szCs w:val="24"/>
        </w:rPr>
      </w:pPr>
    </w:p>
    <w:p w14:paraId="7D99AF65" w14:textId="77777777" w:rsidR="002768DA" w:rsidRPr="00807E73" w:rsidRDefault="002768DA" w:rsidP="002768DA">
      <w:pPr>
        <w:jc w:val="both"/>
        <w:rPr>
          <w:rFonts w:ascii="Exo" w:hAnsi="Exo" w:cs="Arial"/>
          <w:sz w:val="24"/>
          <w:szCs w:val="24"/>
        </w:rPr>
      </w:pPr>
      <w:r w:rsidRPr="00807E73">
        <w:rPr>
          <w:rFonts w:ascii="Exo" w:hAnsi="Exo" w:cs="Arial"/>
          <w:sz w:val="24"/>
          <w:szCs w:val="24"/>
        </w:rPr>
        <w:t>En el caso que así se requiera, P</w:t>
      </w:r>
      <w:r>
        <w:rPr>
          <w:rFonts w:ascii="Exo" w:hAnsi="Exo" w:cs="Arial"/>
          <w:sz w:val="24"/>
          <w:szCs w:val="24"/>
        </w:rPr>
        <w:t>ECOM</w:t>
      </w:r>
      <w:r w:rsidRPr="00807E73">
        <w:rPr>
          <w:rFonts w:ascii="Exo" w:hAnsi="Exo" w:cs="Arial"/>
          <w:sz w:val="24"/>
          <w:szCs w:val="24"/>
        </w:rPr>
        <w:t xml:space="preserve"> pone a disposición la provisión de equipamiento </w:t>
      </w:r>
      <w:proofErr w:type="spellStart"/>
      <w:r w:rsidRPr="00807E73">
        <w:rPr>
          <w:rFonts w:ascii="Exo" w:hAnsi="Exo" w:cs="Arial"/>
          <w:sz w:val="24"/>
          <w:szCs w:val="24"/>
        </w:rPr>
        <w:t>Cosasco</w:t>
      </w:r>
      <w:proofErr w:type="spellEnd"/>
      <w:r w:rsidRPr="00807E73">
        <w:rPr>
          <w:rFonts w:ascii="Exo" w:hAnsi="Exo" w:cs="Arial"/>
          <w:sz w:val="24"/>
          <w:szCs w:val="24"/>
        </w:rPr>
        <w:t xml:space="preserve"> para el monitoreo de corrosión interna en superficie, incluyendo Sondas </w:t>
      </w:r>
      <w:proofErr w:type="spellStart"/>
      <w:r w:rsidRPr="00807E73">
        <w:rPr>
          <w:rFonts w:ascii="Exo" w:hAnsi="Exo" w:cs="Arial"/>
          <w:sz w:val="24"/>
          <w:szCs w:val="24"/>
        </w:rPr>
        <w:t>Corrosimétricas</w:t>
      </w:r>
      <w:proofErr w:type="spellEnd"/>
      <w:r w:rsidRPr="00807E73">
        <w:rPr>
          <w:rFonts w:ascii="Exo" w:hAnsi="Exo" w:cs="Arial"/>
          <w:sz w:val="24"/>
          <w:szCs w:val="24"/>
        </w:rPr>
        <w:t xml:space="preserve"> Resistivas y de Resistencia de Polarización Lineal, Cuponeras Retráctiles, Cupones de Peso con garantía de calidad (pre- pesados y con aisladores incluidos), </w:t>
      </w:r>
      <w:proofErr w:type="spellStart"/>
      <w:r w:rsidRPr="00807E73">
        <w:rPr>
          <w:rFonts w:ascii="Exo" w:hAnsi="Exo" w:cs="Arial"/>
          <w:sz w:val="24"/>
          <w:szCs w:val="24"/>
        </w:rPr>
        <w:t>Handhelds</w:t>
      </w:r>
      <w:proofErr w:type="spellEnd"/>
      <w:r w:rsidRPr="00807E73">
        <w:rPr>
          <w:rFonts w:ascii="Exo" w:hAnsi="Exo" w:cs="Arial"/>
          <w:sz w:val="24"/>
          <w:szCs w:val="24"/>
        </w:rPr>
        <w:t xml:space="preserve"> y Herramientas especiales de extracción. Todos estos elementos están disponibles y se pueden cotizar a pedido.</w:t>
      </w:r>
    </w:p>
    <w:p w14:paraId="0BEAB752" w14:textId="77777777" w:rsidR="002768DA" w:rsidRPr="008F7E9D" w:rsidRDefault="002768DA" w:rsidP="002768DA">
      <w:pPr>
        <w:rPr>
          <w:rFonts w:ascii="Arial" w:hAnsi="Arial" w:cs="Arial"/>
          <w:sz w:val="24"/>
          <w:szCs w:val="24"/>
        </w:rPr>
      </w:pPr>
    </w:p>
    <w:p w14:paraId="4687818E" w14:textId="77777777" w:rsidR="002768DA" w:rsidRPr="003D64E0" w:rsidRDefault="002768DA" w:rsidP="002768DA">
      <w:pPr>
        <w:pStyle w:val="Ttulo2"/>
        <w:jc w:val="both"/>
        <w:rPr>
          <w:rFonts w:cs="Arial"/>
          <w:b/>
          <w:color w:val="002060"/>
          <w:sz w:val="24"/>
          <w:szCs w:val="24"/>
        </w:rPr>
      </w:pPr>
      <w:bookmarkStart w:id="18" w:name="_Toc31096251"/>
      <w:bookmarkStart w:id="19" w:name="_Toc113875589"/>
      <w:bookmarkStart w:id="20" w:name="_Toc113875849"/>
      <w:bookmarkStart w:id="21" w:name="_Toc115904972"/>
      <w:bookmarkStart w:id="22" w:name="_Toc122644771"/>
      <w:bookmarkStart w:id="23" w:name="_Toc122644822"/>
      <w:bookmarkStart w:id="24" w:name="_Toc122644990"/>
      <w:bookmarkStart w:id="25" w:name="_Toc122645883"/>
      <w:bookmarkStart w:id="26" w:name="_Toc122646203"/>
      <w:bookmarkStart w:id="27" w:name="_Toc126583143"/>
      <w:bookmarkStart w:id="28" w:name="_Toc128390197"/>
      <w:bookmarkStart w:id="29" w:name="_Toc128391915"/>
      <w:bookmarkStart w:id="30" w:name="_Toc136337785"/>
      <w:bookmarkStart w:id="31" w:name="_Toc136338321"/>
      <w:bookmarkStart w:id="32" w:name="_Toc166770616"/>
      <w:r w:rsidRPr="003D64E0">
        <w:rPr>
          <w:rFonts w:cs="Arial"/>
          <w:b/>
          <w:color w:val="002060"/>
          <w:sz w:val="24"/>
          <w:szCs w:val="24"/>
        </w:rPr>
        <w:t>Laboratorio de Investigación y Desarrollo</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57820A56" w14:textId="77777777" w:rsidR="002768DA" w:rsidRPr="00584108" w:rsidRDefault="002768DA" w:rsidP="002768DA">
      <w:pPr>
        <w:rPr>
          <w:lang w:val="x-none" w:eastAsia="x-none"/>
        </w:rPr>
      </w:pPr>
    </w:p>
    <w:p w14:paraId="32D378B5" w14:textId="77777777" w:rsidR="002768DA" w:rsidRDefault="002768DA" w:rsidP="002768DA">
      <w:pPr>
        <w:jc w:val="both"/>
        <w:rPr>
          <w:rFonts w:ascii="Exo" w:hAnsi="Exo" w:cs="Arial"/>
          <w:sz w:val="24"/>
          <w:szCs w:val="24"/>
        </w:rPr>
      </w:pPr>
      <w:r w:rsidRPr="00584108">
        <w:rPr>
          <w:rFonts w:ascii="Exo" w:hAnsi="Exo" w:cs="Arial"/>
          <w:sz w:val="24"/>
          <w:szCs w:val="24"/>
        </w:rPr>
        <w:t>P</w:t>
      </w:r>
      <w:r>
        <w:rPr>
          <w:rFonts w:ascii="Exo" w:hAnsi="Exo" w:cs="Arial"/>
          <w:sz w:val="24"/>
          <w:szCs w:val="24"/>
        </w:rPr>
        <w:t>ECOM</w:t>
      </w:r>
      <w:r w:rsidRPr="00584108">
        <w:rPr>
          <w:rFonts w:ascii="Exo" w:hAnsi="Exo" w:cs="Arial"/>
          <w:sz w:val="24"/>
          <w:szCs w:val="24"/>
        </w:rPr>
        <w:t xml:space="preserve"> cuenta con soporte técnico propio en el campo de aplicación de tratamientos químicos, basado en más de 60 años de experiencia en la Industria Petrolera.</w:t>
      </w:r>
    </w:p>
    <w:p w14:paraId="75CA8E11" w14:textId="77777777" w:rsidR="002768DA" w:rsidRPr="00584108" w:rsidRDefault="002768DA" w:rsidP="002768DA">
      <w:pPr>
        <w:jc w:val="both"/>
        <w:rPr>
          <w:rFonts w:ascii="Exo" w:hAnsi="Exo" w:cs="Arial"/>
          <w:sz w:val="24"/>
          <w:szCs w:val="24"/>
        </w:rPr>
      </w:pPr>
    </w:p>
    <w:p w14:paraId="76B92BF7" w14:textId="77777777" w:rsidR="002768DA" w:rsidRDefault="002768DA" w:rsidP="002768DA">
      <w:pPr>
        <w:jc w:val="both"/>
        <w:rPr>
          <w:rFonts w:ascii="Exo" w:hAnsi="Exo" w:cs="Arial"/>
          <w:sz w:val="24"/>
          <w:szCs w:val="24"/>
        </w:rPr>
      </w:pPr>
      <w:r w:rsidRPr="00584108">
        <w:rPr>
          <w:rFonts w:ascii="Exo" w:hAnsi="Exo" w:cs="Arial"/>
          <w:sz w:val="24"/>
          <w:szCs w:val="24"/>
        </w:rPr>
        <w:t>Además del personal operativo y técnico disponible en la Sucursal para la realización de este servicio, posee su propio Laboratorio de Investigación y Desarrollo, conocido popularmente como “Laboratorio Florida”, ubicado en Villa Martelli, Provincia de Buenos Aires.</w:t>
      </w:r>
    </w:p>
    <w:p w14:paraId="38D8A46F" w14:textId="77777777" w:rsidR="002768DA" w:rsidRPr="00584108" w:rsidRDefault="002768DA" w:rsidP="002768DA">
      <w:pPr>
        <w:jc w:val="both"/>
        <w:rPr>
          <w:rFonts w:ascii="Exo" w:hAnsi="Exo" w:cs="Arial"/>
          <w:sz w:val="24"/>
          <w:szCs w:val="24"/>
        </w:rPr>
      </w:pPr>
    </w:p>
    <w:p w14:paraId="6A28F9FB" w14:textId="77777777" w:rsidR="002768DA" w:rsidRDefault="002768DA" w:rsidP="002768DA">
      <w:pPr>
        <w:jc w:val="both"/>
        <w:rPr>
          <w:rFonts w:ascii="Exo" w:hAnsi="Exo" w:cs="Arial"/>
          <w:sz w:val="24"/>
          <w:szCs w:val="24"/>
        </w:rPr>
      </w:pPr>
      <w:r w:rsidRPr="00584108">
        <w:rPr>
          <w:rFonts w:ascii="Exo" w:hAnsi="Exo" w:cs="Arial"/>
          <w:sz w:val="24"/>
          <w:szCs w:val="24"/>
        </w:rPr>
        <w:t>El Laboratorio de I+D cuenta con un staff multidisciplinario permanente, integrado por profesionales en áreas técnicas de ingeniería y química.</w:t>
      </w:r>
    </w:p>
    <w:p w14:paraId="410B1336" w14:textId="77777777" w:rsidR="002768DA" w:rsidRPr="00584108" w:rsidRDefault="002768DA" w:rsidP="002768DA">
      <w:pPr>
        <w:jc w:val="both"/>
        <w:rPr>
          <w:rFonts w:ascii="Exo" w:hAnsi="Exo" w:cs="Arial"/>
          <w:sz w:val="24"/>
          <w:szCs w:val="24"/>
        </w:rPr>
      </w:pPr>
    </w:p>
    <w:p w14:paraId="60ECD036" w14:textId="77777777" w:rsidR="002768DA" w:rsidRDefault="002768DA" w:rsidP="002768DA">
      <w:pPr>
        <w:jc w:val="both"/>
        <w:rPr>
          <w:rFonts w:ascii="Exo" w:hAnsi="Exo" w:cs="Arial"/>
          <w:sz w:val="24"/>
          <w:szCs w:val="24"/>
        </w:rPr>
      </w:pPr>
      <w:r w:rsidRPr="00584108">
        <w:rPr>
          <w:rFonts w:ascii="Exo" w:hAnsi="Exo" w:cs="Arial"/>
          <w:sz w:val="24"/>
          <w:szCs w:val="24"/>
          <w:lang w:val="es-ES_tradnl"/>
        </w:rPr>
        <w:t>Dentro</w:t>
      </w:r>
      <w:r w:rsidRPr="00584108">
        <w:rPr>
          <w:rFonts w:ascii="Exo" w:hAnsi="Exo" w:cs="Arial"/>
          <w:sz w:val="24"/>
          <w:szCs w:val="24"/>
        </w:rPr>
        <w:t xml:space="preserve"> del equipamiento que posee el Laboratorio de I+D, disponible para la realización de los ensayos adecuados para satisfacer las necesidades de sus clientes, puede destacarse lo siguiente:</w:t>
      </w:r>
    </w:p>
    <w:p w14:paraId="77FCA066" w14:textId="77777777" w:rsidR="002768DA" w:rsidRDefault="002768DA" w:rsidP="002768DA">
      <w:pPr>
        <w:jc w:val="both"/>
        <w:rPr>
          <w:rFonts w:ascii="Exo" w:hAnsi="Exo" w:cs="Arial"/>
          <w:sz w:val="24"/>
          <w:szCs w:val="24"/>
        </w:rPr>
      </w:pPr>
    </w:p>
    <w:p w14:paraId="31A261C4" w14:textId="77777777" w:rsidR="002768DA" w:rsidRPr="00944F41" w:rsidRDefault="002768DA" w:rsidP="002768DA">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Pr>
          <w:rFonts w:ascii="Exo" w:hAnsi="Exo"/>
          <w:b w:val="0"/>
          <w:bCs w:val="0"/>
          <w:noProof/>
        </w:rPr>
        <w:t>2</w:t>
      </w:r>
      <w:r w:rsidRPr="003D64E0">
        <w:rPr>
          <w:rFonts w:ascii="Exo" w:hAnsi="Exo"/>
          <w:b w:val="0"/>
          <w:bCs w:val="0"/>
        </w:rPr>
        <w:fldChar w:fldCharType="end"/>
      </w:r>
      <w:r w:rsidRPr="003D64E0">
        <w:rPr>
          <w:rFonts w:ascii="Exo" w:hAnsi="Exo"/>
          <w:b w:val="0"/>
          <w:bCs w:val="0"/>
        </w:rPr>
        <w:t>. Equipos disponibles en Laboratorio I+D</w:t>
      </w:r>
    </w:p>
    <w:tbl>
      <w:tblPr>
        <w:tblW w:w="0" w:type="auto"/>
        <w:tblBorders>
          <w:top w:val="single" w:sz="2" w:space="0" w:color="95B3D7"/>
          <w:bottom w:val="single" w:sz="2" w:space="0" w:color="95B3D7"/>
          <w:insideH w:val="single" w:sz="2" w:space="0" w:color="95B3D7"/>
          <w:insideV w:val="single" w:sz="2" w:space="0" w:color="95B3D7"/>
        </w:tblBorders>
        <w:tblLook w:val="04A0" w:firstRow="1" w:lastRow="0" w:firstColumn="1" w:lastColumn="0" w:noHBand="0" w:noVBand="1"/>
      </w:tblPr>
      <w:tblGrid>
        <w:gridCol w:w="10206"/>
      </w:tblGrid>
      <w:tr w:rsidR="002768DA" w:rsidRPr="00F71389" w14:paraId="74CE6E7F" w14:textId="77777777" w:rsidTr="00D84A11">
        <w:tc>
          <w:tcPr>
            <w:tcW w:w="10314" w:type="dxa"/>
            <w:tcBorders>
              <w:top w:val="nil"/>
              <w:bottom w:val="single" w:sz="12" w:space="0" w:color="95B3D7"/>
              <w:right w:val="nil"/>
            </w:tcBorders>
            <w:shd w:val="clear" w:color="auto" w:fill="002060"/>
            <w:vAlign w:val="center"/>
          </w:tcPr>
          <w:p w14:paraId="3D8D67A8" w14:textId="77777777" w:rsidR="002768DA" w:rsidRPr="004F1D75" w:rsidRDefault="002768DA" w:rsidP="00D84A11">
            <w:pPr>
              <w:spacing w:before="120" w:after="120"/>
              <w:jc w:val="center"/>
              <w:rPr>
                <w:rFonts w:ascii="Exo" w:hAnsi="Exo" w:cs="Arial"/>
                <w:b/>
                <w:bCs/>
              </w:rPr>
            </w:pPr>
            <w:r w:rsidRPr="004F1D75">
              <w:rPr>
                <w:rFonts w:ascii="Exo" w:hAnsi="Exo" w:cs="Arial"/>
                <w:b/>
                <w:bCs/>
              </w:rPr>
              <w:lastRenderedPageBreak/>
              <w:t>Equipo</w:t>
            </w:r>
          </w:p>
        </w:tc>
      </w:tr>
      <w:tr w:rsidR="002768DA" w:rsidRPr="00F71389" w14:paraId="219173B4" w14:textId="77777777" w:rsidTr="00D84A11">
        <w:tc>
          <w:tcPr>
            <w:tcW w:w="10314" w:type="dxa"/>
            <w:tcBorders>
              <w:top w:val="nil"/>
              <w:bottom w:val="single" w:sz="12" w:space="0" w:color="95B3D7"/>
              <w:right w:val="nil"/>
            </w:tcBorders>
            <w:shd w:val="clear" w:color="auto" w:fill="FFFFFF"/>
          </w:tcPr>
          <w:p w14:paraId="2E71EF81" w14:textId="77777777" w:rsidR="002768DA" w:rsidRPr="000578ED" w:rsidRDefault="002768DA" w:rsidP="00D84A11">
            <w:pPr>
              <w:spacing w:after="120"/>
              <w:rPr>
                <w:rFonts w:ascii="Exo" w:hAnsi="Exo" w:cs="Arial"/>
                <w:b/>
                <w:bCs/>
              </w:rPr>
            </w:pPr>
            <w:proofErr w:type="spellStart"/>
            <w:r w:rsidRPr="000578ED">
              <w:rPr>
                <w:rFonts w:ascii="Exo" w:hAnsi="Exo" w:cs="Arial"/>
                <w:b/>
                <w:bCs/>
              </w:rPr>
              <w:t>Sparge</w:t>
            </w:r>
            <w:proofErr w:type="spellEnd"/>
            <w:r w:rsidRPr="000578ED">
              <w:rPr>
                <w:rFonts w:ascii="Exo" w:hAnsi="Exo" w:cs="Arial"/>
                <w:b/>
                <w:bCs/>
              </w:rPr>
              <w:t xml:space="preserve"> </w:t>
            </w:r>
            <w:proofErr w:type="spellStart"/>
            <w:r w:rsidRPr="000578ED">
              <w:rPr>
                <w:rFonts w:ascii="Exo" w:hAnsi="Exo" w:cs="Arial"/>
                <w:b/>
                <w:bCs/>
              </w:rPr>
              <w:t>Beaker</w:t>
            </w:r>
            <w:proofErr w:type="spellEnd"/>
          </w:p>
          <w:p w14:paraId="63FDFAF5" w14:textId="77777777" w:rsidR="002768DA" w:rsidRPr="004F1D75" w:rsidRDefault="002768DA" w:rsidP="00D84A11">
            <w:pPr>
              <w:spacing w:after="120"/>
              <w:jc w:val="both"/>
              <w:rPr>
                <w:rFonts w:ascii="Arial" w:hAnsi="Arial" w:cs="Arial"/>
              </w:rPr>
            </w:pPr>
            <w:r w:rsidRPr="004F1D75">
              <w:rPr>
                <w:rFonts w:ascii="Exo" w:hAnsi="Exo" w:cs="Arial"/>
              </w:rPr>
              <w:t>Equipo empleado para la evaluación de Inhibidores de Corrosión en condiciones dinámicas con gases corrosivos como CO</w:t>
            </w:r>
            <w:r w:rsidRPr="004F1D75">
              <w:rPr>
                <w:rFonts w:ascii="Exo" w:hAnsi="Exo" w:cs="Arial"/>
                <w:vertAlign w:val="subscript"/>
              </w:rPr>
              <w:t>2</w:t>
            </w:r>
            <w:r w:rsidRPr="004F1D75">
              <w:rPr>
                <w:rFonts w:ascii="Exo" w:hAnsi="Exo" w:cs="Arial"/>
              </w:rPr>
              <w:t xml:space="preserve"> y H</w:t>
            </w:r>
            <w:r w:rsidRPr="004F1D75">
              <w:rPr>
                <w:rFonts w:ascii="Exo" w:hAnsi="Exo" w:cs="Arial"/>
                <w:vertAlign w:val="subscript"/>
              </w:rPr>
              <w:t>2</w:t>
            </w:r>
            <w:r w:rsidRPr="004F1D75">
              <w:rPr>
                <w:rFonts w:ascii="Exo" w:hAnsi="Exo" w:cs="Arial"/>
              </w:rPr>
              <w:t xml:space="preserve">S. Las velocidades de corrosión se miden con probetas de resistencia de polarización lineal (LPR) </w:t>
            </w:r>
            <w:proofErr w:type="spellStart"/>
            <w:r w:rsidRPr="004F1D75">
              <w:rPr>
                <w:rFonts w:ascii="Exo" w:hAnsi="Exo" w:cs="Arial"/>
              </w:rPr>
              <w:t>Corrater</w:t>
            </w:r>
            <w:proofErr w:type="spellEnd"/>
            <w:r w:rsidRPr="004F1D75">
              <w:rPr>
                <w:rFonts w:ascii="Exo" w:hAnsi="Exo" w:cs="Arial"/>
                <w:vertAlign w:val="superscript"/>
              </w:rPr>
              <w:t>®</w:t>
            </w:r>
            <w:r w:rsidRPr="004F1D75">
              <w:rPr>
                <w:rFonts w:ascii="Exo" w:hAnsi="Exo" w:cs="Arial"/>
              </w:rPr>
              <w:t xml:space="preserve"> de </w:t>
            </w:r>
            <w:proofErr w:type="spellStart"/>
            <w:r w:rsidRPr="004F1D75">
              <w:rPr>
                <w:rFonts w:ascii="Exo" w:hAnsi="Exo" w:cs="Arial"/>
              </w:rPr>
              <w:t>Cosasco</w:t>
            </w:r>
            <w:proofErr w:type="spellEnd"/>
            <w:r w:rsidRPr="004F1D75">
              <w:rPr>
                <w:rFonts w:ascii="Exo" w:hAnsi="Exo" w:cs="Arial"/>
              </w:rPr>
              <w:t>.</w:t>
            </w:r>
          </w:p>
        </w:tc>
      </w:tr>
      <w:tr w:rsidR="002768DA" w:rsidRPr="00F71389" w14:paraId="11576772" w14:textId="77777777" w:rsidTr="00D84A11">
        <w:tc>
          <w:tcPr>
            <w:tcW w:w="10314" w:type="dxa"/>
            <w:shd w:val="clear" w:color="auto" w:fill="DBE5F1"/>
          </w:tcPr>
          <w:p w14:paraId="64108D0A" w14:textId="77777777" w:rsidR="002768DA" w:rsidRPr="000578ED" w:rsidRDefault="002768DA" w:rsidP="00D84A11">
            <w:pPr>
              <w:spacing w:after="120"/>
              <w:rPr>
                <w:rFonts w:ascii="Exo" w:hAnsi="Exo" w:cs="Arial"/>
                <w:b/>
                <w:bCs/>
              </w:rPr>
            </w:pPr>
            <w:r w:rsidRPr="000578ED">
              <w:rPr>
                <w:rFonts w:ascii="Exo" w:hAnsi="Exo" w:cs="Arial"/>
                <w:b/>
                <w:bCs/>
              </w:rPr>
              <w:t>Reactores de Celda</w:t>
            </w:r>
          </w:p>
          <w:p w14:paraId="69FFB1DD" w14:textId="77777777" w:rsidR="002768DA" w:rsidRPr="004F1D75" w:rsidRDefault="002768DA" w:rsidP="00D84A11">
            <w:pPr>
              <w:spacing w:after="120"/>
              <w:jc w:val="both"/>
              <w:rPr>
                <w:rFonts w:ascii="Arial" w:hAnsi="Arial" w:cs="Arial"/>
              </w:rPr>
            </w:pPr>
            <w:r w:rsidRPr="004F1D75">
              <w:rPr>
                <w:rFonts w:ascii="Exo" w:hAnsi="Exo" w:cs="Arial"/>
              </w:rPr>
              <w:t xml:space="preserve">Se emplean para evaluar la estabilidad y eficiencia de Inhibidores de Incrustaciones en condiciones de </w:t>
            </w:r>
            <w:proofErr w:type="gramStart"/>
            <w:r w:rsidRPr="004F1D75">
              <w:rPr>
                <w:rFonts w:ascii="Exo" w:hAnsi="Exo" w:cs="Arial"/>
              </w:rPr>
              <w:t>alta temperatura y alta presión</w:t>
            </w:r>
            <w:proofErr w:type="gramEnd"/>
            <w:r w:rsidRPr="004F1D75">
              <w:rPr>
                <w:rFonts w:ascii="Exo" w:hAnsi="Exo" w:cs="Arial"/>
              </w:rPr>
              <w:t xml:space="preserve"> (HTHP).</w:t>
            </w:r>
          </w:p>
        </w:tc>
      </w:tr>
      <w:tr w:rsidR="002768DA" w:rsidRPr="00F71389" w14:paraId="3ACA1218" w14:textId="77777777" w:rsidTr="00D84A11">
        <w:tc>
          <w:tcPr>
            <w:tcW w:w="10314" w:type="dxa"/>
            <w:shd w:val="clear" w:color="auto" w:fill="auto"/>
          </w:tcPr>
          <w:p w14:paraId="61283310" w14:textId="77777777" w:rsidR="002768DA" w:rsidRPr="000578ED" w:rsidRDefault="002768DA" w:rsidP="00D84A11">
            <w:pPr>
              <w:spacing w:after="120"/>
              <w:rPr>
                <w:rFonts w:ascii="Exo" w:hAnsi="Exo" w:cs="Arial"/>
                <w:b/>
                <w:bCs/>
              </w:rPr>
            </w:pPr>
            <w:proofErr w:type="spellStart"/>
            <w:r w:rsidRPr="000578ED">
              <w:rPr>
                <w:rFonts w:ascii="Exo" w:hAnsi="Exo" w:cs="Arial"/>
                <w:b/>
                <w:bCs/>
              </w:rPr>
              <w:t>Sulfide</w:t>
            </w:r>
            <w:proofErr w:type="spellEnd"/>
            <w:r w:rsidRPr="000578ED">
              <w:rPr>
                <w:rFonts w:ascii="Exo" w:hAnsi="Exo" w:cs="Arial"/>
                <w:b/>
                <w:bCs/>
              </w:rPr>
              <w:t xml:space="preserve"> Test</w:t>
            </w:r>
          </w:p>
          <w:p w14:paraId="5E3BE4EC" w14:textId="77777777" w:rsidR="002768DA" w:rsidRPr="004F1D75" w:rsidRDefault="002768DA" w:rsidP="00D84A11">
            <w:pPr>
              <w:spacing w:after="120"/>
              <w:rPr>
                <w:rFonts w:ascii="Arial" w:hAnsi="Arial" w:cs="Arial"/>
              </w:rPr>
            </w:pPr>
            <w:r w:rsidRPr="004F1D75">
              <w:rPr>
                <w:rFonts w:ascii="Exo" w:hAnsi="Exo" w:cs="Arial"/>
              </w:rPr>
              <w:t>Se utiliza para evaluar secuestrantes de H</w:t>
            </w:r>
            <w:r w:rsidRPr="004F1D75">
              <w:rPr>
                <w:rFonts w:ascii="Exo" w:hAnsi="Exo" w:cs="Arial"/>
                <w:vertAlign w:val="subscript"/>
              </w:rPr>
              <w:t>2</w:t>
            </w:r>
            <w:r w:rsidRPr="004F1D75">
              <w:rPr>
                <w:rFonts w:ascii="Exo" w:hAnsi="Exo" w:cs="Arial"/>
              </w:rPr>
              <w:t>S en fase gaseosa.</w:t>
            </w:r>
          </w:p>
        </w:tc>
      </w:tr>
      <w:tr w:rsidR="002768DA" w:rsidRPr="00F71389" w14:paraId="62428F1C" w14:textId="77777777" w:rsidTr="00D84A11">
        <w:tc>
          <w:tcPr>
            <w:tcW w:w="10314" w:type="dxa"/>
            <w:shd w:val="clear" w:color="auto" w:fill="DBE5F1"/>
          </w:tcPr>
          <w:p w14:paraId="7524ECD2" w14:textId="77777777" w:rsidR="002768DA" w:rsidRPr="000578ED" w:rsidRDefault="002768DA" w:rsidP="00D84A11">
            <w:pPr>
              <w:spacing w:after="120"/>
              <w:rPr>
                <w:rFonts w:ascii="Exo" w:hAnsi="Exo" w:cs="Arial"/>
                <w:b/>
                <w:bCs/>
              </w:rPr>
            </w:pPr>
            <w:r w:rsidRPr="000578ED">
              <w:rPr>
                <w:rFonts w:ascii="Exo" w:hAnsi="Exo" w:cs="Arial"/>
                <w:b/>
                <w:bCs/>
              </w:rPr>
              <w:t>Espectrofotómetro HACH</w:t>
            </w:r>
          </w:p>
          <w:p w14:paraId="249E26C8" w14:textId="77777777" w:rsidR="002768DA" w:rsidRPr="004F1D75" w:rsidRDefault="002768DA" w:rsidP="00D84A11">
            <w:pPr>
              <w:spacing w:after="120"/>
              <w:rPr>
                <w:rFonts w:ascii="Arial" w:hAnsi="Arial" w:cs="Arial"/>
              </w:rPr>
            </w:pPr>
            <w:r w:rsidRPr="004F1D75">
              <w:rPr>
                <w:rFonts w:ascii="Exo" w:hAnsi="Exo" w:cs="Arial"/>
              </w:rPr>
              <w:t>Permite realizar distintas determinaciones para el análisis de aguas, incrustaciones y seguimiento de tratamientos.</w:t>
            </w:r>
          </w:p>
        </w:tc>
      </w:tr>
      <w:tr w:rsidR="002768DA" w:rsidRPr="00F71389" w14:paraId="0E61E70B" w14:textId="77777777" w:rsidTr="00D84A11">
        <w:tc>
          <w:tcPr>
            <w:tcW w:w="10314" w:type="dxa"/>
            <w:shd w:val="clear" w:color="auto" w:fill="auto"/>
          </w:tcPr>
          <w:p w14:paraId="2E7917D0" w14:textId="77777777" w:rsidR="002768DA" w:rsidRPr="000578ED" w:rsidRDefault="002768DA" w:rsidP="00D84A11">
            <w:pPr>
              <w:spacing w:after="120"/>
              <w:rPr>
                <w:rFonts w:ascii="Exo" w:hAnsi="Exo" w:cs="Arial"/>
                <w:b/>
                <w:bCs/>
              </w:rPr>
            </w:pPr>
            <w:r w:rsidRPr="000578ED">
              <w:rPr>
                <w:rFonts w:ascii="Exo" w:hAnsi="Exo" w:cs="Arial"/>
                <w:b/>
                <w:bCs/>
              </w:rPr>
              <w:t>Wheel Test</w:t>
            </w:r>
          </w:p>
          <w:p w14:paraId="76935CF4" w14:textId="77777777" w:rsidR="002768DA" w:rsidRPr="004F1D75" w:rsidRDefault="002768DA" w:rsidP="00D84A11">
            <w:pPr>
              <w:spacing w:after="120"/>
              <w:jc w:val="both"/>
              <w:rPr>
                <w:rFonts w:ascii="Arial" w:hAnsi="Arial" w:cs="Arial"/>
              </w:rPr>
            </w:pPr>
            <w:r w:rsidRPr="004F1D75">
              <w:rPr>
                <w:rFonts w:ascii="Exo" w:hAnsi="Exo" w:cs="Arial"/>
              </w:rPr>
              <w:t>Se emplea en la evaluación de Inhibidores de Corrosión en condiciones dinámicas mediante pérdida de peso en cupones que son sumergidos en un medio corrosivo, a temperatura controlada, durante un período de tiempo determinado.</w:t>
            </w:r>
          </w:p>
        </w:tc>
      </w:tr>
      <w:tr w:rsidR="002768DA" w:rsidRPr="00F71389" w14:paraId="71E8C0D0" w14:textId="77777777" w:rsidTr="00D84A11">
        <w:tc>
          <w:tcPr>
            <w:tcW w:w="10314" w:type="dxa"/>
            <w:shd w:val="clear" w:color="auto" w:fill="DBE5F1"/>
          </w:tcPr>
          <w:p w14:paraId="5CE941C6" w14:textId="77777777" w:rsidR="002768DA" w:rsidRPr="000578ED" w:rsidRDefault="002768DA" w:rsidP="00D84A11">
            <w:pPr>
              <w:spacing w:after="120"/>
              <w:jc w:val="both"/>
              <w:rPr>
                <w:rFonts w:ascii="Exo" w:hAnsi="Exo" w:cs="Arial"/>
                <w:b/>
                <w:bCs/>
              </w:rPr>
            </w:pPr>
            <w:proofErr w:type="spellStart"/>
            <w:r w:rsidRPr="000578ED">
              <w:rPr>
                <w:rFonts w:ascii="Exo" w:hAnsi="Exo" w:cs="Arial"/>
                <w:b/>
                <w:bCs/>
              </w:rPr>
              <w:t>Testing</w:t>
            </w:r>
            <w:proofErr w:type="spellEnd"/>
            <w:r w:rsidRPr="000578ED">
              <w:rPr>
                <w:rFonts w:ascii="Exo" w:hAnsi="Exo" w:cs="Arial"/>
                <w:b/>
                <w:bCs/>
              </w:rPr>
              <w:t xml:space="preserve"> </w:t>
            </w:r>
            <w:proofErr w:type="spellStart"/>
            <w:r w:rsidRPr="000578ED">
              <w:rPr>
                <w:rFonts w:ascii="Exo" w:hAnsi="Exo" w:cs="Arial"/>
                <w:b/>
                <w:bCs/>
              </w:rPr>
              <w:t>Loop</w:t>
            </w:r>
            <w:proofErr w:type="spellEnd"/>
          </w:p>
          <w:p w14:paraId="7B8D2C48" w14:textId="77777777" w:rsidR="002768DA" w:rsidRPr="004F1D75" w:rsidRDefault="002768DA" w:rsidP="00D84A11">
            <w:pPr>
              <w:spacing w:after="120"/>
              <w:jc w:val="both"/>
              <w:rPr>
                <w:rFonts w:ascii="Arial" w:hAnsi="Arial" w:cs="Arial"/>
              </w:rPr>
            </w:pPr>
            <w:r w:rsidRPr="004F1D75">
              <w:rPr>
                <w:rFonts w:ascii="Exo" w:hAnsi="Exo" w:cs="Arial"/>
              </w:rPr>
              <w:t>Se emplea para evaluar y seleccionar Inhibidores de Parafinas y Reductores de Fricción en condiciones dinámicas.</w:t>
            </w:r>
          </w:p>
        </w:tc>
      </w:tr>
      <w:tr w:rsidR="002768DA" w:rsidRPr="00F71389" w14:paraId="32BF1628" w14:textId="77777777" w:rsidTr="00D84A11">
        <w:tc>
          <w:tcPr>
            <w:tcW w:w="10314" w:type="dxa"/>
            <w:shd w:val="clear" w:color="auto" w:fill="auto"/>
          </w:tcPr>
          <w:p w14:paraId="0939D2BE" w14:textId="77777777" w:rsidR="002768DA" w:rsidRPr="000578ED" w:rsidRDefault="002768DA" w:rsidP="00D84A11">
            <w:pPr>
              <w:spacing w:after="120"/>
              <w:jc w:val="both"/>
              <w:rPr>
                <w:rFonts w:ascii="Exo" w:hAnsi="Exo" w:cs="Arial"/>
                <w:b/>
                <w:bCs/>
              </w:rPr>
            </w:pPr>
            <w:r w:rsidRPr="000578ED">
              <w:rPr>
                <w:rFonts w:ascii="Exo" w:hAnsi="Exo" w:cs="Arial"/>
                <w:b/>
                <w:bCs/>
              </w:rPr>
              <w:t>Equipo de Frío</w:t>
            </w:r>
          </w:p>
          <w:p w14:paraId="0A567B26" w14:textId="77777777" w:rsidR="002768DA" w:rsidRPr="004F1D75" w:rsidRDefault="002768DA" w:rsidP="00D84A11">
            <w:pPr>
              <w:spacing w:after="120"/>
              <w:jc w:val="both"/>
              <w:rPr>
                <w:rFonts w:ascii="Arial" w:hAnsi="Arial" w:cs="Arial"/>
              </w:rPr>
            </w:pPr>
            <w:r w:rsidRPr="004F1D75">
              <w:rPr>
                <w:rFonts w:ascii="Exo" w:hAnsi="Exo" w:cs="Arial"/>
              </w:rPr>
              <w:t xml:space="preserve">Se emplea para determinar el punto de </w:t>
            </w:r>
            <w:proofErr w:type="spellStart"/>
            <w:r w:rsidRPr="004F1D75">
              <w:rPr>
                <w:rFonts w:ascii="Exo" w:hAnsi="Exo" w:cs="Arial"/>
              </w:rPr>
              <w:t>pour</w:t>
            </w:r>
            <w:proofErr w:type="spellEnd"/>
            <w:r w:rsidRPr="004F1D75">
              <w:rPr>
                <w:rFonts w:ascii="Exo" w:hAnsi="Exo" w:cs="Arial"/>
              </w:rPr>
              <w:t xml:space="preserve"> </w:t>
            </w:r>
            <w:proofErr w:type="spellStart"/>
            <w:r w:rsidRPr="004F1D75">
              <w:rPr>
                <w:rFonts w:ascii="Exo" w:hAnsi="Exo" w:cs="Arial"/>
              </w:rPr>
              <w:t>point</w:t>
            </w:r>
            <w:proofErr w:type="spellEnd"/>
            <w:r w:rsidRPr="004F1D75">
              <w:rPr>
                <w:rFonts w:ascii="Exo" w:hAnsi="Exo" w:cs="Arial"/>
              </w:rPr>
              <w:t xml:space="preserve"> de muestras de petróleo, y como parte </w:t>
            </w:r>
            <w:proofErr w:type="gramStart"/>
            <w:r w:rsidRPr="004F1D75">
              <w:rPr>
                <w:rFonts w:ascii="Exo" w:hAnsi="Exo" w:cs="Arial"/>
              </w:rPr>
              <w:t>del test</w:t>
            </w:r>
            <w:proofErr w:type="gramEnd"/>
            <w:r w:rsidRPr="004F1D75">
              <w:rPr>
                <w:rFonts w:ascii="Exo" w:hAnsi="Exo" w:cs="Arial"/>
              </w:rPr>
              <w:t xml:space="preserve"> de selección de Inhibidores de parafinas y asfáltenos.</w:t>
            </w:r>
          </w:p>
        </w:tc>
      </w:tr>
      <w:tr w:rsidR="002768DA" w:rsidRPr="00F71389" w14:paraId="058CB614" w14:textId="77777777" w:rsidTr="00D84A11">
        <w:tc>
          <w:tcPr>
            <w:tcW w:w="10314" w:type="dxa"/>
            <w:shd w:val="clear" w:color="auto" w:fill="DBE5F1"/>
          </w:tcPr>
          <w:p w14:paraId="67C1BC98" w14:textId="77777777" w:rsidR="002768DA" w:rsidRPr="000578ED" w:rsidRDefault="002768DA" w:rsidP="00D84A11">
            <w:pPr>
              <w:spacing w:after="120"/>
              <w:jc w:val="both"/>
              <w:rPr>
                <w:rFonts w:ascii="Exo" w:hAnsi="Exo" w:cs="Arial"/>
                <w:b/>
                <w:bCs/>
              </w:rPr>
            </w:pPr>
            <w:proofErr w:type="spellStart"/>
            <w:r w:rsidRPr="000578ED">
              <w:rPr>
                <w:rFonts w:ascii="Exo" w:hAnsi="Exo" w:cs="Arial"/>
                <w:b/>
                <w:bCs/>
              </w:rPr>
              <w:t>Loop</w:t>
            </w:r>
            <w:proofErr w:type="spellEnd"/>
            <w:r w:rsidRPr="000578ED">
              <w:rPr>
                <w:rFonts w:ascii="Exo" w:hAnsi="Exo" w:cs="Arial"/>
                <w:b/>
                <w:bCs/>
              </w:rPr>
              <w:t xml:space="preserve"> de Incrustaciones</w:t>
            </w:r>
          </w:p>
          <w:p w14:paraId="0E6CF8AD" w14:textId="77777777" w:rsidR="002768DA" w:rsidRPr="004F1D75" w:rsidRDefault="002768DA" w:rsidP="00D84A11">
            <w:pPr>
              <w:spacing w:after="120"/>
              <w:jc w:val="both"/>
              <w:rPr>
                <w:rFonts w:ascii="Exo" w:hAnsi="Exo" w:cs="Arial"/>
              </w:rPr>
            </w:pPr>
            <w:r w:rsidRPr="004F1D75">
              <w:rPr>
                <w:rFonts w:ascii="Exo" w:hAnsi="Exo" w:cs="Arial"/>
              </w:rPr>
              <w:t>Utilizado para evaluar la eficiencia de inhibidores de incrustaciones en forma dinámica, haciendo circular una corriente constante de fluido a través de un capilar. Se registran mediciones de variación de presión en función del tiempo.</w:t>
            </w:r>
          </w:p>
        </w:tc>
      </w:tr>
      <w:tr w:rsidR="002768DA" w:rsidRPr="00F71389" w14:paraId="4F654724" w14:textId="77777777" w:rsidTr="00D84A11">
        <w:tc>
          <w:tcPr>
            <w:tcW w:w="10314" w:type="dxa"/>
            <w:shd w:val="clear" w:color="auto" w:fill="auto"/>
          </w:tcPr>
          <w:p w14:paraId="0231DDB5" w14:textId="77777777" w:rsidR="002768DA" w:rsidRPr="000578ED" w:rsidRDefault="002768DA" w:rsidP="00D84A11">
            <w:pPr>
              <w:spacing w:after="120"/>
              <w:jc w:val="both"/>
              <w:rPr>
                <w:rFonts w:ascii="Exo" w:hAnsi="Exo" w:cs="Arial"/>
                <w:b/>
                <w:bCs/>
              </w:rPr>
            </w:pPr>
            <w:r w:rsidRPr="000578ED">
              <w:rPr>
                <w:rFonts w:ascii="Exo" w:hAnsi="Exo" w:cs="Arial"/>
                <w:b/>
                <w:bCs/>
              </w:rPr>
              <w:t>RCE (Electrodo Cilíndrico Rotatorio)</w:t>
            </w:r>
          </w:p>
          <w:p w14:paraId="4E132452" w14:textId="77777777" w:rsidR="002768DA" w:rsidRPr="004F1D75" w:rsidRDefault="002768DA" w:rsidP="00D84A11">
            <w:pPr>
              <w:spacing w:after="120"/>
              <w:jc w:val="both"/>
              <w:rPr>
                <w:rFonts w:ascii="Exo" w:hAnsi="Exo" w:cs="Arial"/>
              </w:rPr>
            </w:pPr>
            <w:r w:rsidRPr="004F1D75">
              <w:rPr>
                <w:rFonts w:ascii="Exo" w:hAnsi="Exo" w:cs="Arial"/>
              </w:rPr>
              <w:t>Se emplea para realizar mediciones de corrosión electroquímica (LPR), permitiendo simular condiciones de flujo turbulento debido a que el electrodo puede girar hasta 10.000 rpm.</w:t>
            </w:r>
          </w:p>
        </w:tc>
      </w:tr>
      <w:tr w:rsidR="002768DA" w:rsidRPr="00F71389" w14:paraId="4575F03A" w14:textId="77777777" w:rsidTr="00D84A11">
        <w:tc>
          <w:tcPr>
            <w:tcW w:w="10314" w:type="dxa"/>
            <w:shd w:val="clear" w:color="auto" w:fill="DBE5F1"/>
          </w:tcPr>
          <w:p w14:paraId="7B670964" w14:textId="77777777" w:rsidR="002768DA" w:rsidRPr="000578ED" w:rsidRDefault="002768DA" w:rsidP="00D84A11">
            <w:pPr>
              <w:spacing w:after="120"/>
              <w:jc w:val="both"/>
              <w:rPr>
                <w:rFonts w:ascii="Exo" w:hAnsi="Exo" w:cs="Arial"/>
                <w:b/>
                <w:bCs/>
              </w:rPr>
            </w:pPr>
            <w:r w:rsidRPr="000578ED">
              <w:rPr>
                <w:rFonts w:ascii="Exo" w:hAnsi="Exo" w:cs="Arial"/>
                <w:b/>
                <w:bCs/>
              </w:rPr>
              <w:t>Celdas HTHP</w:t>
            </w:r>
          </w:p>
          <w:p w14:paraId="3AE02EF3" w14:textId="77777777" w:rsidR="002768DA" w:rsidRPr="004F1D75" w:rsidRDefault="002768DA" w:rsidP="00D84A11">
            <w:pPr>
              <w:spacing w:after="120"/>
              <w:jc w:val="both"/>
              <w:rPr>
                <w:rFonts w:ascii="Exo" w:hAnsi="Exo" w:cs="Arial"/>
              </w:rPr>
            </w:pPr>
            <w:r w:rsidRPr="004F1D75">
              <w:rPr>
                <w:rFonts w:ascii="Exo" w:hAnsi="Exo" w:cs="Arial"/>
              </w:rPr>
              <w:t>Celdas de alta temperatura y presión, que son utilizadas principalmente para verificar compatibilidad y estabilidad térmica de productos que serán dosificados por capilar en BES.</w:t>
            </w:r>
          </w:p>
        </w:tc>
      </w:tr>
      <w:tr w:rsidR="002768DA" w:rsidRPr="00F71389" w14:paraId="3843336C" w14:textId="77777777" w:rsidTr="00D84A11">
        <w:tc>
          <w:tcPr>
            <w:tcW w:w="10314" w:type="dxa"/>
            <w:shd w:val="clear" w:color="auto" w:fill="auto"/>
          </w:tcPr>
          <w:p w14:paraId="588DB3A4" w14:textId="77777777" w:rsidR="002768DA" w:rsidRPr="000578ED" w:rsidRDefault="002768DA" w:rsidP="00D84A11">
            <w:pPr>
              <w:spacing w:after="120"/>
              <w:jc w:val="both"/>
              <w:rPr>
                <w:rFonts w:ascii="Exo" w:hAnsi="Exo" w:cs="Arial"/>
                <w:b/>
                <w:bCs/>
              </w:rPr>
            </w:pPr>
            <w:r w:rsidRPr="000578ED">
              <w:rPr>
                <w:rFonts w:ascii="Exo" w:hAnsi="Exo" w:cs="Arial"/>
                <w:b/>
                <w:bCs/>
              </w:rPr>
              <w:t>Celda CPT</w:t>
            </w:r>
          </w:p>
          <w:p w14:paraId="4F317ADC" w14:textId="77777777" w:rsidR="002768DA" w:rsidRPr="004F1D75" w:rsidRDefault="002768DA" w:rsidP="00D84A11">
            <w:pPr>
              <w:spacing w:after="120"/>
              <w:jc w:val="both"/>
              <w:rPr>
                <w:rFonts w:ascii="Exo" w:hAnsi="Exo" w:cs="Arial"/>
              </w:rPr>
            </w:pPr>
            <w:r w:rsidRPr="004F1D75">
              <w:rPr>
                <w:rFonts w:ascii="Exo" w:hAnsi="Exo" w:cs="Arial"/>
              </w:rPr>
              <w:t>Se emplea para evaluar la estabilidad térmica de productos, especialmente aquellos que serán dosificados a fondo de pozo a través de tubo capilar. Permite trabajar hasta una presión de 3.000 psi y 140°C.</w:t>
            </w:r>
          </w:p>
        </w:tc>
      </w:tr>
      <w:tr w:rsidR="002768DA" w:rsidRPr="00F71389" w14:paraId="3273C0CA" w14:textId="77777777" w:rsidTr="00D84A11">
        <w:tc>
          <w:tcPr>
            <w:tcW w:w="10314" w:type="dxa"/>
            <w:shd w:val="clear" w:color="auto" w:fill="DBE5F1"/>
          </w:tcPr>
          <w:p w14:paraId="0518867D" w14:textId="77777777" w:rsidR="002768DA" w:rsidRPr="000578ED" w:rsidRDefault="002768DA" w:rsidP="00D84A11">
            <w:pPr>
              <w:spacing w:after="120"/>
              <w:jc w:val="both"/>
              <w:rPr>
                <w:rFonts w:ascii="Exo" w:hAnsi="Exo" w:cs="Arial"/>
                <w:b/>
                <w:bCs/>
              </w:rPr>
            </w:pPr>
            <w:proofErr w:type="spellStart"/>
            <w:r w:rsidRPr="000578ED">
              <w:rPr>
                <w:rFonts w:ascii="Exo" w:hAnsi="Exo" w:cs="Arial"/>
                <w:b/>
                <w:bCs/>
              </w:rPr>
              <w:t>Cold</w:t>
            </w:r>
            <w:proofErr w:type="spellEnd"/>
            <w:r w:rsidRPr="000578ED">
              <w:rPr>
                <w:rFonts w:ascii="Exo" w:hAnsi="Exo" w:cs="Arial"/>
                <w:b/>
                <w:bCs/>
              </w:rPr>
              <w:t xml:space="preserve"> </w:t>
            </w:r>
            <w:proofErr w:type="spellStart"/>
            <w:r w:rsidRPr="000578ED">
              <w:rPr>
                <w:rFonts w:ascii="Exo" w:hAnsi="Exo" w:cs="Arial"/>
                <w:b/>
                <w:bCs/>
              </w:rPr>
              <w:t>Finger</w:t>
            </w:r>
            <w:proofErr w:type="spellEnd"/>
          </w:p>
          <w:p w14:paraId="18EC0B21" w14:textId="77777777" w:rsidR="002768DA" w:rsidRPr="004F1D75" w:rsidRDefault="002768DA" w:rsidP="00D84A11">
            <w:pPr>
              <w:spacing w:after="120"/>
              <w:jc w:val="both"/>
              <w:rPr>
                <w:rFonts w:ascii="Exo" w:hAnsi="Exo" w:cs="Arial"/>
              </w:rPr>
            </w:pPr>
            <w:r w:rsidRPr="004F1D75">
              <w:rPr>
                <w:rFonts w:ascii="Exo" w:hAnsi="Exo" w:cs="Arial"/>
              </w:rPr>
              <w:t>En este ensayo se observa y cuantifica la parafina depositada sobre el dedo frio, que se encuentra en el seno de petróleo, y es mantenido a una temperatura constante durante todo el ensayo.</w:t>
            </w:r>
          </w:p>
        </w:tc>
      </w:tr>
      <w:tr w:rsidR="002768DA" w:rsidRPr="00F71389" w14:paraId="2BAFD692" w14:textId="77777777" w:rsidTr="00D84A11">
        <w:tc>
          <w:tcPr>
            <w:tcW w:w="10314" w:type="dxa"/>
            <w:shd w:val="clear" w:color="auto" w:fill="auto"/>
          </w:tcPr>
          <w:p w14:paraId="1DB7CA05"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Equipo automático Flash Point- Tanaka</w:t>
            </w:r>
          </w:p>
          <w:p w14:paraId="2ECDE3FB" w14:textId="77777777" w:rsidR="002768DA" w:rsidRPr="004F1D75" w:rsidRDefault="002768DA" w:rsidP="00D84A11">
            <w:pPr>
              <w:suppressAutoHyphens/>
              <w:spacing w:after="120"/>
              <w:jc w:val="both"/>
              <w:rPr>
                <w:rFonts w:ascii="Exo" w:hAnsi="Exo" w:cs="Arial"/>
              </w:rPr>
            </w:pPr>
            <w:r w:rsidRPr="004F1D75">
              <w:rPr>
                <w:rFonts w:ascii="Exo" w:hAnsi="Exo" w:cs="Arial"/>
              </w:rPr>
              <w:lastRenderedPageBreak/>
              <w:t>Se emplea en ensayos de verificación de especificaciones de calidad de materias primas y productos terminados.</w:t>
            </w:r>
          </w:p>
        </w:tc>
      </w:tr>
      <w:tr w:rsidR="002768DA" w:rsidRPr="00F71389" w14:paraId="11358241" w14:textId="77777777" w:rsidTr="00D84A11">
        <w:tc>
          <w:tcPr>
            <w:tcW w:w="10314" w:type="dxa"/>
            <w:shd w:val="clear" w:color="auto" w:fill="DBE5F1"/>
          </w:tcPr>
          <w:p w14:paraId="13C77655" w14:textId="77777777" w:rsidR="002768DA" w:rsidRPr="000578ED" w:rsidRDefault="002768DA" w:rsidP="00D84A11">
            <w:pPr>
              <w:suppressAutoHyphens/>
              <w:spacing w:after="120"/>
              <w:jc w:val="both"/>
              <w:rPr>
                <w:rFonts w:ascii="Exo" w:hAnsi="Exo" w:cs="Arial"/>
                <w:b/>
                <w:bCs/>
              </w:rPr>
            </w:pPr>
            <w:proofErr w:type="spellStart"/>
            <w:r w:rsidRPr="000578ED">
              <w:rPr>
                <w:rFonts w:ascii="Exo" w:hAnsi="Exo" w:cs="Arial"/>
                <w:b/>
                <w:bCs/>
              </w:rPr>
              <w:lastRenderedPageBreak/>
              <w:t>Wemco</w:t>
            </w:r>
            <w:proofErr w:type="spellEnd"/>
            <w:r w:rsidRPr="000578ED">
              <w:rPr>
                <w:rFonts w:ascii="Exo" w:hAnsi="Exo" w:cs="Arial"/>
                <w:b/>
                <w:bCs/>
              </w:rPr>
              <w:t xml:space="preserve"> de Laboratorio</w:t>
            </w:r>
          </w:p>
          <w:p w14:paraId="661365CE" w14:textId="77777777" w:rsidR="002768DA" w:rsidRPr="004F1D75" w:rsidRDefault="002768DA" w:rsidP="00D84A11">
            <w:pPr>
              <w:suppressAutoHyphens/>
              <w:spacing w:after="120"/>
              <w:jc w:val="both"/>
              <w:rPr>
                <w:rFonts w:ascii="Exo" w:hAnsi="Exo" w:cs="Arial"/>
              </w:rPr>
            </w:pPr>
            <w:r w:rsidRPr="004F1D75">
              <w:rPr>
                <w:rFonts w:ascii="Exo" w:hAnsi="Exo" w:cs="Arial"/>
              </w:rPr>
              <w:t>Utilizado para evaluar y seleccionar productos Floculantes y Clarificantes.</w:t>
            </w:r>
          </w:p>
        </w:tc>
      </w:tr>
      <w:tr w:rsidR="002768DA" w:rsidRPr="00F71389" w14:paraId="5625367C" w14:textId="77777777" w:rsidTr="00D84A11">
        <w:tc>
          <w:tcPr>
            <w:tcW w:w="10314" w:type="dxa"/>
            <w:shd w:val="clear" w:color="auto" w:fill="auto"/>
          </w:tcPr>
          <w:p w14:paraId="4CD2B91A"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Equipo para Evaluación de Espumantes</w:t>
            </w:r>
          </w:p>
          <w:p w14:paraId="4B13EAD8" w14:textId="77777777" w:rsidR="002768DA" w:rsidRPr="000578ED" w:rsidRDefault="002768DA" w:rsidP="00D84A11">
            <w:pPr>
              <w:suppressAutoHyphens/>
              <w:spacing w:after="120"/>
              <w:jc w:val="both"/>
              <w:rPr>
                <w:rFonts w:ascii="Exo" w:hAnsi="Exo" w:cs="Arial"/>
              </w:rPr>
            </w:pPr>
            <w:r w:rsidRPr="004F1D75">
              <w:rPr>
                <w:rFonts w:ascii="Exo" w:hAnsi="Exo" w:cs="Arial"/>
              </w:rPr>
              <w:t>Se emplea para evaluar productos espumantes y ruptores de espuma.</w:t>
            </w:r>
          </w:p>
        </w:tc>
      </w:tr>
      <w:tr w:rsidR="002768DA" w:rsidRPr="00F71389" w14:paraId="355E1CF4" w14:textId="77777777" w:rsidTr="00D84A11">
        <w:tc>
          <w:tcPr>
            <w:tcW w:w="10314" w:type="dxa"/>
            <w:shd w:val="clear" w:color="auto" w:fill="DBE5F1"/>
          </w:tcPr>
          <w:p w14:paraId="6CA820F7"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Densímetro digital</w:t>
            </w:r>
          </w:p>
          <w:p w14:paraId="09058F7B" w14:textId="77777777" w:rsidR="002768DA" w:rsidRPr="000578ED" w:rsidRDefault="002768DA" w:rsidP="00D84A11">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2768DA" w:rsidRPr="00F71389" w14:paraId="15574291" w14:textId="77777777" w:rsidTr="00D84A11">
        <w:tc>
          <w:tcPr>
            <w:tcW w:w="10314" w:type="dxa"/>
            <w:shd w:val="clear" w:color="auto" w:fill="auto"/>
          </w:tcPr>
          <w:p w14:paraId="76898A1D"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Refractómetro</w:t>
            </w:r>
          </w:p>
          <w:p w14:paraId="158473B2" w14:textId="77777777" w:rsidR="002768DA" w:rsidRPr="004F1D75" w:rsidRDefault="002768DA" w:rsidP="00D84A11">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2768DA" w:rsidRPr="00F71389" w14:paraId="013BC985" w14:textId="77777777" w:rsidTr="00D84A11">
        <w:tc>
          <w:tcPr>
            <w:tcW w:w="10314" w:type="dxa"/>
            <w:shd w:val="clear" w:color="auto" w:fill="DBE5F1"/>
          </w:tcPr>
          <w:p w14:paraId="4FA1726B" w14:textId="77777777" w:rsidR="002768DA" w:rsidRPr="000578ED" w:rsidRDefault="002768DA" w:rsidP="00D84A11">
            <w:pPr>
              <w:autoSpaceDE w:val="0"/>
              <w:autoSpaceDN w:val="0"/>
              <w:adjustRightInd w:val="0"/>
              <w:spacing w:after="120"/>
              <w:jc w:val="both"/>
              <w:rPr>
                <w:rFonts w:ascii="Exo" w:hAnsi="Exo" w:cs="Arial"/>
                <w:b/>
                <w:bCs/>
                <w:color w:val="000000"/>
              </w:rPr>
            </w:pPr>
            <w:r w:rsidRPr="000578ED">
              <w:rPr>
                <w:rFonts w:ascii="Exo" w:hAnsi="Exo" w:cs="Arial"/>
                <w:b/>
                <w:bCs/>
                <w:color w:val="000000"/>
              </w:rPr>
              <w:t>DSC (</w:t>
            </w:r>
            <w:proofErr w:type="spellStart"/>
            <w:r w:rsidRPr="000578ED">
              <w:rPr>
                <w:rFonts w:ascii="Exo" w:hAnsi="Exo" w:cs="Arial"/>
                <w:b/>
                <w:bCs/>
                <w:color w:val="000000"/>
              </w:rPr>
              <w:t>Differential</w:t>
            </w:r>
            <w:proofErr w:type="spellEnd"/>
            <w:r w:rsidRPr="000578ED">
              <w:rPr>
                <w:rFonts w:ascii="Exo" w:hAnsi="Exo" w:cs="Arial"/>
                <w:b/>
                <w:bCs/>
                <w:color w:val="000000"/>
              </w:rPr>
              <w:t xml:space="preserve"> </w:t>
            </w:r>
            <w:proofErr w:type="spellStart"/>
            <w:r w:rsidRPr="000578ED">
              <w:rPr>
                <w:rFonts w:ascii="Exo" w:hAnsi="Exo" w:cs="Arial"/>
                <w:b/>
                <w:bCs/>
                <w:color w:val="000000"/>
              </w:rPr>
              <w:t>Scanning</w:t>
            </w:r>
            <w:proofErr w:type="spellEnd"/>
            <w:r w:rsidRPr="000578ED">
              <w:rPr>
                <w:rFonts w:ascii="Exo" w:hAnsi="Exo" w:cs="Arial"/>
                <w:b/>
                <w:bCs/>
                <w:color w:val="000000"/>
              </w:rPr>
              <w:t xml:space="preserve"> </w:t>
            </w:r>
            <w:proofErr w:type="spellStart"/>
            <w:r w:rsidRPr="000578ED">
              <w:rPr>
                <w:rFonts w:ascii="Exo" w:hAnsi="Exo" w:cs="Arial"/>
                <w:b/>
                <w:bCs/>
                <w:color w:val="000000"/>
              </w:rPr>
              <w:t>Calorimetry</w:t>
            </w:r>
            <w:proofErr w:type="spellEnd"/>
            <w:r w:rsidRPr="000578ED">
              <w:rPr>
                <w:rFonts w:ascii="Exo" w:hAnsi="Exo" w:cs="Arial"/>
                <w:b/>
                <w:bCs/>
                <w:color w:val="000000"/>
              </w:rPr>
              <w:t>)</w:t>
            </w:r>
          </w:p>
          <w:p w14:paraId="7FAF401E" w14:textId="77777777" w:rsidR="002768DA" w:rsidRPr="004F1D75" w:rsidRDefault="002768DA" w:rsidP="00D84A11">
            <w:pPr>
              <w:autoSpaceDE w:val="0"/>
              <w:autoSpaceDN w:val="0"/>
              <w:adjustRightInd w:val="0"/>
              <w:spacing w:after="120"/>
              <w:jc w:val="both"/>
              <w:rPr>
                <w:rFonts w:ascii="Exo" w:hAnsi="Exo" w:cs="Arial"/>
                <w:color w:val="000000"/>
              </w:rPr>
            </w:pPr>
            <w:r w:rsidRPr="004F1D75">
              <w:rPr>
                <w:rFonts w:ascii="Exo" w:hAnsi="Exo" w:cs="Arial"/>
                <w:color w:val="000000"/>
              </w:rPr>
              <w:t>Empleado para medir la WAT en hidrocarburos, y otros ensayos calorimétricos.</w:t>
            </w:r>
          </w:p>
        </w:tc>
      </w:tr>
      <w:tr w:rsidR="002768DA" w:rsidRPr="00F71389" w14:paraId="2DE705B5" w14:textId="77777777" w:rsidTr="00D84A11">
        <w:tc>
          <w:tcPr>
            <w:tcW w:w="10314" w:type="dxa"/>
            <w:shd w:val="clear" w:color="auto" w:fill="auto"/>
          </w:tcPr>
          <w:p w14:paraId="6DAEA84A" w14:textId="77777777" w:rsidR="002768DA" w:rsidRPr="000578ED" w:rsidRDefault="002768DA" w:rsidP="00D84A11">
            <w:pPr>
              <w:autoSpaceDE w:val="0"/>
              <w:autoSpaceDN w:val="0"/>
              <w:adjustRightInd w:val="0"/>
              <w:spacing w:after="120"/>
              <w:jc w:val="both"/>
              <w:rPr>
                <w:rFonts w:ascii="Exo" w:hAnsi="Exo" w:cs="Arial"/>
                <w:b/>
                <w:bCs/>
                <w:color w:val="000000"/>
              </w:rPr>
            </w:pPr>
            <w:r w:rsidRPr="000578ED">
              <w:rPr>
                <w:rFonts w:ascii="Exo" w:hAnsi="Exo" w:cs="Arial"/>
                <w:b/>
                <w:bCs/>
                <w:color w:val="000000"/>
              </w:rPr>
              <w:t>Viscosímetro PVT</w:t>
            </w:r>
          </w:p>
          <w:p w14:paraId="607B08D5" w14:textId="77777777" w:rsidR="002768DA" w:rsidRPr="004F1D75" w:rsidRDefault="002768DA" w:rsidP="00D84A11">
            <w:pPr>
              <w:autoSpaceDE w:val="0"/>
              <w:autoSpaceDN w:val="0"/>
              <w:adjustRightInd w:val="0"/>
              <w:spacing w:after="120"/>
              <w:jc w:val="both"/>
              <w:rPr>
                <w:rFonts w:ascii="Exo" w:hAnsi="Exo" w:cs="Arial"/>
                <w:color w:val="000000"/>
              </w:rPr>
            </w:pPr>
            <w:r w:rsidRPr="004F1D75">
              <w:rPr>
                <w:rFonts w:ascii="Exo" w:hAnsi="Exo" w:cs="Arial"/>
                <w:color w:val="000000"/>
              </w:rPr>
              <w:t>Utilizado para medir viscosidad en condiciones de alta presión y temperatura.</w:t>
            </w:r>
          </w:p>
          <w:p w14:paraId="6B0EB29C" w14:textId="77777777" w:rsidR="002768DA" w:rsidRPr="004F1D75" w:rsidRDefault="002768DA" w:rsidP="00D84A11">
            <w:pPr>
              <w:suppressAutoHyphens/>
              <w:spacing w:after="120"/>
              <w:jc w:val="both"/>
              <w:rPr>
                <w:rFonts w:ascii="Exo" w:hAnsi="Exo" w:cs="Arial"/>
                <w:u w:val="single"/>
              </w:rPr>
            </w:pPr>
            <w:r w:rsidRPr="004F1D75">
              <w:rPr>
                <w:rFonts w:ascii="Exo" w:hAnsi="Exo" w:cs="Arial"/>
                <w:color w:val="000000"/>
              </w:rPr>
              <w:t>Permite realizar ensayos hasta una presión de 20.000 psi y 180°C.</w:t>
            </w:r>
          </w:p>
        </w:tc>
      </w:tr>
      <w:tr w:rsidR="002768DA" w:rsidRPr="00F71389" w14:paraId="2BCAA7C4" w14:textId="77777777" w:rsidTr="00D84A11">
        <w:trPr>
          <w:trHeight w:val="851"/>
        </w:trPr>
        <w:tc>
          <w:tcPr>
            <w:tcW w:w="10314" w:type="dxa"/>
            <w:shd w:val="clear" w:color="auto" w:fill="DBE5F1"/>
          </w:tcPr>
          <w:p w14:paraId="12D2AE20" w14:textId="77777777" w:rsidR="002768DA" w:rsidRPr="000578ED" w:rsidRDefault="002768DA" w:rsidP="00D84A11">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376EAC09" w14:textId="77777777" w:rsidR="002768DA" w:rsidRPr="004F1D75" w:rsidRDefault="002768DA" w:rsidP="00D84A11">
            <w:pPr>
              <w:suppressAutoHyphens/>
              <w:spacing w:after="120"/>
              <w:jc w:val="both"/>
              <w:rPr>
                <w:rFonts w:ascii="Arial" w:hAnsi="Arial" w:cs="Arial"/>
                <w:u w:val="single"/>
              </w:rPr>
            </w:pPr>
            <w:r w:rsidRPr="004F1D75">
              <w:rPr>
                <w:rFonts w:ascii="Exo" w:hAnsi="Exo" w:cs="Arial"/>
                <w:color w:val="000000"/>
              </w:rPr>
              <w:t xml:space="preserve">El mismo consta de un cámara digital, marca </w:t>
            </w:r>
            <w:proofErr w:type="spellStart"/>
            <w:r w:rsidRPr="004F1D75">
              <w:rPr>
                <w:rFonts w:ascii="Exo" w:hAnsi="Exo" w:cs="Arial"/>
                <w:color w:val="000000"/>
              </w:rPr>
              <w:t>CarlZeiss</w:t>
            </w:r>
            <w:proofErr w:type="spellEnd"/>
            <w:r w:rsidRPr="004F1D75">
              <w:rPr>
                <w:rFonts w:ascii="Exo" w:hAnsi="Exo" w:cs="Arial"/>
                <w:color w:val="000000"/>
              </w:rPr>
              <w:t xml:space="preserve">, modelo </w:t>
            </w:r>
            <w:proofErr w:type="spellStart"/>
            <w:r w:rsidRPr="004F1D75">
              <w:rPr>
                <w:rFonts w:ascii="Exo" w:hAnsi="Exo" w:cs="Arial"/>
                <w:color w:val="000000"/>
              </w:rPr>
              <w:t>AxioCam</w:t>
            </w:r>
            <w:proofErr w:type="spellEnd"/>
            <w:r w:rsidRPr="004F1D75">
              <w:rPr>
                <w:rFonts w:ascii="Exo" w:hAnsi="Exo" w:cs="Arial"/>
                <w:color w:val="000000"/>
              </w:rPr>
              <w:t xml:space="preserve"> ERc5s, que permite tomar una imagen de la muestra analizada.</w:t>
            </w:r>
          </w:p>
        </w:tc>
      </w:tr>
    </w:tbl>
    <w:p w14:paraId="1892E385" w14:textId="77777777" w:rsidR="002768DA" w:rsidRPr="008F7E9D" w:rsidRDefault="002768DA" w:rsidP="002768DA">
      <w:pPr>
        <w:spacing w:after="120"/>
        <w:rPr>
          <w:rFonts w:ascii="Arial" w:hAnsi="Arial" w:cs="Arial"/>
          <w:sz w:val="24"/>
          <w:szCs w:val="24"/>
        </w:rPr>
      </w:pPr>
    </w:p>
    <w:p w14:paraId="562F2C92" w14:textId="77777777" w:rsidR="002768DA" w:rsidRDefault="002768DA" w:rsidP="002768DA">
      <w:pPr>
        <w:jc w:val="both"/>
        <w:rPr>
          <w:rFonts w:ascii="Exo" w:hAnsi="Exo" w:cs="Arial"/>
          <w:sz w:val="24"/>
          <w:szCs w:val="24"/>
        </w:rPr>
      </w:pPr>
      <w:r w:rsidRPr="000149F7">
        <w:rPr>
          <w:rFonts w:ascii="Exo" w:hAnsi="Exo" w:cs="Arial"/>
          <w:sz w:val="24"/>
          <w:szCs w:val="24"/>
        </w:rPr>
        <w:t>Además de los recursos propios, el Laboratorio de I+D mantiene convenios y recibe asistencia técnica de diferentes centros específicos de investigación. Entre ellos, pueden citarse:</w:t>
      </w:r>
    </w:p>
    <w:p w14:paraId="6ACDD346" w14:textId="77777777" w:rsidR="002768DA" w:rsidRPr="000149F7" w:rsidRDefault="002768DA" w:rsidP="002768DA">
      <w:pPr>
        <w:jc w:val="both"/>
        <w:rPr>
          <w:rFonts w:ascii="Exo" w:hAnsi="Exo" w:cs="Arial"/>
          <w:sz w:val="24"/>
          <w:szCs w:val="24"/>
        </w:rPr>
      </w:pPr>
    </w:p>
    <w:p w14:paraId="752F1665" w14:textId="77777777" w:rsidR="002768DA" w:rsidRPr="000149F7" w:rsidRDefault="002768DA" w:rsidP="002768DA">
      <w:pPr>
        <w:numPr>
          <w:ilvl w:val="0"/>
          <w:numId w:val="5"/>
        </w:numPr>
        <w:ind w:left="357" w:hanging="357"/>
        <w:jc w:val="both"/>
        <w:rPr>
          <w:rFonts w:ascii="Exo" w:hAnsi="Exo" w:cs="Arial"/>
          <w:sz w:val="24"/>
          <w:szCs w:val="24"/>
        </w:rPr>
      </w:pPr>
      <w:proofErr w:type="spellStart"/>
      <w:r w:rsidRPr="000149F7">
        <w:rPr>
          <w:rFonts w:ascii="Exo" w:hAnsi="Exo" w:cs="Arial"/>
          <w:sz w:val="24"/>
          <w:szCs w:val="24"/>
        </w:rPr>
        <w:t>Cosasco</w:t>
      </w:r>
      <w:proofErr w:type="spellEnd"/>
      <w:r w:rsidRPr="000149F7">
        <w:rPr>
          <w:rFonts w:ascii="Exo" w:hAnsi="Exo" w:cs="Arial"/>
          <w:sz w:val="24"/>
          <w:szCs w:val="24"/>
        </w:rPr>
        <w:t xml:space="preserve"> (especialista en monitoreo de corrosión).</w:t>
      </w:r>
    </w:p>
    <w:p w14:paraId="2A7B052C"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Cátedra de Microbiología de la Facultad de Ciencias Agrarias dependiente de la U. N. Cuyo.</w:t>
      </w:r>
    </w:p>
    <w:p w14:paraId="4C8232CA"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Universidades Nacionales de Bahía Blanca, Mar del Plata, Del Litoral y Del Comahue.</w:t>
      </w:r>
    </w:p>
    <w:p w14:paraId="39E34600"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Servicios Analíticos SRL.</w:t>
      </w:r>
    </w:p>
    <w:p w14:paraId="5F0146F0" w14:textId="77777777" w:rsidR="002768DA" w:rsidRPr="000149F7" w:rsidRDefault="002768DA" w:rsidP="002768DA">
      <w:pPr>
        <w:numPr>
          <w:ilvl w:val="0"/>
          <w:numId w:val="5"/>
        </w:numPr>
        <w:ind w:left="357" w:hanging="357"/>
        <w:jc w:val="both"/>
        <w:rPr>
          <w:rFonts w:ascii="Exo" w:eastAsia="Arial Unicode MS" w:hAnsi="Exo" w:cs="Arial"/>
          <w:sz w:val="24"/>
          <w:szCs w:val="24"/>
        </w:rPr>
      </w:pPr>
      <w:r w:rsidRPr="000149F7">
        <w:rPr>
          <w:rFonts w:ascii="Exo" w:hAnsi="Exo" w:cs="Arial"/>
          <w:sz w:val="24"/>
          <w:szCs w:val="24"/>
        </w:rPr>
        <w:t>Análisis y Ensayos Huergo SRL.</w:t>
      </w:r>
    </w:p>
    <w:p w14:paraId="4F0B5654" w14:textId="77777777" w:rsidR="002768DA" w:rsidRPr="000149F7" w:rsidRDefault="002768DA" w:rsidP="002768DA">
      <w:pPr>
        <w:numPr>
          <w:ilvl w:val="0"/>
          <w:numId w:val="5"/>
        </w:numPr>
        <w:ind w:left="357" w:hanging="357"/>
        <w:jc w:val="both"/>
        <w:rPr>
          <w:rFonts w:ascii="Exo" w:eastAsia="Arial Unicode MS" w:hAnsi="Exo" w:cs="Arial"/>
          <w:sz w:val="24"/>
          <w:szCs w:val="24"/>
        </w:rPr>
      </w:pPr>
      <w:r w:rsidRPr="000149F7">
        <w:rPr>
          <w:rFonts w:ascii="Exo" w:hAnsi="Exo" w:cs="Arial"/>
          <w:sz w:val="24"/>
          <w:szCs w:val="24"/>
        </w:rPr>
        <w:t xml:space="preserve">Estudios Cromatográficos y </w:t>
      </w:r>
      <w:proofErr w:type="spellStart"/>
      <w:r w:rsidRPr="000149F7">
        <w:rPr>
          <w:rFonts w:ascii="Exo" w:hAnsi="Exo" w:cs="Arial"/>
          <w:sz w:val="24"/>
          <w:szCs w:val="24"/>
        </w:rPr>
        <w:t>Densitométricos</w:t>
      </w:r>
      <w:proofErr w:type="spellEnd"/>
      <w:r w:rsidRPr="000149F7">
        <w:rPr>
          <w:rFonts w:ascii="Exo" w:hAnsi="Exo" w:cs="Arial"/>
          <w:sz w:val="24"/>
          <w:szCs w:val="24"/>
        </w:rPr>
        <w:t xml:space="preserve"> Computarizados</w:t>
      </w:r>
      <w:r w:rsidRPr="000149F7">
        <w:rPr>
          <w:rFonts w:ascii="Exo" w:eastAsia="Arial Unicode MS" w:hAnsi="Exo" w:cs="Arial"/>
          <w:sz w:val="24"/>
          <w:szCs w:val="24"/>
        </w:rPr>
        <w:t>.</w:t>
      </w:r>
    </w:p>
    <w:p w14:paraId="00FBB900"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Laboratorio de Análisis Industriales (L.A.I.)</w:t>
      </w:r>
    </w:p>
    <w:p w14:paraId="53F4D85E"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Proveedores de Insumos y Tecnología.</w:t>
      </w:r>
    </w:p>
    <w:p w14:paraId="731D5DCC"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INLAB.</w:t>
      </w:r>
    </w:p>
    <w:p w14:paraId="48A443A2" w14:textId="77777777" w:rsidR="002768DA" w:rsidRDefault="002768DA" w:rsidP="002768DA">
      <w:pPr>
        <w:numPr>
          <w:ilvl w:val="0"/>
          <w:numId w:val="5"/>
        </w:numPr>
        <w:ind w:left="357" w:hanging="357"/>
        <w:jc w:val="both"/>
        <w:rPr>
          <w:rFonts w:ascii="Exo" w:hAnsi="Exo" w:cs="Arial"/>
          <w:sz w:val="24"/>
          <w:szCs w:val="24"/>
        </w:rPr>
      </w:pPr>
      <w:proofErr w:type="spellStart"/>
      <w:r w:rsidRPr="000149F7">
        <w:rPr>
          <w:rFonts w:ascii="Exo" w:hAnsi="Exo" w:cs="Arial"/>
          <w:sz w:val="24"/>
          <w:szCs w:val="24"/>
        </w:rPr>
        <w:t>Biotopics</w:t>
      </w:r>
      <w:proofErr w:type="spellEnd"/>
      <w:r w:rsidRPr="000149F7">
        <w:rPr>
          <w:rFonts w:ascii="Exo" w:hAnsi="Exo" w:cs="Arial"/>
          <w:sz w:val="24"/>
          <w:szCs w:val="24"/>
        </w:rPr>
        <w:t xml:space="preserve"> S.A.</w:t>
      </w:r>
    </w:p>
    <w:p w14:paraId="60C386AD" w14:textId="77777777" w:rsidR="002768DA" w:rsidRDefault="002768DA" w:rsidP="002768DA">
      <w:pPr>
        <w:jc w:val="both"/>
        <w:rPr>
          <w:rFonts w:ascii="Exo" w:hAnsi="Exo" w:cs="Arial"/>
          <w:sz w:val="24"/>
          <w:szCs w:val="24"/>
        </w:rPr>
      </w:pPr>
    </w:p>
    <w:p w14:paraId="4812791B" w14:textId="77777777" w:rsidR="002768DA" w:rsidRDefault="002768DA" w:rsidP="002768DA">
      <w:pPr>
        <w:jc w:val="both"/>
        <w:rPr>
          <w:rFonts w:ascii="Exo" w:hAnsi="Exo" w:cs="Arial"/>
          <w:sz w:val="24"/>
          <w:szCs w:val="24"/>
        </w:rPr>
      </w:pPr>
      <w:r>
        <w:rPr>
          <w:rFonts w:ascii="Exo" w:hAnsi="Exo" w:cs="Arial"/>
          <w:sz w:val="24"/>
          <w:szCs w:val="24"/>
        </w:rPr>
        <w:t xml:space="preserve">A continuación, se detallan los ensayos que PECOM no realiza dentro de sus </w:t>
      </w:r>
      <w:proofErr w:type="gramStart"/>
      <w:r>
        <w:rPr>
          <w:rFonts w:ascii="Exo" w:hAnsi="Exo" w:cs="Arial"/>
          <w:sz w:val="24"/>
          <w:szCs w:val="24"/>
        </w:rPr>
        <w:t>Laboratorios</w:t>
      </w:r>
      <w:proofErr w:type="gramEnd"/>
      <w:r>
        <w:rPr>
          <w:rFonts w:ascii="Exo" w:hAnsi="Exo" w:cs="Arial"/>
          <w:sz w:val="24"/>
          <w:szCs w:val="24"/>
        </w:rPr>
        <w:t xml:space="preserve"> pero en caso de requerirse no presentan dificultades para gestionarlo: </w:t>
      </w:r>
    </w:p>
    <w:p w14:paraId="07BCEDFC" w14:textId="77777777" w:rsidR="002768DA" w:rsidRDefault="002768DA" w:rsidP="002768DA">
      <w:pPr>
        <w:jc w:val="both"/>
        <w:rPr>
          <w:rFonts w:ascii="Exo" w:hAnsi="Exo" w:cs="Arial"/>
          <w:sz w:val="24"/>
          <w:szCs w:val="24"/>
        </w:rPr>
      </w:pPr>
    </w:p>
    <w:p w14:paraId="7602829C"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Preparado de Salmueras sintéticas</w:t>
      </w:r>
    </w:p>
    <w:p w14:paraId="59597F00"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 xml:space="preserve">Análisis de </w:t>
      </w:r>
      <w:proofErr w:type="spellStart"/>
      <w:r w:rsidRPr="005C4229">
        <w:rPr>
          <w:rFonts w:ascii="Exo" w:hAnsi="Exo" w:cs="Arial"/>
          <w:sz w:val="24"/>
          <w:szCs w:val="24"/>
        </w:rPr>
        <w:t>Arsenico</w:t>
      </w:r>
      <w:proofErr w:type="spellEnd"/>
      <w:r w:rsidRPr="005C4229">
        <w:rPr>
          <w:rFonts w:ascii="Exo" w:hAnsi="Exo" w:cs="Arial"/>
          <w:sz w:val="24"/>
          <w:szCs w:val="24"/>
        </w:rPr>
        <w:t xml:space="preserve">-Técnica </w:t>
      </w:r>
      <w:proofErr w:type="spellStart"/>
      <w:r w:rsidRPr="005C4229">
        <w:rPr>
          <w:rFonts w:ascii="Exo" w:hAnsi="Exo" w:cs="Arial"/>
          <w:sz w:val="24"/>
          <w:szCs w:val="24"/>
        </w:rPr>
        <w:t>SMWaW</w:t>
      </w:r>
      <w:proofErr w:type="spellEnd"/>
      <w:r w:rsidRPr="005C4229">
        <w:rPr>
          <w:rFonts w:ascii="Exo" w:hAnsi="Exo" w:cs="Arial"/>
          <w:sz w:val="24"/>
          <w:szCs w:val="24"/>
        </w:rPr>
        <w:t xml:space="preserve"> 3030 E / 3114 B/C</w:t>
      </w:r>
    </w:p>
    <w:p w14:paraId="596A053B"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 xml:space="preserve">Análisis de partículas en </w:t>
      </w:r>
      <w:proofErr w:type="spellStart"/>
      <w:r w:rsidRPr="005C4229">
        <w:rPr>
          <w:rFonts w:ascii="Exo" w:hAnsi="Exo" w:cs="Arial"/>
          <w:sz w:val="24"/>
          <w:szCs w:val="24"/>
        </w:rPr>
        <w:t>Liquidos</w:t>
      </w:r>
      <w:proofErr w:type="spellEnd"/>
      <w:r w:rsidRPr="005C4229">
        <w:rPr>
          <w:rFonts w:ascii="Exo" w:hAnsi="Exo" w:cs="Arial"/>
          <w:sz w:val="24"/>
          <w:szCs w:val="24"/>
        </w:rPr>
        <w:t>- ASTM WK 45240</w:t>
      </w:r>
    </w:p>
    <w:p w14:paraId="5357874B"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Sólidos-Composición Mineralógica (DRX) Difracción por Rayos X (DRX)</w:t>
      </w:r>
    </w:p>
    <w:p w14:paraId="5FEE206F"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lastRenderedPageBreak/>
        <w:t>SARA-ASTM D 2007 / D 6560 / D</w:t>
      </w:r>
    </w:p>
    <w:p w14:paraId="4D5F3A82" w14:textId="77777777" w:rsidR="002768DA" w:rsidRPr="005C4229" w:rsidRDefault="002768DA" w:rsidP="002768DA">
      <w:pPr>
        <w:pStyle w:val="Prrafodelista"/>
        <w:numPr>
          <w:ilvl w:val="0"/>
          <w:numId w:val="20"/>
        </w:numPr>
        <w:ind w:left="426"/>
        <w:jc w:val="both"/>
        <w:rPr>
          <w:rFonts w:ascii="Exo" w:hAnsi="Exo" w:cs="Arial"/>
          <w:sz w:val="24"/>
          <w:szCs w:val="24"/>
        </w:rPr>
      </w:pPr>
      <w:proofErr w:type="spellStart"/>
      <w:r w:rsidRPr="005C4229">
        <w:rPr>
          <w:rFonts w:ascii="Exo" w:hAnsi="Exo" w:cs="Arial"/>
          <w:sz w:val="24"/>
          <w:szCs w:val="24"/>
        </w:rPr>
        <w:t>Cromatografia</w:t>
      </w:r>
      <w:proofErr w:type="spellEnd"/>
      <w:r w:rsidRPr="005C4229">
        <w:rPr>
          <w:rFonts w:ascii="Exo" w:hAnsi="Exo" w:cs="Arial"/>
          <w:sz w:val="24"/>
          <w:szCs w:val="24"/>
        </w:rPr>
        <w:t xml:space="preserve"> de Naftas. Gasolinas o Crudos (PIONA)- ASTM D-2789</w:t>
      </w:r>
    </w:p>
    <w:p w14:paraId="5954748D" w14:textId="77777777" w:rsidR="002768DA" w:rsidRPr="000149F7" w:rsidRDefault="002768DA" w:rsidP="002768DA">
      <w:pPr>
        <w:ind w:left="357"/>
        <w:jc w:val="both"/>
        <w:rPr>
          <w:rFonts w:ascii="Exo" w:hAnsi="Exo" w:cs="Arial"/>
          <w:sz w:val="24"/>
          <w:szCs w:val="24"/>
        </w:rPr>
      </w:pPr>
    </w:p>
    <w:p w14:paraId="18083192" w14:textId="77777777" w:rsidR="002768DA" w:rsidRPr="000149F7" w:rsidRDefault="002768DA" w:rsidP="002768DA">
      <w:pPr>
        <w:tabs>
          <w:tab w:val="num" w:pos="8789"/>
        </w:tabs>
        <w:jc w:val="both"/>
        <w:rPr>
          <w:rFonts w:ascii="Exo" w:hAnsi="Exo" w:cs="Arial"/>
          <w:sz w:val="24"/>
          <w:szCs w:val="24"/>
        </w:rPr>
      </w:pPr>
      <w:r w:rsidRPr="000149F7">
        <w:rPr>
          <w:rFonts w:ascii="Exo" w:hAnsi="Exo" w:cs="Arial"/>
          <w:sz w:val="24"/>
          <w:szCs w:val="24"/>
        </w:rPr>
        <w:t>El Servicio P</w:t>
      </w:r>
      <w:r>
        <w:rPr>
          <w:rFonts w:ascii="Exo" w:hAnsi="Exo" w:cs="Arial"/>
          <w:sz w:val="24"/>
          <w:szCs w:val="24"/>
        </w:rPr>
        <w:t>ECOM</w:t>
      </w:r>
      <w:r w:rsidRPr="000149F7">
        <w:rPr>
          <w:rFonts w:ascii="Exo" w:hAnsi="Exo" w:cs="Arial"/>
          <w:sz w:val="24"/>
          <w:szCs w:val="24"/>
        </w:rPr>
        <w:t xml:space="preserve"> cuenta con software para evaluación de Tendencias Incrustantes y/o Corrosivas de Aguas, que se emplea para la elaboración de informes y mapas de tendencias incrustantes y/o corrosivas de aguas. También se lo utiliza para ensayos de laboratorio</w:t>
      </w:r>
    </w:p>
    <w:p w14:paraId="0D627A8B" w14:textId="77777777" w:rsidR="002768DA" w:rsidRPr="000149F7" w:rsidRDefault="002768DA" w:rsidP="002768DA">
      <w:pPr>
        <w:tabs>
          <w:tab w:val="num" w:pos="8789"/>
        </w:tabs>
        <w:jc w:val="both"/>
        <w:rPr>
          <w:rFonts w:ascii="Exo" w:hAnsi="Exo" w:cs="Arial"/>
          <w:sz w:val="24"/>
          <w:szCs w:val="24"/>
        </w:rPr>
      </w:pPr>
    </w:p>
    <w:p w14:paraId="1603EB6F" w14:textId="77777777" w:rsidR="002768DA" w:rsidRDefault="002768DA" w:rsidP="002768DA">
      <w:pPr>
        <w:pStyle w:val="Textoindependiente"/>
        <w:jc w:val="both"/>
        <w:rPr>
          <w:rFonts w:ascii="Exo" w:hAnsi="Exo" w:cs="Arial"/>
          <w:sz w:val="24"/>
          <w:szCs w:val="24"/>
        </w:rPr>
      </w:pPr>
      <w:r w:rsidRPr="006C7A73">
        <w:rPr>
          <w:rFonts w:ascii="Exo" w:hAnsi="Exo" w:cs="Arial"/>
          <w:b/>
          <w:color w:val="002060"/>
          <w:sz w:val="24"/>
          <w:szCs w:val="24"/>
        </w:rPr>
        <w:t>ANALISYS 4.5:</w:t>
      </w:r>
      <w:r w:rsidRPr="000149F7">
        <w:rPr>
          <w:rFonts w:ascii="Exo" w:hAnsi="Exo" w:cs="Arial"/>
          <w:sz w:val="24"/>
          <w:szCs w:val="24"/>
        </w:rPr>
        <w:t xml:space="preserve"> Es un software de desarrollo propio, que permite evaluar la estabilidad o tendencia incrustante de las aguas por carbonatos y sulfatos, como así también determinar la composición probable de sales, a partir de los análisis ingresados, utilizando los índices de </w:t>
      </w:r>
      <w:proofErr w:type="spellStart"/>
      <w:r w:rsidRPr="000149F7">
        <w:rPr>
          <w:rFonts w:ascii="Exo" w:hAnsi="Exo" w:cs="Arial"/>
          <w:sz w:val="24"/>
          <w:szCs w:val="24"/>
        </w:rPr>
        <w:t>Stiff</w:t>
      </w:r>
      <w:proofErr w:type="spellEnd"/>
      <w:r w:rsidRPr="000149F7">
        <w:rPr>
          <w:rFonts w:ascii="Exo" w:hAnsi="Exo" w:cs="Arial"/>
          <w:sz w:val="24"/>
          <w:szCs w:val="24"/>
        </w:rPr>
        <w:t xml:space="preserve"> &amp; Davis y </w:t>
      </w:r>
      <w:proofErr w:type="spellStart"/>
      <w:r w:rsidRPr="000149F7">
        <w:rPr>
          <w:rFonts w:ascii="Exo" w:hAnsi="Exo" w:cs="Arial"/>
          <w:sz w:val="24"/>
          <w:szCs w:val="24"/>
        </w:rPr>
        <w:t>Oddo-Tomson</w:t>
      </w:r>
      <w:proofErr w:type="spellEnd"/>
      <w:r w:rsidRPr="000149F7">
        <w:rPr>
          <w:rFonts w:ascii="Exo" w:hAnsi="Exo" w:cs="Arial"/>
          <w:sz w:val="24"/>
          <w:szCs w:val="24"/>
        </w:rPr>
        <w:t>.</w:t>
      </w:r>
    </w:p>
    <w:p w14:paraId="5AFA9F18" w14:textId="77777777" w:rsidR="00C50525" w:rsidRPr="005C5474" w:rsidRDefault="00C50525" w:rsidP="00491691">
      <w:pPr>
        <w:tabs>
          <w:tab w:val="right" w:pos="8742"/>
        </w:tabs>
        <w:spacing w:after="147"/>
        <w:jc w:val="center"/>
        <w:rPr>
          <w:rFonts w:ascii="Arial" w:hAnsi="Arial" w:cs="Arial"/>
          <w:sz w:val="24"/>
          <w:szCs w:val="24"/>
        </w:rPr>
      </w:pPr>
    </w:p>
    <w:p w14:paraId="4757A729" w14:textId="401D153B" w:rsidR="00B367EE" w:rsidRDefault="00CC53B6" w:rsidP="00F81CD5">
      <w:pPr>
        <w:pStyle w:val="Ttulo1"/>
        <w:spacing w:after="120"/>
        <w:rPr>
          <w:rFonts w:ascii="Exo Black" w:hAnsi="Exo Black"/>
          <w:b/>
          <w:color w:val="20335A"/>
          <w:sz w:val="32"/>
          <w:szCs w:val="32"/>
        </w:rPr>
      </w:pPr>
      <w:bookmarkStart w:id="33" w:name="_Toc166770617"/>
      <w:r>
        <w:rPr>
          <w:rFonts w:ascii="Exo Black" w:hAnsi="Exo Black"/>
          <w:b/>
          <w:color w:val="20335A"/>
          <w:sz w:val="32"/>
          <w:szCs w:val="32"/>
        </w:rPr>
        <w:t>6</w:t>
      </w:r>
      <w:r w:rsidR="00B367EE">
        <w:rPr>
          <w:rFonts w:ascii="Exo Black" w:hAnsi="Exo Black"/>
          <w:b/>
          <w:color w:val="20335A"/>
          <w:sz w:val="32"/>
          <w:szCs w:val="32"/>
        </w:rPr>
        <w:t xml:space="preserve">. </w:t>
      </w:r>
      <w:r w:rsidR="00F81CD5">
        <w:rPr>
          <w:rFonts w:ascii="Exo Black" w:hAnsi="Exo Black"/>
          <w:b/>
          <w:color w:val="20335A"/>
          <w:sz w:val="32"/>
          <w:szCs w:val="32"/>
        </w:rPr>
        <w:t>OFERTA BASE</w:t>
      </w:r>
      <w:bookmarkEnd w:id="33"/>
      <w:r w:rsidR="00B367EE">
        <w:rPr>
          <w:rFonts w:ascii="Exo Black" w:hAnsi="Exo Black"/>
          <w:b/>
          <w:color w:val="20335A"/>
          <w:sz w:val="32"/>
          <w:szCs w:val="32"/>
        </w:rPr>
        <w:t xml:space="preserve"> </w:t>
      </w:r>
    </w:p>
    <w:p w14:paraId="694C8EE4" w14:textId="3C040DB5" w:rsidR="005F5A9B" w:rsidRDefault="00B367EE" w:rsidP="005F5A9B">
      <w:pPr>
        <w:pStyle w:val="Encabezado"/>
        <w:tabs>
          <w:tab w:val="clear" w:pos="4252"/>
          <w:tab w:val="clear" w:pos="8504"/>
        </w:tabs>
        <w:jc w:val="both"/>
        <w:outlineLvl w:val="0"/>
        <w:rPr>
          <w:rFonts w:ascii="Exo" w:hAnsi="Exo" w:cs="Arial"/>
          <w:b/>
          <w:color w:val="002060"/>
          <w:sz w:val="28"/>
          <w:szCs w:val="28"/>
        </w:rPr>
      </w:pPr>
      <w:r w:rsidRPr="00B50293">
        <w:rPr>
          <w:rFonts w:ascii="Exo Black" w:hAnsi="Exo Black"/>
          <w:b/>
          <w:color w:val="20335A"/>
          <w:sz w:val="22"/>
          <w:szCs w:val="40"/>
        </w:rPr>
        <w:t xml:space="preserve"> </w:t>
      </w:r>
      <w:bookmarkStart w:id="34" w:name="_Toc166766682"/>
      <w:bookmarkStart w:id="35" w:name="_Toc166770618"/>
      <w:r w:rsidR="00F81CD5">
        <w:rPr>
          <w:rFonts w:ascii="Exo" w:hAnsi="Exo" w:cs="Arial"/>
          <w:b/>
          <w:color w:val="002060"/>
          <w:sz w:val="28"/>
          <w:szCs w:val="28"/>
        </w:rPr>
        <w:t>6</w:t>
      </w:r>
      <w:r w:rsidR="005F5A9B" w:rsidRPr="00B50293">
        <w:rPr>
          <w:rFonts w:ascii="Exo" w:hAnsi="Exo" w:cs="Arial"/>
          <w:b/>
          <w:color w:val="002060"/>
          <w:sz w:val="28"/>
          <w:szCs w:val="28"/>
        </w:rPr>
        <w:t xml:space="preserve">.1. </w:t>
      </w:r>
      <w:r w:rsidR="00F81CD5">
        <w:rPr>
          <w:rFonts w:ascii="Exo" w:hAnsi="Exo" w:cs="Arial"/>
          <w:b/>
          <w:color w:val="002060"/>
          <w:sz w:val="28"/>
          <w:szCs w:val="28"/>
        </w:rPr>
        <w:t>Personal y encuadre gremial</w:t>
      </w:r>
      <w:bookmarkEnd w:id="34"/>
      <w:bookmarkEnd w:id="35"/>
    </w:p>
    <w:p w14:paraId="4299C9F4" w14:textId="77777777" w:rsidR="00CC53B6" w:rsidRDefault="00CC53B6" w:rsidP="005F5A9B">
      <w:pPr>
        <w:pStyle w:val="Encabezado"/>
        <w:tabs>
          <w:tab w:val="clear" w:pos="4252"/>
          <w:tab w:val="clear" w:pos="8504"/>
        </w:tabs>
        <w:jc w:val="both"/>
        <w:outlineLvl w:val="0"/>
        <w:rPr>
          <w:rFonts w:ascii="Exo" w:hAnsi="Exo" w:cs="Arial"/>
          <w:b/>
          <w:color w:val="002060"/>
          <w:sz w:val="28"/>
          <w:szCs w:val="28"/>
        </w:rPr>
      </w:pPr>
    </w:p>
    <w:p w14:paraId="7A1FA954" w14:textId="77777777" w:rsidR="00CC53B6" w:rsidRDefault="00CC53B6" w:rsidP="00CC53B6">
      <w:pPr>
        <w:jc w:val="center"/>
      </w:pPr>
      <w:r>
        <w:rPr>
          <w:noProof/>
        </w:rPr>
        <w:drawing>
          <wp:inline distT="0" distB="0" distL="0" distR="0" wp14:anchorId="354BB36B" wp14:editId="342EE55E">
            <wp:extent cx="4602480" cy="2190921"/>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06079" cy="2192634"/>
                    </a:xfrm>
                    <a:prstGeom prst="rect">
                      <a:avLst/>
                    </a:prstGeom>
                    <a:noFill/>
                  </pic:spPr>
                </pic:pic>
              </a:graphicData>
            </a:graphic>
          </wp:inline>
        </w:drawing>
      </w:r>
    </w:p>
    <w:p w14:paraId="2BAFF580" w14:textId="77777777" w:rsidR="00CC53B6" w:rsidRDefault="00CC53B6" w:rsidP="00CC53B6">
      <w:pPr>
        <w:jc w:val="center"/>
      </w:pPr>
    </w:p>
    <w:p w14:paraId="1869FE41" w14:textId="77777777" w:rsidR="00CC53B6" w:rsidRPr="00F60CA8" w:rsidRDefault="00CC53B6" w:rsidP="00CC53B6">
      <w:pPr>
        <w:pStyle w:val="Descripcin"/>
        <w:jc w:val="center"/>
        <w:rPr>
          <w:rFonts w:ascii="Exo" w:hAnsi="Exo"/>
          <w:b w:val="0"/>
          <w:bCs w:val="0"/>
        </w:rPr>
      </w:pPr>
      <w:r w:rsidRPr="00F60CA8">
        <w:rPr>
          <w:rFonts w:ascii="Exo" w:hAnsi="Exo"/>
          <w:b w:val="0"/>
          <w:bCs w:val="0"/>
        </w:rPr>
        <w:t xml:space="preserve">Gráfico </w:t>
      </w:r>
      <w:r w:rsidRPr="00F60CA8">
        <w:rPr>
          <w:rFonts w:ascii="Exo" w:hAnsi="Exo"/>
          <w:b w:val="0"/>
          <w:bCs w:val="0"/>
        </w:rPr>
        <w:fldChar w:fldCharType="begin"/>
      </w:r>
      <w:r w:rsidRPr="00F60CA8">
        <w:rPr>
          <w:rFonts w:ascii="Exo" w:hAnsi="Exo"/>
          <w:b w:val="0"/>
          <w:bCs w:val="0"/>
        </w:rPr>
        <w:instrText xml:space="preserve"> SEQ Gráfico \* ARABIC </w:instrText>
      </w:r>
      <w:r w:rsidRPr="00F60CA8">
        <w:rPr>
          <w:rFonts w:ascii="Exo" w:hAnsi="Exo"/>
          <w:b w:val="0"/>
          <w:bCs w:val="0"/>
        </w:rPr>
        <w:fldChar w:fldCharType="separate"/>
      </w:r>
      <w:r w:rsidRPr="00F60CA8">
        <w:rPr>
          <w:rFonts w:ascii="Exo" w:hAnsi="Exo"/>
          <w:b w:val="0"/>
          <w:bCs w:val="0"/>
          <w:noProof/>
        </w:rPr>
        <w:t>1</w:t>
      </w:r>
      <w:r w:rsidRPr="00F60CA8">
        <w:rPr>
          <w:rFonts w:ascii="Exo" w:hAnsi="Exo"/>
          <w:b w:val="0"/>
          <w:bCs w:val="0"/>
        </w:rPr>
        <w:fldChar w:fldCharType="end"/>
      </w:r>
      <w:r w:rsidRPr="00F60CA8">
        <w:rPr>
          <w:rFonts w:ascii="Exo" w:hAnsi="Exo"/>
          <w:b w:val="0"/>
          <w:bCs w:val="0"/>
        </w:rPr>
        <w:t>. Organigrama del servicio</w:t>
      </w:r>
    </w:p>
    <w:p w14:paraId="3912A396" w14:textId="77777777" w:rsidR="005F5A9B" w:rsidRDefault="005F5A9B" w:rsidP="005F5A9B">
      <w:pPr>
        <w:pStyle w:val="Encabezado"/>
        <w:tabs>
          <w:tab w:val="clear" w:pos="4252"/>
          <w:tab w:val="clear" w:pos="8504"/>
        </w:tabs>
        <w:jc w:val="both"/>
        <w:outlineLvl w:val="0"/>
        <w:rPr>
          <w:rFonts w:ascii="Exo" w:hAnsi="Exo" w:cs="Arial"/>
          <w:b/>
          <w:bCs/>
          <w:color w:val="002060"/>
          <w:sz w:val="24"/>
          <w:szCs w:val="24"/>
        </w:rPr>
      </w:pP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5"/>
        <w:gridCol w:w="3447"/>
        <w:gridCol w:w="4804"/>
      </w:tblGrid>
      <w:tr w:rsidR="00DF2020" w:rsidRPr="008022BB" w14:paraId="4D367CFF" w14:textId="77777777" w:rsidTr="00D84A11">
        <w:trPr>
          <w:trHeight w:val="1172"/>
          <w:tblHeader/>
          <w:jc w:val="center"/>
        </w:trPr>
        <w:tc>
          <w:tcPr>
            <w:tcW w:w="914" w:type="pct"/>
            <w:shd w:val="clear" w:color="auto" w:fill="002060"/>
            <w:vAlign w:val="center"/>
            <w:hideMark/>
          </w:tcPr>
          <w:p w14:paraId="469DD45A" w14:textId="77777777" w:rsidR="00DF2020" w:rsidRPr="008022BB" w:rsidRDefault="00DF2020" w:rsidP="00D84A11">
            <w:pPr>
              <w:jc w:val="center"/>
              <w:rPr>
                <w:rFonts w:ascii="Exo" w:hAnsi="Exo" w:cs="Arial"/>
                <w:color w:val="FFFFFF" w:themeColor="background1"/>
              </w:rPr>
            </w:pPr>
            <w:r w:rsidRPr="008022BB">
              <w:rPr>
                <w:rFonts w:ascii="Exo" w:hAnsi="Exo" w:cs="Arial"/>
                <w:color w:val="FFFFFF" w:themeColor="background1"/>
              </w:rPr>
              <w:t>Cargo</w:t>
            </w:r>
          </w:p>
        </w:tc>
        <w:tc>
          <w:tcPr>
            <w:tcW w:w="1707" w:type="pct"/>
            <w:shd w:val="clear" w:color="auto" w:fill="002060"/>
            <w:vAlign w:val="center"/>
            <w:hideMark/>
          </w:tcPr>
          <w:p w14:paraId="2FE8513F" w14:textId="77777777" w:rsidR="00DF2020" w:rsidRPr="008022BB" w:rsidRDefault="00DF2020" w:rsidP="00D84A11">
            <w:pPr>
              <w:jc w:val="center"/>
              <w:rPr>
                <w:rFonts w:ascii="Exo" w:hAnsi="Exo" w:cs="Arial"/>
                <w:color w:val="FFFFFF" w:themeColor="background1"/>
              </w:rPr>
            </w:pPr>
            <w:r w:rsidRPr="008022BB">
              <w:rPr>
                <w:rFonts w:ascii="Exo" w:hAnsi="Exo" w:cs="Arial"/>
                <w:color w:val="FFFFFF" w:themeColor="background1"/>
              </w:rPr>
              <w:t>Convenio Colectivo de trabajo y régimen de trabajo</w:t>
            </w:r>
          </w:p>
        </w:tc>
        <w:tc>
          <w:tcPr>
            <w:tcW w:w="2379" w:type="pct"/>
            <w:shd w:val="clear" w:color="auto" w:fill="002060"/>
            <w:vAlign w:val="center"/>
            <w:hideMark/>
          </w:tcPr>
          <w:p w14:paraId="7E819B79" w14:textId="77777777" w:rsidR="00DF2020" w:rsidRPr="008022BB" w:rsidRDefault="00DF2020" w:rsidP="00D84A11">
            <w:pPr>
              <w:jc w:val="center"/>
              <w:rPr>
                <w:rFonts w:ascii="Exo" w:hAnsi="Exo" w:cs="Arial"/>
                <w:color w:val="FFFFFF" w:themeColor="background1"/>
              </w:rPr>
            </w:pPr>
            <w:r w:rsidRPr="008022BB">
              <w:rPr>
                <w:rFonts w:ascii="Exo" w:hAnsi="Exo" w:cs="Arial"/>
                <w:color w:val="FFFFFF" w:themeColor="background1"/>
              </w:rPr>
              <w:t>Roll y Responsabilidades</w:t>
            </w:r>
          </w:p>
        </w:tc>
      </w:tr>
      <w:tr w:rsidR="00DF2020" w:rsidRPr="008022BB" w14:paraId="3D7F6CC0" w14:textId="77777777" w:rsidTr="00D84A11">
        <w:trPr>
          <w:trHeight w:val="1172"/>
          <w:jc w:val="center"/>
        </w:trPr>
        <w:tc>
          <w:tcPr>
            <w:tcW w:w="914" w:type="pct"/>
            <w:shd w:val="clear" w:color="auto" w:fill="auto"/>
            <w:vAlign w:val="center"/>
          </w:tcPr>
          <w:p w14:paraId="3E662F35"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Jefe de servicio</w:t>
            </w:r>
          </w:p>
        </w:tc>
        <w:tc>
          <w:tcPr>
            <w:tcW w:w="1707" w:type="pct"/>
            <w:vMerge w:val="restart"/>
            <w:shd w:val="clear" w:color="auto" w:fill="auto"/>
            <w:vAlign w:val="center"/>
          </w:tcPr>
          <w:p w14:paraId="712DE5A8" w14:textId="77777777" w:rsidR="00DF2020" w:rsidRPr="008022BB" w:rsidRDefault="00DF2020" w:rsidP="00D84A11">
            <w:pPr>
              <w:jc w:val="center"/>
              <w:rPr>
                <w:rFonts w:ascii="Exo" w:hAnsi="Exo" w:cs="Arial"/>
                <w:color w:val="000000" w:themeColor="text1"/>
              </w:rPr>
            </w:pPr>
            <w:proofErr w:type="spellStart"/>
            <w:r w:rsidRPr="008022BB">
              <w:rPr>
                <w:rFonts w:ascii="Exo" w:hAnsi="Exo" w:cs="Arial"/>
                <w:color w:val="000000" w:themeColor="text1"/>
              </w:rPr>
              <w:t>SPJyPPyGP</w:t>
            </w:r>
            <w:proofErr w:type="spellEnd"/>
            <w:r w:rsidRPr="008022BB">
              <w:rPr>
                <w:rFonts w:ascii="Exo" w:hAnsi="Exo" w:cs="Arial"/>
                <w:color w:val="000000" w:themeColor="text1"/>
              </w:rPr>
              <w:t xml:space="preserve"> RN NQN y LP</w:t>
            </w:r>
          </w:p>
        </w:tc>
        <w:tc>
          <w:tcPr>
            <w:tcW w:w="2379" w:type="pct"/>
            <w:shd w:val="clear" w:color="auto" w:fill="auto"/>
            <w:vAlign w:val="center"/>
          </w:tcPr>
          <w:p w14:paraId="08D06355"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Responsable comercial del Servicio. Seguimiento del contrato. Asegurar disponibilidad de recursos, herramientas y equipos. Suministrar información y soporte. Establecer comunicación fluida con responsable de Pampa Energía S.A.</w:t>
            </w:r>
          </w:p>
        </w:tc>
      </w:tr>
      <w:tr w:rsidR="00DF2020" w:rsidRPr="008022BB" w14:paraId="13D24998" w14:textId="77777777" w:rsidTr="00D84A11">
        <w:trPr>
          <w:trHeight w:val="1172"/>
          <w:jc w:val="center"/>
        </w:trPr>
        <w:tc>
          <w:tcPr>
            <w:tcW w:w="914" w:type="pct"/>
            <w:shd w:val="clear" w:color="auto" w:fill="auto"/>
            <w:vAlign w:val="center"/>
          </w:tcPr>
          <w:p w14:paraId="5C7BD66B" w14:textId="08C3FE41" w:rsidR="00DF2020" w:rsidRPr="008022BB" w:rsidRDefault="00DF2020" w:rsidP="00D84A11">
            <w:pPr>
              <w:jc w:val="center"/>
              <w:rPr>
                <w:rFonts w:ascii="Exo" w:hAnsi="Exo" w:cs="Arial"/>
                <w:color w:val="000000" w:themeColor="text1"/>
              </w:rPr>
            </w:pPr>
            <w:r>
              <w:rPr>
                <w:rFonts w:ascii="Exo" w:hAnsi="Exo" w:cs="Arial"/>
                <w:color w:val="000000" w:themeColor="text1"/>
              </w:rPr>
              <w:t>Ingeniero de aplicación</w:t>
            </w:r>
          </w:p>
        </w:tc>
        <w:tc>
          <w:tcPr>
            <w:tcW w:w="1707" w:type="pct"/>
            <w:vMerge/>
            <w:shd w:val="clear" w:color="auto" w:fill="auto"/>
            <w:vAlign w:val="center"/>
          </w:tcPr>
          <w:p w14:paraId="15DDAA74" w14:textId="77777777" w:rsidR="00DF2020" w:rsidRPr="008022BB" w:rsidRDefault="00DF2020" w:rsidP="00D84A11">
            <w:pPr>
              <w:jc w:val="center"/>
              <w:rPr>
                <w:rFonts w:ascii="Exo" w:hAnsi="Exo" w:cs="Arial"/>
                <w:color w:val="000000" w:themeColor="text1"/>
              </w:rPr>
            </w:pPr>
          </w:p>
        </w:tc>
        <w:tc>
          <w:tcPr>
            <w:tcW w:w="2379" w:type="pct"/>
            <w:shd w:val="clear" w:color="auto" w:fill="auto"/>
            <w:vAlign w:val="center"/>
          </w:tcPr>
          <w:p w14:paraId="73E0E6F9"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Responsable técnico del Servicio. Seguimiento de variables de desempeño, elaboración de informes y propuestas de mejora. Suministro de información requerida y participación en reuniones requeridas.</w:t>
            </w:r>
          </w:p>
          <w:p w14:paraId="1609DF90"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 xml:space="preserve">Ingeniero con más de 5 años de experiencia. </w:t>
            </w:r>
          </w:p>
        </w:tc>
      </w:tr>
      <w:tr w:rsidR="00DF2020" w:rsidRPr="008022BB" w14:paraId="4B573699" w14:textId="77777777" w:rsidTr="00D84A11">
        <w:trPr>
          <w:trHeight w:val="1171"/>
          <w:jc w:val="center"/>
        </w:trPr>
        <w:tc>
          <w:tcPr>
            <w:tcW w:w="914" w:type="pct"/>
            <w:shd w:val="clear" w:color="auto" w:fill="auto"/>
            <w:vAlign w:val="center"/>
          </w:tcPr>
          <w:p w14:paraId="0A08BE89"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lastRenderedPageBreak/>
              <w:t>Laboratorista</w:t>
            </w:r>
          </w:p>
        </w:tc>
        <w:tc>
          <w:tcPr>
            <w:tcW w:w="1707" w:type="pct"/>
            <w:shd w:val="clear" w:color="auto" w:fill="auto"/>
            <w:vAlign w:val="center"/>
          </w:tcPr>
          <w:p w14:paraId="0C8234BC" w14:textId="77777777" w:rsidR="00DF2020" w:rsidRPr="008022BB" w:rsidRDefault="00DF2020" w:rsidP="00D84A11">
            <w:pPr>
              <w:jc w:val="center"/>
              <w:rPr>
                <w:rFonts w:ascii="Exo" w:hAnsi="Exo" w:cs="Arial"/>
                <w:color w:val="000000" w:themeColor="text1"/>
              </w:rPr>
            </w:pPr>
            <w:proofErr w:type="spellStart"/>
            <w:r w:rsidRPr="008022BB">
              <w:rPr>
                <w:rFonts w:ascii="Exo" w:hAnsi="Exo" w:cs="Arial"/>
                <w:color w:val="000000" w:themeColor="text1"/>
              </w:rPr>
              <w:t>SPyGP</w:t>
            </w:r>
            <w:proofErr w:type="spellEnd"/>
            <w:r w:rsidRPr="008022BB">
              <w:rPr>
                <w:rFonts w:ascii="Exo" w:hAnsi="Exo" w:cs="Arial"/>
                <w:color w:val="000000" w:themeColor="text1"/>
              </w:rPr>
              <w:t xml:space="preserve"> RN NQN y LP</w:t>
            </w:r>
          </w:p>
        </w:tc>
        <w:tc>
          <w:tcPr>
            <w:tcW w:w="2379" w:type="pct"/>
            <w:shd w:val="clear" w:color="auto" w:fill="auto"/>
            <w:vAlign w:val="center"/>
          </w:tcPr>
          <w:p w14:paraId="7A2DD527"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Especialista en muestreo y análisis fisicoquímico de fluidos de producción para evaluar performance de tratamientos.</w:t>
            </w:r>
          </w:p>
        </w:tc>
      </w:tr>
    </w:tbl>
    <w:p w14:paraId="0EA5FC73" w14:textId="77777777" w:rsidR="00E30002" w:rsidRDefault="00E30002" w:rsidP="005F5A9B"/>
    <w:p w14:paraId="728CA705" w14:textId="77777777" w:rsidR="00E30002" w:rsidRDefault="00E30002" w:rsidP="005F5A9B"/>
    <w:p w14:paraId="6427EF82" w14:textId="39630C00" w:rsidR="00B367EE" w:rsidRPr="00B50293" w:rsidRDefault="00F81CD5" w:rsidP="002A1FA3">
      <w:pPr>
        <w:pStyle w:val="Encabezado"/>
        <w:tabs>
          <w:tab w:val="clear" w:pos="4252"/>
          <w:tab w:val="clear" w:pos="8504"/>
        </w:tabs>
        <w:jc w:val="both"/>
        <w:outlineLvl w:val="0"/>
        <w:rPr>
          <w:rFonts w:ascii="Exo" w:hAnsi="Exo"/>
          <w:b/>
          <w:color w:val="20335A"/>
          <w:sz w:val="28"/>
          <w:szCs w:val="28"/>
        </w:rPr>
      </w:pPr>
      <w:bookmarkStart w:id="36" w:name="_Toc166766683"/>
      <w:bookmarkStart w:id="37" w:name="_Toc166770619"/>
      <w:r>
        <w:rPr>
          <w:rFonts w:ascii="Exo" w:hAnsi="Exo"/>
          <w:b/>
          <w:color w:val="20335A"/>
          <w:sz w:val="28"/>
          <w:szCs w:val="28"/>
        </w:rPr>
        <w:t>6</w:t>
      </w:r>
      <w:r w:rsidR="002A1FA3" w:rsidRPr="00B50293">
        <w:rPr>
          <w:rFonts w:ascii="Exo" w:hAnsi="Exo"/>
          <w:b/>
          <w:color w:val="20335A"/>
          <w:sz w:val="28"/>
          <w:szCs w:val="28"/>
        </w:rPr>
        <w:t xml:space="preserve">.2. </w:t>
      </w:r>
      <w:r>
        <w:rPr>
          <w:rFonts w:ascii="Exo" w:hAnsi="Exo"/>
          <w:b/>
          <w:color w:val="20335A"/>
          <w:sz w:val="28"/>
          <w:szCs w:val="28"/>
        </w:rPr>
        <w:t>Descripción del servicio</w:t>
      </w:r>
      <w:bookmarkEnd w:id="36"/>
      <w:bookmarkEnd w:id="37"/>
    </w:p>
    <w:p w14:paraId="20915B47" w14:textId="77777777" w:rsidR="002A1FA3" w:rsidRDefault="002A1FA3" w:rsidP="002A1FA3">
      <w:pPr>
        <w:pStyle w:val="Encabezado"/>
        <w:tabs>
          <w:tab w:val="clear" w:pos="4252"/>
          <w:tab w:val="clear" w:pos="8504"/>
        </w:tabs>
        <w:jc w:val="both"/>
        <w:outlineLvl w:val="0"/>
        <w:rPr>
          <w:rFonts w:ascii="Exo" w:hAnsi="Exo"/>
          <w:b/>
          <w:color w:val="20335A"/>
          <w:sz w:val="24"/>
          <w:szCs w:val="24"/>
        </w:rPr>
      </w:pPr>
    </w:p>
    <w:p w14:paraId="317D6EB9" w14:textId="19B8E524" w:rsidR="002A1FA3" w:rsidRDefault="00A066CF" w:rsidP="00C1095A">
      <w:pPr>
        <w:pStyle w:val="Encabezado"/>
        <w:tabs>
          <w:tab w:val="clear" w:pos="4252"/>
          <w:tab w:val="clear" w:pos="8504"/>
        </w:tabs>
        <w:jc w:val="both"/>
        <w:rPr>
          <w:rFonts w:ascii="Exo" w:hAnsi="Exo"/>
          <w:bCs/>
          <w:sz w:val="24"/>
          <w:szCs w:val="24"/>
        </w:rPr>
      </w:pPr>
      <w:r>
        <w:rPr>
          <w:rFonts w:ascii="Exo" w:hAnsi="Exo"/>
          <w:bCs/>
          <w:sz w:val="24"/>
          <w:szCs w:val="24"/>
        </w:rPr>
        <w:t xml:space="preserve">El servicio contempla las necesidades requeridas </w:t>
      </w:r>
      <w:r w:rsidR="007876A8">
        <w:rPr>
          <w:rFonts w:ascii="Exo" w:hAnsi="Exo"/>
          <w:bCs/>
          <w:sz w:val="24"/>
          <w:szCs w:val="24"/>
        </w:rPr>
        <w:t>por Vista Energy:</w:t>
      </w:r>
    </w:p>
    <w:p w14:paraId="325256EE" w14:textId="77777777" w:rsidR="00E26580" w:rsidRDefault="00E26580" w:rsidP="00C1095A">
      <w:pPr>
        <w:pStyle w:val="Encabezado"/>
        <w:tabs>
          <w:tab w:val="clear" w:pos="4252"/>
          <w:tab w:val="clear" w:pos="8504"/>
        </w:tabs>
        <w:jc w:val="both"/>
        <w:rPr>
          <w:rFonts w:ascii="Exo" w:hAnsi="Exo"/>
          <w:bCs/>
          <w:sz w:val="24"/>
          <w:szCs w:val="24"/>
        </w:rPr>
      </w:pPr>
    </w:p>
    <w:p w14:paraId="4067BC06" w14:textId="446C7F01" w:rsidR="002768DA" w:rsidRDefault="002768DA" w:rsidP="002768DA">
      <w:pPr>
        <w:pStyle w:val="Prrafodelista"/>
        <w:numPr>
          <w:ilvl w:val="0"/>
          <w:numId w:val="33"/>
        </w:numPr>
        <w:jc w:val="both"/>
        <w:rPr>
          <w:rFonts w:ascii="Exo" w:hAnsi="Exo"/>
          <w:bCs/>
          <w:sz w:val="24"/>
          <w:szCs w:val="24"/>
        </w:rPr>
      </w:pPr>
      <w:r>
        <w:rPr>
          <w:rFonts w:ascii="Exo" w:hAnsi="Exo"/>
          <w:bCs/>
          <w:sz w:val="24"/>
          <w:szCs w:val="24"/>
        </w:rPr>
        <w:t xml:space="preserve">Técnico laboratorista </w:t>
      </w:r>
      <w:r w:rsidRPr="00E30002">
        <w:rPr>
          <w:rFonts w:ascii="Exo" w:hAnsi="Exo"/>
          <w:bCs/>
          <w:sz w:val="24"/>
          <w:szCs w:val="24"/>
        </w:rPr>
        <w:t xml:space="preserve">encuadrado en gremio </w:t>
      </w:r>
      <w:proofErr w:type="spellStart"/>
      <w:r w:rsidRPr="00E30002">
        <w:rPr>
          <w:rFonts w:ascii="Exo" w:hAnsi="Exo" w:cs="Arial"/>
          <w:color w:val="000000" w:themeColor="text1"/>
        </w:rPr>
        <w:t>SPyGP</w:t>
      </w:r>
      <w:proofErr w:type="spellEnd"/>
      <w:r w:rsidRPr="00E30002">
        <w:rPr>
          <w:rFonts w:ascii="Exo" w:hAnsi="Exo" w:cs="Arial"/>
          <w:color w:val="000000" w:themeColor="text1"/>
        </w:rPr>
        <w:t xml:space="preserve"> RN NQN y LP</w:t>
      </w:r>
      <w:r>
        <w:rPr>
          <w:rFonts w:ascii="Exo" w:hAnsi="Exo" w:cs="Arial"/>
          <w:color w:val="000000" w:themeColor="text1"/>
        </w:rPr>
        <w:t xml:space="preserve"> </w:t>
      </w:r>
      <w:r w:rsidRPr="00B70E5D">
        <w:rPr>
          <w:rFonts w:ascii="Exo" w:hAnsi="Exo"/>
          <w:bCs/>
          <w:sz w:val="24"/>
          <w:szCs w:val="24"/>
        </w:rPr>
        <w:t>de lunes a viernes de 8 a 17hs</w:t>
      </w:r>
      <w:r>
        <w:rPr>
          <w:rFonts w:ascii="Exo" w:hAnsi="Exo"/>
          <w:bCs/>
          <w:sz w:val="24"/>
          <w:szCs w:val="24"/>
        </w:rPr>
        <w:t xml:space="preserve"> con </w:t>
      </w:r>
      <w:r w:rsidRPr="00E30002">
        <w:rPr>
          <w:rFonts w:ascii="Exo" w:hAnsi="Exo"/>
          <w:bCs/>
          <w:sz w:val="24"/>
          <w:szCs w:val="24"/>
        </w:rPr>
        <w:t>pick ups cabina doble 4x4</w:t>
      </w:r>
      <w:r w:rsidR="00AB3B8C">
        <w:rPr>
          <w:rFonts w:ascii="Exo" w:hAnsi="Exo"/>
          <w:bCs/>
          <w:sz w:val="24"/>
          <w:szCs w:val="24"/>
        </w:rPr>
        <w:t>.</w:t>
      </w:r>
    </w:p>
    <w:p w14:paraId="1CB1873C" w14:textId="18552318" w:rsidR="002768DA" w:rsidRPr="002768DA" w:rsidRDefault="002768DA" w:rsidP="002768DA">
      <w:pPr>
        <w:pStyle w:val="Prrafodelista"/>
        <w:numPr>
          <w:ilvl w:val="0"/>
          <w:numId w:val="33"/>
        </w:numPr>
        <w:jc w:val="both"/>
        <w:rPr>
          <w:rFonts w:ascii="Exo" w:hAnsi="Exo"/>
          <w:bCs/>
          <w:sz w:val="24"/>
          <w:szCs w:val="24"/>
        </w:rPr>
      </w:pPr>
      <w:r>
        <w:rPr>
          <w:rFonts w:ascii="Exo" w:hAnsi="Exo"/>
          <w:bCs/>
          <w:sz w:val="24"/>
          <w:szCs w:val="24"/>
        </w:rPr>
        <w:t xml:space="preserve">Ingeniero de aplicación </w:t>
      </w:r>
      <w:r w:rsidRPr="00E30002">
        <w:rPr>
          <w:rFonts w:ascii="Exo" w:hAnsi="Exo"/>
          <w:bCs/>
          <w:sz w:val="24"/>
          <w:szCs w:val="24"/>
        </w:rPr>
        <w:t xml:space="preserve">encuadrado en gremio </w:t>
      </w:r>
      <w:proofErr w:type="spellStart"/>
      <w:r w:rsidR="00DF2020" w:rsidRPr="00DF2020">
        <w:rPr>
          <w:rFonts w:ascii="Exo" w:hAnsi="Exo" w:cs="Arial"/>
          <w:color w:val="000000" w:themeColor="text1"/>
        </w:rPr>
        <w:t>SPJyPPyGP</w:t>
      </w:r>
      <w:proofErr w:type="spellEnd"/>
      <w:r w:rsidR="00DF2020" w:rsidRPr="00DF2020">
        <w:rPr>
          <w:rFonts w:ascii="Exo" w:hAnsi="Exo" w:cs="Arial"/>
          <w:color w:val="000000" w:themeColor="text1"/>
        </w:rPr>
        <w:t xml:space="preserve"> RN NQN y LP </w:t>
      </w:r>
      <w:r w:rsidRPr="00B70E5D">
        <w:rPr>
          <w:rFonts w:ascii="Exo" w:hAnsi="Exo"/>
          <w:bCs/>
          <w:sz w:val="24"/>
          <w:szCs w:val="24"/>
        </w:rPr>
        <w:t>de lunes a viernes de 8 a 17hs</w:t>
      </w:r>
      <w:r>
        <w:rPr>
          <w:rFonts w:ascii="Exo" w:hAnsi="Exo"/>
          <w:bCs/>
          <w:sz w:val="24"/>
          <w:szCs w:val="24"/>
        </w:rPr>
        <w:t xml:space="preserve"> con </w:t>
      </w:r>
      <w:r w:rsidRPr="00E30002">
        <w:rPr>
          <w:rFonts w:ascii="Exo" w:hAnsi="Exo"/>
          <w:bCs/>
          <w:sz w:val="24"/>
          <w:szCs w:val="24"/>
        </w:rPr>
        <w:t>pick ups cabina doble 4x4</w:t>
      </w:r>
      <w:r w:rsidR="00AB3B8C">
        <w:rPr>
          <w:rFonts w:ascii="Exo" w:hAnsi="Exo"/>
          <w:bCs/>
          <w:sz w:val="24"/>
          <w:szCs w:val="24"/>
        </w:rPr>
        <w:t>.</w:t>
      </w:r>
    </w:p>
    <w:p w14:paraId="3EB3A747" w14:textId="53CA8AAF" w:rsidR="00B70E5D" w:rsidRDefault="00B70E5D" w:rsidP="00B93C21">
      <w:pPr>
        <w:pStyle w:val="Prrafodelista"/>
        <w:numPr>
          <w:ilvl w:val="0"/>
          <w:numId w:val="33"/>
        </w:numPr>
        <w:jc w:val="both"/>
        <w:rPr>
          <w:rFonts w:ascii="Exo" w:hAnsi="Exo"/>
          <w:bCs/>
          <w:sz w:val="24"/>
          <w:szCs w:val="24"/>
        </w:rPr>
      </w:pPr>
      <w:r>
        <w:rPr>
          <w:rFonts w:ascii="Exo" w:hAnsi="Exo"/>
          <w:bCs/>
          <w:sz w:val="24"/>
          <w:szCs w:val="24"/>
        </w:rPr>
        <w:t xml:space="preserve">Se incluye transporte de </w:t>
      </w:r>
      <w:r w:rsidR="00580771">
        <w:rPr>
          <w:rFonts w:ascii="Exo" w:hAnsi="Exo"/>
          <w:bCs/>
          <w:sz w:val="24"/>
          <w:szCs w:val="24"/>
        </w:rPr>
        <w:t xml:space="preserve">personal desde Base de PECOM en Parque Industrial de PECOM. </w:t>
      </w:r>
    </w:p>
    <w:p w14:paraId="4B884A2E" w14:textId="6F2281A9" w:rsidR="00935C63" w:rsidRPr="00935C63" w:rsidRDefault="00935C63" w:rsidP="00FF757D">
      <w:pPr>
        <w:jc w:val="both"/>
        <w:rPr>
          <w:rFonts w:ascii="Exo" w:hAnsi="Exo"/>
          <w:b/>
          <w:sz w:val="24"/>
          <w:szCs w:val="24"/>
        </w:rPr>
      </w:pPr>
      <w:r w:rsidRPr="00935C63">
        <w:rPr>
          <w:rFonts w:ascii="Exo" w:hAnsi="Exo"/>
          <w:b/>
          <w:sz w:val="24"/>
          <w:szCs w:val="24"/>
        </w:rPr>
        <w:t>Notas:</w:t>
      </w:r>
    </w:p>
    <w:p w14:paraId="2354484B" w14:textId="2D1B639D" w:rsidR="00935C63" w:rsidRDefault="00935C63" w:rsidP="00935C63">
      <w:pPr>
        <w:pStyle w:val="Prrafodelista"/>
        <w:numPr>
          <w:ilvl w:val="0"/>
          <w:numId w:val="41"/>
        </w:numPr>
        <w:jc w:val="both"/>
        <w:rPr>
          <w:rFonts w:ascii="Exo" w:hAnsi="Exo"/>
          <w:bCs/>
          <w:sz w:val="24"/>
          <w:szCs w:val="24"/>
        </w:rPr>
      </w:pPr>
      <w:r>
        <w:rPr>
          <w:rFonts w:ascii="Exo" w:hAnsi="Exo"/>
          <w:bCs/>
          <w:sz w:val="24"/>
          <w:szCs w:val="24"/>
        </w:rPr>
        <w:t xml:space="preserve">No se incluye </w:t>
      </w:r>
      <w:r w:rsidR="00580771">
        <w:rPr>
          <w:rFonts w:ascii="Exo" w:hAnsi="Exo"/>
          <w:bCs/>
          <w:sz w:val="24"/>
          <w:szCs w:val="24"/>
        </w:rPr>
        <w:t xml:space="preserve">en la tarifa </w:t>
      </w:r>
      <w:r w:rsidR="00B70E5D">
        <w:rPr>
          <w:rFonts w:ascii="Exo" w:hAnsi="Exo"/>
          <w:bCs/>
          <w:sz w:val="24"/>
          <w:szCs w:val="24"/>
        </w:rPr>
        <w:t>provisión de combustible para las unidades.</w:t>
      </w:r>
    </w:p>
    <w:p w14:paraId="525CF5C0" w14:textId="4E1AB730" w:rsidR="00B70E5D" w:rsidRDefault="00580771" w:rsidP="00935C63">
      <w:pPr>
        <w:pStyle w:val="Prrafodelista"/>
        <w:numPr>
          <w:ilvl w:val="0"/>
          <w:numId w:val="41"/>
        </w:numPr>
        <w:jc w:val="both"/>
        <w:rPr>
          <w:rFonts w:ascii="Exo" w:hAnsi="Exo"/>
          <w:bCs/>
          <w:sz w:val="24"/>
          <w:szCs w:val="24"/>
        </w:rPr>
      </w:pPr>
      <w:r>
        <w:rPr>
          <w:rFonts w:ascii="Exo" w:hAnsi="Exo"/>
          <w:bCs/>
          <w:sz w:val="24"/>
          <w:szCs w:val="24"/>
        </w:rPr>
        <w:t xml:space="preserve">No se incluye en la tarifa </w:t>
      </w:r>
      <w:r w:rsidR="00F35F78">
        <w:rPr>
          <w:rFonts w:ascii="Exo" w:hAnsi="Exo"/>
          <w:bCs/>
          <w:sz w:val="24"/>
          <w:szCs w:val="24"/>
        </w:rPr>
        <w:t xml:space="preserve">la </w:t>
      </w:r>
      <w:r w:rsidR="002768DA">
        <w:rPr>
          <w:rFonts w:ascii="Exo" w:hAnsi="Exo"/>
          <w:bCs/>
          <w:sz w:val="24"/>
          <w:szCs w:val="24"/>
        </w:rPr>
        <w:t>provisión de insumos ni reactivos de laboratorio</w:t>
      </w:r>
      <w:r w:rsidR="00F35F78">
        <w:rPr>
          <w:rFonts w:ascii="Exo" w:hAnsi="Exo"/>
          <w:bCs/>
          <w:sz w:val="24"/>
          <w:szCs w:val="24"/>
        </w:rPr>
        <w:t xml:space="preserve"> </w:t>
      </w:r>
    </w:p>
    <w:p w14:paraId="5DB5FB49" w14:textId="19A635B1" w:rsidR="00583970" w:rsidRDefault="00583970" w:rsidP="00935C63">
      <w:pPr>
        <w:pStyle w:val="Prrafodelista"/>
        <w:numPr>
          <w:ilvl w:val="0"/>
          <w:numId w:val="41"/>
        </w:numPr>
        <w:jc w:val="both"/>
        <w:rPr>
          <w:rFonts w:ascii="Exo" w:hAnsi="Exo"/>
          <w:bCs/>
          <w:sz w:val="24"/>
          <w:szCs w:val="24"/>
        </w:rPr>
      </w:pPr>
      <w:r>
        <w:rPr>
          <w:rFonts w:ascii="Exo" w:hAnsi="Exo"/>
          <w:bCs/>
          <w:sz w:val="24"/>
          <w:szCs w:val="24"/>
        </w:rPr>
        <w:t>No se incluye en la tarifa la provisión de tráiler vestidor/comedor.</w:t>
      </w:r>
    </w:p>
    <w:p w14:paraId="621BBADD" w14:textId="33E4CD11" w:rsidR="003A537B" w:rsidRPr="0005598A" w:rsidRDefault="003A537B" w:rsidP="00F81CD5">
      <w:pPr>
        <w:pStyle w:val="TDC2"/>
      </w:pPr>
      <w:bookmarkStart w:id="38" w:name="_Toc126583171"/>
      <w:bookmarkStart w:id="39" w:name="_Toc132317044"/>
      <w:bookmarkStart w:id="40" w:name="_Toc132317226"/>
      <w:bookmarkStart w:id="41" w:name="_Toc166770620"/>
      <w:r w:rsidRPr="0005598A">
        <w:rPr>
          <w:rStyle w:val="Estilo1Car"/>
        </w:rPr>
        <w:t>INDICADORES DE PERFORMANCE</w:t>
      </w:r>
      <w:bookmarkEnd w:id="38"/>
      <w:bookmarkEnd w:id="39"/>
      <w:bookmarkEnd w:id="40"/>
      <w:bookmarkEnd w:id="41"/>
    </w:p>
    <w:p w14:paraId="5CDC9F8D" w14:textId="77777777" w:rsidR="003A537B" w:rsidRPr="00A87240" w:rsidRDefault="003A537B" w:rsidP="003A537B">
      <w:pPr>
        <w:rPr>
          <w:rFonts w:ascii="Exo" w:hAnsi="Exo"/>
          <w:sz w:val="24"/>
          <w:szCs w:val="24"/>
          <w:highlight w:val="yellow"/>
        </w:rPr>
      </w:pPr>
    </w:p>
    <w:p w14:paraId="16E1DA50" w14:textId="6C57A8C3" w:rsidR="003A537B" w:rsidRPr="00A87240" w:rsidRDefault="003A537B" w:rsidP="003A537B">
      <w:pPr>
        <w:jc w:val="both"/>
        <w:rPr>
          <w:rFonts w:ascii="Exo" w:hAnsi="Exo"/>
          <w:sz w:val="24"/>
          <w:szCs w:val="24"/>
        </w:rPr>
      </w:pPr>
      <w:r w:rsidRPr="00A87240">
        <w:rPr>
          <w:rFonts w:ascii="Exo" w:hAnsi="Exo"/>
          <w:sz w:val="24"/>
          <w:szCs w:val="24"/>
        </w:rPr>
        <w:t>Los indicadores de performance serán respaldados mediante informes mensuales y validados en reuniones de calidad entre las partes con frecuencia a consensuar</w:t>
      </w:r>
      <w:r w:rsidR="00FA6B1C">
        <w:rPr>
          <w:rFonts w:ascii="Exo" w:hAnsi="Exo"/>
          <w:sz w:val="24"/>
          <w:szCs w:val="24"/>
        </w:rPr>
        <w:t>.</w:t>
      </w:r>
      <w:r w:rsidRPr="00A87240">
        <w:rPr>
          <w:rFonts w:ascii="Exo" w:hAnsi="Exo"/>
          <w:sz w:val="24"/>
          <w:szCs w:val="24"/>
        </w:rPr>
        <w:t xml:space="preserve"> </w:t>
      </w:r>
    </w:p>
    <w:p w14:paraId="7180ECBA" w14:textId="77777777" w:rsidR="003A537B" w:rsidRPr="00A87240" w:rsidRDefault="003A537B" w:rsidP="003A537B">
      <w:pPr>
        <w:jc w:val="both"/>
        <w:rPr>
          <w:rFonts w:ascii="Exo" w:hAnsi="Exo"/>
          <w:sz w:val="24"/>
          <w:szCs w:val="24"/>
        </w:rPr>
      </w:pPr>
    </w:p>
    <w:p w14:paraId="7A068837" w14:textId="52757E34" w:rsidR="003A537B" w:rsidRPr="0005598A" w:rsidRDefault="003A537B" w:rsidP="00F81CD5">
      <w:pPr>
        <w:pStyle w:val="TDC2"/>
        <w:rPr>
          <w:rStyle w:val="Estilo1Car"/>
          <w:b/>
        </w:rPr>
      </w:pPr>
      <w:bookmarkStart w:id="42" w:name="_Toc132317045"/>
      <w:bookmarkStart w:id="43" w:name="_Toc132317227"/>
      <w:bookmarkStart w:id="44" w:name="_Toc166770621"/>
      <w:r w:rsidRPr="0005598A">
        <w:rPr>
          <w:rStyle w:val="Estilo1Car"/>
        </w:rPr>
        <w:t>SEGURIDAD, HIGIENE y AMBIENTE</w:t>
      </w:r>
      <w:bookmarkEnd w:id="42"/>
      <w:bookmarkEnd w:id="43"/>
      <w:bookmarkEnd w:id="44"/>
      <w:r w:rsidRPr="0005598A">
        <w:rPr>
          <w:rStyle w:val="Estilo1Car"/>
        </w:rPr>
        <w:t xml:space="preserve"> </w:t>
      </w:r>
    </w:p>
    <w:p w14:paraId="67A48E81" w14:textId="77777777" w:rsidR="003A537B" w:rsidRPr="00A87240" w:rsidRDefault="003A537B" w:rsidP="003A537B">
      <w:pPr>
        <w:rPr>
          <w:rFonts w:ascii="Exo" w:hAnsi="Exo"/>
          <w:sz w:val="24"/>
          <w:szCs w:val="24"/>
          <w:highlight w:val="yellow"/>
        </w:rPr>
      </w:pPr>
    </w:p>
    <w:p w14:paraId="2EFBD3B0" w14:textId="025825AD" w:rsidR="003A537B" w:rsidRDefault="003A537B" w:rsidP="003A537B">
      <w:pPr>
        <w:jc w:val="both"/>
        <w:rPr>
          <w:rFonts w:ascii="Exo" w:hAnsi="Exo"/>
          <w:sz w:val="24"/>
        </w:rPr>
      </w:pPr>
      <w:r w:rsidRPr="00A87240">
        <w:rPr>
          <w:rFonts w:ascii="Exo" w:hAnsi="Exo"/>
          <w:sz w:val="24"/>
        </w:rPr>
        <w:t>Todas las actividades desarrolladas por PECOM ENERGÍA S.A. operan con sistema de gestión en observancia de las normas de Calidad ISO 9001:2015, Medio Ambiente ISO 14001:2015, y Salud y Seguridad de los Trabajadores ISO 45001:2015. Esto involucra todos los sitios donde se desarrollan las actividades de la organización</w:t>
      </w:r>
      <w:r w:rsidR="00465869">
        <w:rPr>
          <w:rFonts w:ascii="Exo" w:hAnsi="Exo"/>
          <w:sz w:val="24"/>
        </w:rPr>
        <w:t>.</w:t>
      </w:r>
    </w:p>
    <w:p w14:paraId="38C67612" w14:textId="77777777" w:rsidR="00465869" w:rsidRPr="00A87240" w:rsidRDefault="00465869" w:rsidP="003A537B">
      <w:pPr>
        <w:jc w:val="both"/>
        <w:rPr>
          <w:rFonts w:ascii="Exo" w:hAnsi="Exo"/>
          <w:sz w:val="32"/>
          <w:szCs w:val="24"/>
        </w:rPr>
      </w:pPr>
    </w:p>
    <w:p w14:paraId="0DF4E533" w14:textId="77777777" w:rsidR="003A537B" w:rsidRDefault="003A537B" w:rsidP="003A537B">
      <w:pPr>
        <w:jc w:val="both"/>
        <w:rPr>
          <w:rFonts w:ascii="Exo" w:hAnsi="Exo"/>
          <w:sz w:val="24"/>
          <w:szCs w:val="24"/>
        </w:rPr>
      </w:pPr>
      <w:r w:rsidRPr="00A87240">
        <w:rPr>
          <w:rFonts w:ascii="Exo" w:hAnsi="Exo"/>
          <w:sz w:val="24"/>
          <w:szCs w:val="24"/>
        </w:rPr>
        <w:t>La coordinación de los servicios se mantendrá por la actividad del RT y el referente de Higiene y Seguridad que brindará soporte en capacitaciones, relevamiento de índices y asistencia a operaciones en campo.</w:t>
      </w:r>
    </w:p>
    <w:p w14:paraId="2991B2DA" w14:textId="77777777" w:rsidR="003122A3" w:rsidRDefault="003122A3" w:rsidP="003A537B">
      <w:pPr>
        <w:jc w:val="both"/>
        <w:rPr>
          <w:rFonts w:ascii="Exo" w:hAnsi="Exo"/>
          <w:sz w:val="24"/>
          <w:szCs w:val="24"/>
        </w:rPr>
      </w:pPr>
    </w:p>
    <w:p w14:paraId="7258A284" w14:textId="77777777" w:rsidR="003122A3" w:rsidRPr="00A87240" w:rsidRDefault="003122A3" w:rsidP="003A537B">
      <w:pPr>
        <w:jc w:val="both"/>
        <w:rPr>
          <w:rFonts w:ascii="Exo" w:hAnsi="Exo"/>
          <w:sz w:val="24"/>
          <w:szCs w:val="24"/>
        </w:rPr>
      </w:pPr>
    </w:p>
    <w:p w14:paraId="13A87E47" w14:textId="77777777" w:rsidR="00BA38E4" w:rsidRPr="00BA38E4" w:rsidRDefault="00BA38E4" w:rsidP="00BA38E4">
      <w:pPr>
        <w:rPr>
          <w:rFonts w:ascii="Exo" w:hAnsi="Exo"/>
          <w:sz w:val="24"/>
          <w:szCs w:val="24"/>
        </w:rPr>
      </w:pPr>
    </w:p>
    <w:sectPr w:rsidR="00BA38E4" w:rsidRPr="00BA38E4" w:rsidSect="004E79D9">
      <w:pgSz w:w="11906" w:h="16838"/>
      <w:pgMar w:top="1418" w:right="849" w:bottom="1418" w:left="851" w:header="283"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BC60" w14:textId="77777777" w:rsidR="00F7303C" w:rsidRDefault="00F7303C">
      <w:r>
        <w:separator/>
      </w:r>
    </w:p>
  </w:endnote>
  <w:endnote w:type="continuationSeparator" w:id="0">
    <w:p w14:paraId="220DE967" w14:textId="77777777" w:rsidR="00F7303C" w:rsidRDefault="00F7303C">
      <w:r>
        <w:continuationSeparator/>
      </w:r>
    </w:p>
  </w:endnote>
  <w:endnote w:type="continuationNotice" w:id="1">
    <w:p w14:paraId="7F43F5BB" w14:textId="77777777" w:rsidR="00F7303C" w:rsidRDefault="00F730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0000500000000000000"/>
    <w:charset w:val="00"/>
    <w:family w:val="auto"/>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003967BB"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FF20D3" w:rsidRPr="00FF20D3">
                            <w:rPr>
                              <w:rFonts w:ascii="Exo" w:hAnsi="Exo" w:cs="Arial"/>
                              <w:color w:val="20335A"/>
                              <w:sz w:val="16"/>
                              <w:szCs w:val="16"/>
                            </w:rPr>
                            <w:t xml:space="preserve">técnico de laboratorio y estudios de </w:t>
                          </w:r>
                          <w:proofErr w:type="gramStart"/>
                          <w:r w:rsidR="00FF20D3" w:rsidRPr="00FF20D3">
                            <w:rPr>
                              <w:rFonts w:ascii="Exo" w:hAnsi="Exo" w:cs="Arial"/>
                              <w:color w:val="20335A"/>
                              <w:sz w:val="16"/>
                              <w:szCs w:val="16"/>
                            </w:rPr>
                            <w:t>tratamientos  químicos</w:t>
                          </w:r>
                          <w:proofErr w:type="gramEnd"/>
                          <w:r w:rsidR="00A66E53">
                            <w:rPr>
                              <w:rFonts w:ascii="Exo" w:hAnsi="Exo" w:cs="Arial"/>
                              <w:color w:val="20335A"/>
                              <w:sz w:val="16"/>
                              <w:szCs w:val="16"/>
                            </w:rPr>
                            <w:t>–</w:t>
                          </w:r>
                          <w:r w:rsidR="008F01FD" w:rsidRPr="008F01FD">
                            <w:rPr>
                              <w:rFonts w:ascii="Exo" w:hAnsi="Exo" w:cs="Arial"/>
                              <w:color w:val="20335A"/>
                              <w:sz w:val="16"/>
                              <w:szCs w:val="16"/>
                            </w:rPr>
                            <w:t xml:space="preserve"> </w:t>
                          </w:r>
                          <w:r w:rsidR="006B218C">
                            <w:rPr>
                              <w:rFonts w:ascii="Exo" w:hAnsi="Exo" w:cs="Arial"/>
                              <w:color w:val="20335A"/>
                              <w:sz w:val="16"/>
                              <w:szCs w:val="16"/>
                            </w:rPr>
                            <w:t>VISTA ENER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Cuadro de texto 2"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003967BB"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FF20D3" w:rsidRPr="00FF20D3">
                      <w:rPr>
                        <w:rFonts w:ascii="Exo" w:hAnsi="Exo" w:cs="Arial"/>
                        <w:color w:val="20335A"/>
                        <w:sz w:val="16"/>
                        <w:szCs w:val="16"/>
                      </w:rPr>
                      <w:t>técnico de laboratorio y estudios de tratamientos  químicos</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6B218C">
                      <w:rPr>
                        <w:rFonts w:ascii="Exo" w:hAnsi="Exo" w:cs="Arial"/>
                        <w:color w:val="20335A"/>
                        <w:sz w:val="16"/>
                        <w:szCs w:val="16"/>
                      </w:rPr>
                      <w:t>VISTA ENERGY</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Cuadro de texto 1" o:sp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2E0AB" w14:textId="77777777" w:rsidR="00F7303C" w:rsidRDefault="00F7303C">
      <w:r>
        <w:separator/>
      </w:r>
    </w:p>
  </w:footnote>
  <w:footnote w:type="continuationSeparator" w:id="0">
    <w:p w14:paraId="2D50682E" w14:textId="77777777" w:rsidR="00F7303C" w:rsidRDefault="00F7303C">
      <w:r>
        <w:continuationSeparator/>
      </w:r>
    </w:p>
  </w:footnote>
  <w:footnote w:type="continuationNotice" w:id="1">
    <w:p w14:paraId="683AC317" w14:textId="77777777" w:rsidR="00F7303C" w:rsidRDefault="00F730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0613947"/>
    <w:multiLevelType w:val="hybridMultilevel"/>
    <w:tmpl w:val="C0284780"/>
    <w:lvl w:ilvl="0" w:tplc="78B06E34">
      <w:start w:val="7"/>
      <w:numFmt w:val="decimal"/>
      <w:pStyle w:val="TDC2"/>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01536960"/>
    <w:multiLevelType w:val="hybridMultilevel"/>
    <w:tmpl w:val="B456C4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5" w15:restartNumberingAfterBreak="0">
    <w:nsid w:val="090824F6"/>
    <w:multiLevelType w:val="hybridMultilevel"/>
    <w:tmpl w:val="4CEC6F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0FD5013C"/>
    <w:multiLevelType w:val="hybridMultilevel"/>
    <w:tmpl w:val="C9B22A70"/>
    <w:lvl w:ilvl="0" w:tplc="75F23652">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28713055"/>
    <w:multiLevelType w:val="hybridMultilevel"/>
    <w:tmpl w:val="D0DADE7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2ED27992"/>
    <w:multiLevelType w:val="hybridMultilevel"/>
    <w:tmpl w:val="C3CA969E"/>
    <w:lvl w:ilvl="0" w:tplc="A8A2F6AC">
      <w:start w:val="1"/>
      <w:numFmt w:val="lowerRoman"/>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33B30DB8"/>
    <w:multiLevelType w:val="hybridMultilevel"/>
    <w:tmpl w:val="E8745284"/>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2"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3"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3FDC1ADC"/>
    <w:multiLevelType w:val="hybridMultilevel"/>
    <w:tmpl w:val="5B7E701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8"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5CF55C66"/>
    <w:multiLevelType w:val="multilevel"/>
    <w:tmpl w:val="2C0A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CF1B23"/>
    <w:multiLevelType w:val="hybridMultilevel"/>
    <w:tmpl w:val="E4BED48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5EC0312E"/>
    <w:multiLevelType w:val="hybridMultilevel"/>
    <w:tmpl w:val="6BA64472"/>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3"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6"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38" w15:restartNumberingAfterBreak="0">
    <w:nsid w:val="6FE86625"/>
    <w:multiLevelType w:val="hybridMultilevel"/>
    <w:tmpl w:val="DC0AE88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7BD978D2"/>
    <w:multiLevelType w:val="hybridMultilevel"/>
    <w:tmpl w:val="B5E0D046"/>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3"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46058511">
    <w:abstractNumId w:val="43"/>
  </w:num>
  <w:num w:numId="2" w16cid:durableId="614948425">
    <w:abstractNumId w:val="4"/>
  </w:num>
  <w:num w:numId="3" w16cid:durableId="1253582957">
    <w:abstractNumId w:val="37"/>
  </w:num>
  <w:num w:numId="4" w16cid:durableId="157841916">
    <w:abstractNumId w:val="22"/>
  </w:num>
  <w:num w:numId="5" w16cid:durableId="2066024780">
    <w:abstractNumId w:val="34"/>
  </w:num>
  <w:num w:numId="6" w16cid:durableId="2065061607">
    <w:abstractNumId w:val="23"/>
  </w:num>
  <w:num w:numId="7" w16cid:durableId="377515675">
    <w:abstractNumId w:val="12"/>
  </w:num>
  <w:num w:numId="8" w16cid:durableId="841048945">
    <w:abstractNumId w:val="9"/>
  </w:num>
  <w:num w:numId="9" w16cid:durableId="1158813234">
    <w:abstractNumId w:val="17"/>
  </w:num>
  <w:num w:numId="10" w16cid:durableId="990258691">
    <w:abstractNumId w:val="33"/>
  </w:num>
  <w:num w:numId="11" w16cid:durableId="590043631">
    <w:abstractNumId w:val="19"/>
  </w:num>
  <w:num w:numId="12" w16cid:durableId="354580585">
    <w:abstractNumId w:val="13"/>
  </w:num>
  <w:num w:numId="13" w16cid:durableId="377511761">
    <w:abstractNumId w:val="14"/>
  </w:num>
  <w:num w:numId="14" w16cid:durableId="671487709">
    <w:abstractNumId w:val="0"/>
  </w:num>
  <w:num w:numId="15" w16cid:durableId="2070808058">
    <w:abstractNumId w:val="7"/>
  </w:num>
  <w:num w:numId="16" w16cid:durableId="779954319">
    <w:abstractNumId w:val="15"/>
  </w:num>
  <w:num w:numId="17" w16cid:durableId="635793922">
    <w:abstractNumId w:val="39"/>
  </w:num>
  <w:num w:numId="18" w16cid:durableId="59639052">
    <w:abstractNumId w:val="24"/>
  </w:num>
  <w:num w:numId="19" w16cid:durableId="1545482855">
    <w:abstractNumId w:val="26"/>
  </w:num>
  <w:num w:numId="20" w16cid:durableId="1069957799">
    <w:abstractNumId w:val="20"/>
  </w:num>
  <w:num w:numId="21" w16cid:durableId="984547405">
    <w:abstractNumId w:val="29"/>
  </w:num>
  <w:num w:numId="22" w16cid:durableId="1080636803">
    <w:abstractNumId w:val="35"/>
  </w:num>
  <w:num w:numId="23" w16cid:durableId="1154030700">
    <w:abstractNumId w:val="11"/>
  </w:num>
  <w:num w:numId="24" w16cid:durableId="1832216325">
    <w:abstractNumId w:val="41"/>
  </w:num>
  <w:num w:numId="25" w16cid:durableId="1713533766">
    <w:abstractNumId w:val="3"/>
  </w:num>
  <w:num w:numId="26" w16cid:durableId="279147712">
    <w:abstractNumId w:val="18"/>
  </w:num>
  <w:num w:numId="27" w16cid:durableId="218445678">
    <w:abstractNumId w:val="28"/>
  </w:num>
  <w:num w:numId="28" w16cid:durableId="779569730">
    <w:abstractNumId w:val="8"/>
  </w:num>
  <w:num w:numId="29" w16cid:durableId="1798139158">
    <w:abstractNumId w:val="27"/>
  </w:num>
  <w:num w:numId="30" w16cid:durableId="1442528509">
    <w:abstractNumId w:val="36"/>
  </w:num>
  <w:num w:numId="31" w16cid:durableId="15161052">
    <w:abstractNumId w:val="40"/>
  </w:num>
  <w:num w:numId="32" w16cid:durableId="1728722470">
    <w:abstractNumId w:val="6"/>
  </w:num>
  <w:num w:numId="33" w16cid:durableId="649211074">
    <w:abstractNumId w:val="25"/>
  </w:num>
  <w:num w:numId="34" w16cid:durableId="1782258640">
    <w:abstractNumId w:val="10"/>
  </w:num>
  <w:num w:numId="35" w16cid:durableId="957762117">
    <w:abstractNumId w:val="21"/>
  </w:num>
  <w:num w:numId="36" w16cid:durableId="156502511">
    <w:abstractNumId w:val="32"/>
  </w:num>
  <w:num w:numId="37" w16cid:durableId="1962834300">
    <w:abstractNumId w:val="30"/>
  </w:num>
  <w:num w:numId="38" w16cid:durableId="1545826241">
    <w:abstractNumId w:val="2"/>
  </w:num>
  <w:num w:numId="39" w16cid:durableId="2124031215">
    <w:abstractNumId w:val="31"/>
  </w:num>
  <w:num w:numId="40" w16cid:durableId="537086564">
    <w:abstractNumId w:val="16"/>
  </w:num>
  <w:num w:numId="41" w16cid:durableId="279773712">
    <w:abstractNumId w:val="5"/>
  </w:num>
  <w:num w:numId="42" w16cid:durableId="1165820902">
    <w:abstractNumId w:val="38"/>
  </w:num>
  <w:num w:numId="43" w16cid:durableId="1390882788">
    <w:abstractNumId w:val="42"/>
  </w:num>
  <w:num w:numId="44" w16cid:durableId="2047411265">
    <w:abstractNumId w:val="1"/>
  </w:num>
  <w:num w:numId="45" w16cid:durableId="58028847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C91"/>
    <w:rsid w:val="0000596E"/>
    <w:rsid w:val="0000647C"/>
    <w:rsid w:val="00006630"/>
    <w:rsid w:val="00006928"/>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75BF"/>
    <w:rsid w:val="00017797"/>
    <w:rsid w:val="000179B4"/>
    <w:rsid w:val="00017FC0"/>
    <w:rsid w:val="00020D1B"/>
    <w:rsid w:val="00022C48"/>
    <w:rsid w:val="000231DB"/>
    <w:rsid w:val="00023850"/>
    <w:rsid w:val="00023CC7"/>
    <w:rsid w:val="00023F2E"/>
    <w:rsid w:val="00026027"/>
    <w:rsid w:val="00027447"/>
    <w:rsid w:val="0002759A"/>
    <w:rsid w:val="0003006F"/>
    <w:rsid w:val="000310B0"/>
    <w:rsid w:val="00031392"/>
    <w:rsid w:val="000333BA"/>
    <w:rsid w:val="00034584"/>
    <w:rsid w:val="00034813"/>
    <w:rsid w:val="00034A2B"/>
    <w:rsid w:val="00035D49"/>
    <w:rsid w:val="00036A02"/>
    <w:rsid w:val="00036A85"/>
    <w:rsid w:val="00037514"/>
    <w:rsid w:val="00037D50"/>
    <w:rsid w:val="00040C12"/>
    <w:rsid w:val="000412E8"/>
    <w:rsid w:val="0004142E"/>
    <w:rsid w:val="00041C4A"/>
    <w:rsid w:val="00041CDE"/>
    <w:rsid w:val="0004263D"/>
    <w:rsid w:val="000443B4"/>
    <w:rsid w:val="00044B34"/>
    <w:rsid w:val="0004548B"/>
    <w:rsid w:val="00045F0C"/>
    <w:rsid w:val="00046A62"/>
    <w:rsid w:val="00046BFF"/>
    <w:rsid w:val="00046C9F"/>
    <w:rsid w:val="00047265"/>
    <w:rsid w:val="000477D1"/>
    <w:rsid w:val="00050496"/>
    <w:rsid w:val="000522D7"/>
    <w:rsid w:val="000525B9"/>
    <w:rsid w:val="0005264D"/>
    <w:rsid w:val="00055B52"/>
    <w:rsid w:val="00055B69"/>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A86"/>
    <w:rsid w:val="0006700D"/>
    <w:rsid w:val="00067115"/>
    <w:rsid w:val="00067445"/>
    <w:rsid w:val="00067881"/>
    <w:rsid w:val="000704AC"/>
    <w:rsid w:val="000708FF"/>
    <w:rsid w:val="00070B0B"/>
    <w:rsid w:val="00071453"/>
    <w:rsid w:val="0007276B"/>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0927"/>
    <w:rsid w:val="000B1B2C"/>
    <w:rsid w:val="000B2232"/>
    <w:rsid w:val="000B2A59"/>
    <w:rsid w:val="000B300D"/>
    <w:rsid w:val="000B3246"/>
    <w:rsid w:val="000B3389"/>
    <w:rsid w:val="000B37A9"/>
    <w:rsid w:val="000B3841"/>
    <w:rsid w:val="000B4575"/>
    <w:rsid w:val="000B4F55"/>
    <w:rsid w:val="000B5DAC"/>
    <w:rsid w:val="000B79C7"/>
    <w:rsid w:val="000B7C92"/>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2C3E"/>
    <w:rsid w:val="000D4B0F"/>
    <w:rsid w:val="000D4DDA"/>
    <w:rsid w:val="000D53CA"/>
    <w:rsid w:val="000D53E4"/>
    <w:rsid w:val="000D58D9"/>
    <w:rsid w:val="000D5F68"/>
    <w:rsid w:val="000D617C"/>
    <w:rsid w:val="000D699C"/>
    <w:rsid w:val="000E05D1"/>
    <w:rsid w:val="000E10E9"/>
    <w:rsid w:val="000E16BA"/>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C26"/>
    <w:rsid w:val="00102363"/>
    <w:rsid w:val="00102430"/>
    <w:rsid w:val="00102839"/>
    <w:rsid w:val="0010306B"/>
    <w:rsid w:val="0010336B"/>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1F19"/>
    <w:rsid w:val="001325E9"/>
    <w:rsid w:val="0013266A"/>
    <w:rsid w:val="00134E95"/>
    <w:rsid w:val="00135617"/>
    <w:rsid w:val="00135A76"/>
    <w:rsid w:val="00135AF0"/>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4A00"/>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D01"/>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110"/>
    <w:rsid w:val="00190853"/>
    <w:rsid w:val="00190E32"/>
    <w:rsid w:val="00191AB9"/>
    <w:rsid w:val="00191B5F"/>
    <w:rsid w:val="001923BB"/>
    <w:rsid w:val="001928E0"/>
    <w:rsid w:val="00193286"/>
    <w:rsid w:val="001932B7"/>
    <w:rsid w:val="00193B2B"/>
    <w:rsid w:val="0019451C"/>
    <w:rsid w:val="00194B17"/>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B44"/>
    <w:rsid w:val="001D0C31"/>
    <w:rsid w:val="001D1205"/>
    <w:rsid w:val="001D1577"/>
    <w:rsid w:val="001D1796"/>
    <w:rsid w:val="001D1827"/>
    <w:rsid w:val="001D272F"/>
    <w:rsid w:val="001D2A5D"/>
    <w:rsid w:val="001D2EB4"/>
    <w:rsid w:val="001D3399"/>
    <w:rsid w:val="001D3C03"/>
    <w:rsid w:val="001D3D3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3C51"/>
    <w:rsid w:val="001E4894"/>
    <w:rsid w:val="001E4B7E"/>
    <w:rsid w:val="001E4C3D"/>
    <w:rsid w:val="001E4C5D"/>
    <w:rsid w:val="001E4C78"/>
    <w:rsid w:val="001E5E6D"/>
    <w:rsid w:val="001E7377"/>
    <w:rsid w:val="001E74F9"/>
    <w:rsid w:val="001F1B01"/>
    <w:rsid w:val="001F27D9"/>
    <w:rsid w:val="001F32E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3141"/>
    <w:rsid w:val="002040C8"/>
    <w:rsid w:val="00204632"/>
    <w:rsid w:val="002060BD"/>
    <w:rsid w:val="002062DA"/>
    <w:rsid w:val="002064D1"/>
    <w:rsid w:val="002065AD"/>
    <w:rsid w:val="00206737"/>
    <w:rsid w:val="00206E88"/>
    <w:rsid w:val="00207F3F"/>
    <w:rsid w:val="00210333"/>
    <w:rsid w:val="002104C2"/>
    <w:rsid w:val="0021139D"/>
    <w:rsid w:val="002114EC"/>
    <w:rsid w:val="00211A58"/>
    <w:rsid w:val="00213B55"/>
    <w:rsid w:val="002143EF"/>
    <w:rsid w:val="00214A4E"/>
    <w:rsid w:val="002153D2"/>
    <w:rsid w:val="002157B3"/>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51177"/>
    <w:rsid w:val="00251AE0"/>
    <w:rsid w:val="00251CFE"/>
    <w:rsid w:val="00252195"/>
    <w:rsid w:val="00252CEA"/>
    <w:rsid w:val="0025328A"/>
    <w:rsid w:val="00253492"/>
    <w:rsid w:val="00254CCE"/>
    <w:rsid w:val="00256133"/>
    <w:rsid w:val="00256D7F"/>
    <w:rsid w:val="0025703E"/>
    <w:rsid w:val="0025782A"/>
    <w:rsid w:val="00260E28"/>
    <w:rsid w:val="00261868"/>
    <w:rsid w:val="00261A34"/>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F13"/>
    <w:rsid w:val="00273A4E"/>
    <w:rsid w:val="00274AFC"/>
    <w:rsid w:val="002750D6"/>
    <w:rsid w:val="00275482"/>
    <w:rsid w:val="00275AE0"/>
    <w:rsid w:val="002764ED"/>
    <w:rsid w:val="002766F9"/>
    <w:rsid w:val="002768DA"/>
    <w:rsid w:val="00277AD6"/>
    <w:rsid w:val="0028110C"/>
    <w:rsid w:val="002832F7"/>
    <w:rsid w:val="0028352F"/>
    <w:rsid w:val="00283C8B"/>
    <w:rsid w:val="00283D9E"/>
    <w:rsid w:val="00283DBC"/>
    <w:rsid w:val="002848A5"/>
    <w:rsid w:val="00284DAD"/>
    <w:rsid w:val="00285AAF"/>
    <w:rsid w:val="00286D45"/>
    <w:rsid w:val="0028790D"/>
    <w:rsid w:val="00287BC9"/>
    <w:rsid w:val="002906E6"/>
    <w:rsid w:val="00290E10"/>
    <w:rsid w:val="002914DD"/>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35FC"/>
    <w:rsid w:val="002A47E1"/>
    <w:rsid w:val="002A52F7"/>
    <w:rsid w:val="002A556C"/>
    <w:rsid w:val="002A57E3"/>
    <w:rsid w:val="002A669B"/>
    <w:rsid w:val="002A6D73"/>
    <w:rsid w:val="002A70FE"/>
    <w:rsid w:val="002A76C6"/>
    <w:rsid w:val="002B0CC2"/>
    <w:rsid w:val="002B160A"/>
    <w:rsid w:val="002B1823"/>
    <w:rsid w:val="002B18F7"/>
    <w:rsid w:val="002B1EB3"/>
    <w:rsid w:val="002B2033"/>
    <w:rsid w:val="002B2313"/>
    <w:rsid w:val="002B278F"/>
    <w:rsid w:val="002B29CC"/>
    <w:rsid w:val="002B2B78"/>
    <w:rsid w:val="002B2D36"/>
    <w:rsid w:val="002B351A"/>
    <w:rsid w:val="002B3B36"/>
    <w:rsid w:val="002B493F"/>
    <w:rsid w:val="002B4EE4"/>
    <w:rsid w:val="002B5240"/>
    <w:rsid w:val="002B56CB"/>
    <w:rsid w:val="002B688F"/>
    <w:rsid w:val="002B689B"/>
    <w:rsid w:val="002B6E2A"/>
    <w:rsid w:val="002B70FD"/>
    <w:rsid w:val="002B75B2"/>
    <w:rsid w:val="002B7710"/>
    <w:rsid w:val="002B7CD5"/>
    <w:rsid w:val="002C09CC"/>
    <w:rsid w:val="002C1657"/>
    <w:rsid w:val="002C2BDB"/>
    <w:rsid w:val="002C33EC"/>
    <w:rsid w:val="002C4184"/>
    <w:rsid w:val="002C51D7"/>
    <w:rsid w:val="002C5D11"/>
    <w:rsid w:val="002C5D41"/>
    <w:rsid w:val="002C7625"/>
    <w:rsid w:val="002C7818"/>
    <w:rsid w:val="002D0966"/>
    <w:rsid w:val="002D11C3"/>
    <w:rsid w:val="002D2474"/>
    <w:rsid w:val="002D2A9B"/>
    <w:rsid w:val="002D319D"/>
    <w:rsid w:val="002D3E7C"/>
    <w:rsid w:val="002D3EBA"/>
    <w:rsid w:val="002D3F93"/>
    <w:rsid w:val="002D4042"/>
    <w:rsid w:val="002D5EFC"/>
    <w:rsid w:val="002E0C44"/>
    <w:rsid w:val="002E148F"/>
    <w:rsid w:val="002E1DCD"/>
    <w:rsid w:val="002E23D9"/>
    <w:rsid w:val="002E4A11"/>
    <w:rsid w:val="002E55A4"/>
    <w:rsid w:val="002E5BEE"/>
    <w:rsid w:val="002E62C0"/>
    <w:rsid w:val="002E7A64"/>
    <w:rsid w:val="002E7D5E"/>
    <w:rsid w:val="002F0897"/>
    <w:rsid w:val="002F10D6"/>
    <w:rsid w:val="002F1272"/>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495F"/>
    <w:rsid w:val="00305943"/>
    <w:rsid w:val="00305D6D"/>
    <w:rsid w:val="00305ECC"/>
    <w:rsid w:val="00305F09"/>
    <w:rsid w:val="00306A00"/>
    <w:rsid w:val="00306A16"/>
    <w:rsid w:val="00306DDB"/>
    <w:rsid w:val="00307C49"/>
    <w:rsid w:val="00310655"/>
    <w:rsid w:val="00311633"/>
    <w:rsid w:val="00312272"/>
    <w:rsid w:val="003122A3"/>
    <w:rsid w:val="00313AF6"/>
    <w:rsid w:val="00314EFB"/>
    <w:rsid w:val="00315AFE"/>
    <w:rsid w:val="00315FC6"/>
    <w:rsid w:val="0031682C"/>
    <w:rsid w:val="00316BF7"/>
    <w:rsid w:val="003207BC"/>
    <w:rsid w:val="003209E0"/>
    <w:rsid w:val="00320A47"/>
    <w:rsid w:val="00321AB2"/>
    <w:rsid w:val="003232FA"/>
    <w:rsid w:val="00323DD4"/>
    <w:rsid w:val="003241AE"/>
    <w:rsid w:val="00325E2F"/>
    <w:rsid w:val="00326BED"/>
    <w:rsid w:val="003271C2"/>
    <w:rsid w:val="00327C8A"/>
    <w:rsid w:val="00327D36"/>
    <w:rsid w:val="00330562"/>
    <w:rsid w:val="00331179"/>
    <w:rsid w:val="0033157B"/>
    <w:rsid w:val="003317F9"/>
    <w:rsid w:val="003323F8"/>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F19"/>
    <w:rsid w:val="00387046"/>
    <w:rsid w:val="00387081"/>
    <w:rsid w:val="0038746D"/>
    <w:rsid w:val="00387AEB"/>
    <w:rsid w:val="00387FA7"/>
    <w:rsid w:val="003900E8"/>
    <w:rsid w:val="003901EE"/>
    <w:rsid w:val="00390F71"/>
    <w:rsid w:val="00393773"/>
    <w:rsid w:val="00394274"/>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37B"/>
    <w:rsid w:val="003A5EF4"/>
    <w:rsid w:val="003A6484"/>
    <w:rsid w:val="003A6B09"/>
    <w:rsid w:val="003A7352"/>
    <w:rsid w:val="003A752D"/>
    <w:rsid w:val="003A7D8B"/>
    <w:rsid w:val="003B01B8"/>
    <w:rsid w:val="003B01F6"/>
    <w:rsid w:val="003B19EC"/>
    <w:rsid w:val="003B3D34"/>
    <w:rsid w:val="003B438C"/>
    <w:rsid w:val="003B521D"/>
    <w:rsid w:val="003B5398"/>
    <w:rsid w:val="003B5B72"/>
    <w:rsid w:val="003B5C25"/>
    <w:rsid w:val="003B67C3"/>
    <w:rsid w:val="003B6E48"/>
    <w:rsid w:val="003B7489"/>
    <w:rsid w:val="003B7581"/>
    <w:rsid w:val="003B7DB7"/>
    <w:rsid w:val="003C0568"/>
    <w:rsid w:val="003C0C34"/>
    <w:rsid w:val="003C0E8C"/>
    <w:rsid w:val="003C108C"/>
    <w:rsid w:val="003C127E"/>
    <w:rsid w:val="003C158E"/>
    <w:rsid w:val="003C468E"/>
    <w:rsid w:val="003C5DF2"/>
    <w:rsid w:val="003C653E"/>
    <w:rsid w:val="003C6837"/>
    <w:rsid w:val="003C7072"/>
    <w:rsid w:val="003C7AEF"/>
    <w:rsid w:val="003D07CA"/>
    <w:rsid w:val="003D0874"/>
    <w:rsid w:val="003D1649"/>
    <w:rsid w:val="003D18BE"/>
    <w:rsid w:val="003D2D13"/>
    <w:rsid w:val="003D394B"/>
    <w:rsid w:val="003D4140"/>
    <w:rsid w:val="003D5329"/>
    <w:rsid w:val="003D583E"/>
    <w:rsid w:val="003D63EA"/>
    <w:rsid w:val="003D64E0"/>
    <w:rsid w:val="003D69C9"/>
    <w:rsid w:val="003D6B4A"/>
    <w:rsid w:val="003D6D53"/>
    <w:rsid w:val="003D733C"/>
    <w:rsid w:val="003D7FC3"/>
    <w:rsid w:val="003E2930"/>
    <w:rsid w:val="003E3556"/>
    <w:rsid w:val="003E5571"/>
    <w:rsid w:val="003E61F9"/>
    <w:rsid w:val="003E6DAD"/>
    <w:rsid w:val="003E78FF"/>
    <w:rsid w:val="003E7B9D"/>
    <w:rsid w:val="003E7C78"/>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383"/>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F27"/>
    <w:rsid w:val="0043579E"/>
    <w:rsid w:val="00436E50"/>
    <w:rsid w:val="0043729C"/>
    <w:rsid w:val="0043738F"/>
    <w:rsid w:val="00437A55"/>
    <w:rsid w:val="00437AB4"/>
    <w:rsid w:val="00437C21"/>
    <w:rsid w:val="00437D60"/>
    <w:rsid w:val="00437F48"/>
    <w:rsid w:val="004414BA"/>
    <w:rsid w:val="00441B80"/>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BC0"/>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5869"/>
    <w:rsid w:val="00466BAE"/>
    <w:rsid w:val="00467F2B"/>
    <w:rsid w:val="00470399"/>
    <w:rsid w:val="004706B5"/>
    <w:rsid w:val="00471BFB"/>
    <w:rsid w:val="0047209B"/>
    <w:rsid w:val="00472A10"/>
    <w:rsid w:val="00473442"/>
    <w:rsid w:val="0047352D"/>
    <w:rsid w:val="00473FFF"/>
    <w:rsid w:val="0047496F"/>
    <w:rsid w:val="00475263"/>
    <w:rsid w:val="004755A9"/>
    <w:rsid w:val="00475AA8"/>
    <w:rsid w:val="00475AF8"/>
    <w:rsid w:val="00475C56"/>
    <w:rsid w:val="004767CF"/>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1691"/>
    <w:rsid w:val="0049179E"/>
    <w:rsid w:val="004925F5"/>
    <w:rsid w:val="00492839"/>
    <w:rsid w:val="00492C37"/>
    <w:rsid w:val="00493FD8"/>
    <w:rsid w:val="004959D5"/>
    <w:rsid w:val="004963B2"/>
    <w:rsid w:val="00496C18"/>
    <w:rsid w:val="004970BC"/>
    <w:rsid w:val="00497201"/>
    <w:rsid w:val="004972ED"/>
    <w:rsid w:val="004A02E7"/>
    <w:rsid w:val="004A0820"/>
    <w:rsid w:val="004A18EB"/>
    <w:rsid w:val="004A302E"/>
    <w:rsid w:val="004A3320"/>
    <w:rsid w:val="004A398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17F2"/>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A7E"/>
    <w:rsid w:val="004F6430"/>
    <w:rsid w:val="004F643F"/>
    <w:rsid w:val="00500B27"/>
    <w:rsid w:val="00501209"/>
    <w:rsid w:val="00501916"/>
    <w:rsid w:val="00501A87"/>
    <w:rsid w:val="00501BCE"/>
    <w:rsid w:val="0050250B"/>
    <w:rsid w:val="00502903"/>
    <w:rsid w:val="00502CF9"/>
    <w:rsid w:val="005030DB"/>
    <w:rsid w:val="005031A1"/>
    <w:rsid w:val="005036DC"/>
    <w:rsid w:val="00503C5C"/>
    <w:rsid w:val="0050468A"/>
    <w:rsid w:val="005048CA"/>
    <w:rsid w:val="005051D5"/>
    <w:rsid w:val="00505955"/>
    <w:rsid w:val="0050612E"/>
    <w:rsid w:val="00506D9A"/>
    <w:rsid w:val="00507427"/>
    <w:rsid w:val="005076FA"/>
    <w:rsid w:val="00507934"/>
    <w:rsid w:val="00510118"/>
    <w:rsid w:val="00510321"/>
    <w:rsid w:val="005117A2"/>
    <w:rsid w:val="00511D0F"/>
    <w:rsid w:val="005129E6"/>
    <w:rsid w:val="00512A68"/>
    <w:rsid w:val="0051403B"/>
    <w:rsid w:val="00514067"/>
    <w:rsid w:val="00515A5D"/>
    <w:rsid w:val="0051667F"/>
    <w:rsid w:val="00516D1D"/>
    <w:rsid w:val="00517588"/>
    <w:rsid w:val="005175CA"/>
    <w:rsid w:val="005176D9"/>
    <w:rsid w:val="00517A9E"/>
    <w:rsid w:val="0052036A"/>
    <w:rsid w:val="00523440"/>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6"/>
    <w:rsid w:val="005520B8"/>
    <w:rsid w:val="00553388"/>
    <w:rsid w:val="00553581"/>
    <w:rsid w:val="00554568"/>
    <w:rsid w:val="00554EDC"/>
    <w:rsid w:val="005567A8"/>
    <w:rsid w:val="005574D8"/>
    <w:rsid w:val="00557B8A"/>
    <w:rsid w:val="0056180F"/>
    <w:rsid w:val="00561E9C"/>
    <w:rsid w:val="005636A9"/>
    <w:rsid w:val="00563A43"/>
    <w:rsid w:val="00564121"/>
    <w:rsid w:val="0056417B"/>
    <w:rsid w:val="00564A26"/>
    <w:rsid w:val="00564F47"/>
    <w:rsid w:val="00566223"/>
    <w:rsid w:val="00566474"/>
    <w:rsid w:val="005666D4"/>
    <w:rsid w:val="0056689B"/>
    <w:rsid w:val="00566E63"/>
    <w:rsid w:val="00567543"/>
    <w:rsid w:val="0057016E"/>
    <w:rsid w:val="00570594"/>
    <w:rsid w:val="00570B32"/>
    <w:rsid w:val="0057141E"/>
    <w:rsid w:val="005718CA"/>
    <w:rsid w:val="00572093"/>
    <w:rsid w:val="00573CA4"/>
    <w:rsid w:val="00573DF5"/>
    <w:rsid w:val="005741F8"/>
    <w:rsid w:val="00574D27"/>
    <w:rsid w:val="005751A1"/>
    <w:rsid w:val="005756EB"/>
    <w:rsid w:val="00575795"/>
    <w:rsid w:val="005760FC"/>
    <w:rsid w:val="00576591"/>
    <w:rsid w:val="00580059"/>
    <w:rsid w:val="00580516"/>
    <w:rsid w:val="00580771"/>
    <w:rsid w:val="00580822"/>
    <w:rsid w:val="00580CA9"/>
    <w:rsid w:val="00581AE3"/>
    <w:rsid w:val="00581E28"/>
    <w:rsid w:val="0058202F"/>
    <w:rsid w:val="0058292F"/>
    <w:rsid w:val="005837C9"/>
    <w:rsid w:val="00583970"/>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760"/>
    <w:rsid w:val="005A326E"/>
    <w:rsid w:val="005A3CE6"/>
    <w:rsid w:val="005A4733"/>
    <w:rsid w:val="005A474B"/>
    <w:rsid w:val="005A6CF5"/>
    <w:rsid w:val="005A6F2D"/>
    <w:rsid w:val="005A7976"/>
    <w:rsid w:val="005B06DA"/>
    <w:rsid w:val="005B17BF"/>
    <w:rsid w:val="005B1896"/>
    <w:rsid w:val="005B18AA"/>
    <w:rsid w:val="005B1CF3"/>
    <w:rsid w:val="005B246A"/>
    <w:rsid w:val="005B3663"/>
    <w:rsid w:val="005B3FB9"/>
    <w:rsid w:val="005B4B58"/>
    <w:rsid w:val="005B4E0A"/>
    <w:rsid w:val="005B57A8"/>
    <w:rsid w:val="005B58C2"/>
    <w:rsid w:val="005B68E3"/>
    <w:rsid w:val="005B6C29"/>
    <w:rsid w:val="005B7055"/>
    <w:rsid w:val="005B79C2"/>
    <w:rsid w:val="005B7A2D"/>
    <w:rsid w:val="005B7F55"/>
    <w:rsid w:val="005C0CD3"/>
    <w:rsid w:val="005C198D"/>
    <w:rsid w:val="005C326C"/>
    <w:rsid w:val="005C3945"/>
    <w:rsid w:val="005C4229"/>
    <w:rsid w:val="005C4BCC"/>
    <w:rsid w:val="005C5474"/>
    <w:rsid w:val="005C79D3"/>
    <w:rsid w:val="005D0212"/>
    <w:rsid w:val="005D0556"/>
    <w:rsid w:val="005D0C7A"/>
    <w:rsid w:val="005D0FE6"/>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013"/>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6BDE"/>
    <w:rsid w:val="006079A0"/>
    <w:rsid w:val="006108BE"/>
    <w:rsid w:val="00610A2B"/>
    <w:rsid w:val="00612A3E"/>
    <w:rsid w:val="00613B57"/>
    <w:rsid w:val="00614419"/>
    <w:rsid w:val="00615301"/>
    <w:rsid w:val="00615303"/>
    <w:rsid w:val="006153F9"/>
    <w:rsid w:val="006170E3"/>
    <w:rsid w:val="006171E3"/>
    <w:rsid w:val="00620606"/>
    <w:rsid w:val="0062158C"/>
    <w:rsid w:val="006226E6"/>
    <w:rsid w:val="00622B80"/>
    <w:rsid w:val="006231B2"/>
    <w:rsid w:val="006231CF"/>
    <w:rsid w:val="006242A9"/>
    <w:rsid w:val="00624497"/>
    <w:rsid w:val="006244F9"/>
    <w:rsid w:val="00624818"/>
    <w:rsid w:val="006252C3"/>
    <w:rsid w:val="00625356"/>
    <w:rsid w:val="006255B5"/>
    <w:rsid w:val="0062577F"/>
    <w:rsid w:val="00626B6A"/>
    <w:rsid w:val="00627EAF"/>
    <w:rsid w:val="0063121D"/>
    <w:rsid w:val="00632045"/>
    <w:rsid w:val="0063231A"/>
    <w:rsid w:val="006334DC"/>
    <w:rsid w:val="00633614"/>
    <w:rsid w:val="00634929"/>
    <w:rsid w:val="00635A27"/>
    <w:rsid w:val="006365D5"/>
    <w:rsid w:val="00636D1B"/>
    <w:rsid w:val="00640A3C"/>
    <w:rsid w:val="006419C5"/>
    <w:rsid w:val="00641F27"/>
    <w:rsid w:val="00642FC7"/>
    <w:rsid w:val="00643942"/>
    <w:rsid w:val="0064401E"/>
    <w:rsid w:val="0064495B"/>
    <w:rsid w:val="00644E12"/>
    <w:rsid w:val="0064553B"/>
    <w:rsid w:val="0064689F"/>
    <w:rsid w:val="00646D7B"/>
    <w:rsid w:val="006507A2"/>
    <w:rsid w:val="006510FF"/>
    <w:rsid w:val="00651778"/>
    <w:rsid w:val="006519D9"/>
    <w:rsid w:val="00652816"/>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1EE7"/>
    <w:rsid w:val="00662EDD"/>
    <w:rsid w:val="006639EB"/>
    <w:rsid w:val="00663B8E"/>
    <w:rsid w:val="00664D6D"/>
    <w:rsid w:val="00665190"/>
    <w:rsid w:val="0066640C"/>
    <w:rsid w:val="0066692E"/>
    <w:rsid w:val="00666A0A"/>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385"/>
    <w:rsid w:val="0067548A"/>
    <w:rsid w:val="006758EE"/>
    <w:rsid w:val="00675FA4"/>
    <w:rsid w:val="0067669D"/>
    <w:rsid w:val="00676EF6"/>
    <w:rsid w:val="0067718C"/>
    <w:rsid w:val="00677A31"/>
    <w:rsid w:val="0068128E"/>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891"/>
    <w:rsid w:val="006A51CD"/>
    <w:rsid w:val="006A566E"/>
    <w:rsid w:val="006A6AD6"/>
    <w:rsid w:val="006A778A"/>
    <w:rsid w:val="006B06ED"/>
    <w:rsid w:val="006B0B66"/>
    <w:rsid w:val="006B0CDC"/>
    <w:rsid w:val="006B111F"/>
    <w:rsid w:val="006B1CC5"/>
    <w:rsid w:val="006B218C"/>
    <w:rsid w:val="006B2A99"/>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87A"/>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CEB"/>
    <w:rsid w:val="006F6D66"/>
    <w:rsid w:val="006F7203"/>
    <w:rsid w:val="006F7311"/>
    <w:rsid w:val="006F7A7C"/>
    <w:rsid w:val="006F7B12"/>
    <w:rsid w:val="006F7FB4"/>
    <w:rsid w:val="007005B2"/>
    <w:rsid w:val="007015EA"/>
    <w:rsid w:val="00701C20"/>
    <w:rsid w:val="00701DA3"/>
    <w:rsid w:val="00701E6A"/>
    <w:rsid w:val="00703278"/>
    <w:rsid w:val="00703511"/>
    <w:rsid w:val="007038AA"/>
    <w:rsid w:val="00703CF6"/>
    <w:rsid w:val="00704386"/>
    <w:rsid w:val="00704C13"/>
    <w:rsid w:val="0070502E"/>
    <w:rsid w:val="0070573E"/>
    <w:rsid w:val="00707AB4"/>
    <w:rsid w:val="00707D6A"/>
    <w:rsid w:val="00707EF6"/>
    <w:rsid w:val="00710A30"/>
    <w:rsid w:val="00711557"/>
    <w:rsid w:val="007124AA"/>
    <w:rsid w:val="00712B73"/>
    <w:rsid w:val="00712F7B"/>
    <w:rsid w:val="00714962"/>
    <w:rsid w:val="00715B77"/>
    <w:rsid w:val="00715C00"/>
    <w:rsid w:val="0071665D"/>
    <w:rsid w:val="00716729"/>
    <w:rsid w:val="00716D30"/>
    <w:rsid w:val="00716F83"/>
    <w:rsid w:val="0071702B"/>
    <w:rsid w:val="00717782"/>
    <w:rsid w:val="00717B5C"/>
    <w:rsid w:val="00717D5C"/>
    <w:rsid w:val="00720033"/>
    <w:rsid w:val="00721543"/>
    <w:rsid w:val="00721586"/>
    <w:rsid w:val="007219F5"/>
    <w:rsid w:val="00721B4E"/>
    <w:rsid w:val="007227C9"/>
    <w:rsid w:val="00722A88"/>
    <w:rsid w:val="00723194"/>
    <w:rsid w:val="007237FF"/>
    <w:rsid w:val="007241A5"/>
    <w:rsid w:val="007253C2"/>
    <w:rsid w:val="007254C1"/>
    <w:rsid w:val="007257B3"/>
    <w:rsid w:val="00725AB4"/>
    <w:rsid w:val="00726359"/>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72D"/>
    <w:rsid w:val="00756F73"/>
    <w:rsid w:val="00756F7D"/>
    <w:rsid w:val="007576FE"/>
    <w:rsid w:val="00760195"/>
    <w:rsid w:val="007601B6"/>
    <w:rsid w:val="00760B17"/>
    <w:rsid w:val="00762A8B"/>
    <w:rsid w:val="0076309B"/>
    <w:rsid w:val="00763856"/>
    <w:rsid w:val="00764315"/>
    <w:rsid w:val="00764438"/>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52B"/>
    <w:rsid w:val="007813D1"/>
    <w:rsid w:val="0078327C"/>
    <w:rsid w:val="00783EB8"/>
    <w:rsid w:val="00784D81"/>
    <w:rsid w:val="00785047"/>
    <w:rsid w:val="00785560"/>
    <w:rsid w:val="00785B8E"/>
    <w:rsid w:val="00785F18"/>
    <w:rsid w:val="00786BDC"/>
    <w:rsid w:val="00786D83"/>
    <w:rsid w:val="007870E8"/>
    <w:rsid w:val="00787279"/>
    <w:rsid w:val="007876A8"/>
    <w:rsid w:val="007904C4"/>
    <w:rsid w:val="00790635"/>
    <w:rsid w:val="007912B1"/>
    <w:rsid w:val="007920EF"/>
    <w:rsid w:val="0079237F"/>
    <w:rsid w:val="00792536"/>
    <w:rsid w:val="007935BA"/>
    <w:rsid w:val="00794C68"/>
    <w:rsid w:val="00796A84"/>
    <w:rsid w:val="00796CA9"/>
    <w:rsid w:val="007974B4"/>
    <w:rsid w:val="007976AA"/>
    <w:rsid w:val="0079781A"/>
    <w:rsid w:val="00797B73"/>
    <w:rsid w:val="007A02B6"/>
    <w:rsid w:val="007A0332"/>
    <w:rsid w:val="007A08B0"/>
    <w:rsid w:val="007A1030"/>
    <w:rsid w:val="007A13DB"/>
    <w:rsid w:val="007A16EA"/>
    <w:rsid w:val="007A1B40"/>
    <w:rsid w:val="007A1EB0"/>
    <w:rsid w:val="007A3C71"/>
    <w:rsid w:val="007A431A"/>
    <w:rsid w:val="007A4461"/>
    <w:rsid w:val="007A465B"/>
    <w:rsid w:val="007A49E4"/>
    <w:rsid w:val="007A5567"/>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107F"/>
    <w:rsid w:val="007C14A6"/>
    <w:rsid w:val="007C1DB9"/>
    <w:rsid w:val="007C32BD"/>
    <w:rsid w:val="007C4673"/>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B87"/>
    <w:rsid w:val="00816161"/>
    <w:rsid w:val="0081658B"/>
    <w:rsid w:val="00816744"/>
    <w:rsid w:val="008172FC"/>
    <w:rsid w:val="00817AE7"/>
    <w:rsid w:val="008207BB"/>
    <w:rsid w:val="0082134D"/>
    <w:rsid w:val="008216D7"/>
    <w:rsid w:val="00822063"/>
    <w:rsid w:val="00822074"/>
    <w:rsid w:val="00822AE6"/>
    <w:rsid w:val="00822F50"/>
    <w:rsid w:val="0082307F"/>
    <w:rsid w:val="0082340F"/>
    <w:rsid w:val="008239AA"/>
    <w:rsid w:val="008245D8"/>
    <w:rsid w:val="00824AA9"/>
    <w:rsid w:val="008254E3"/>
    <w:rsid w:val="00826F51"/>
    <w:rsid w:val="0082783A"/>
    <w:rsid w:val="00827D65"/>
    <w:rsid w:val="00830180"/>
    <w:rsid w:val="0083101C"/>
    <w:rsid w:val="008319D1"/>
    <w:rsid w:val="00832089"/>
    <w:rsid w:val="008324DA"/>
    <w:rsid w:val="0083278F"/>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B2B"/>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2067"/>
    <w:rsid w:val="0087231D"/>
    <w:rsid w:val="0087261C"/>
    <w:rsid w:val="0087343B"/>
    <w:rsid w:val="0087378D"/>
    <w:rsid w:val="00873938"/>
    <w:rsid w:val="00873A13"/>
    <w:rsid w:val="00873ADE"/>
    <w:rsid w:val="00873DE1"/>
    <w:rsid w:val="008745C3"/>
    <w:rsid w:val="00874BF7"/>
    <w:rsid w:val="008750C2"/>
    <w:rsid w:val="00875379"/>
    <w:rsid w:val="008761F7"/>
    <w:rsid w:val="0087625A"/>
    <w:rsid w:val="0087674F"/>
    <w:rsid w:val="0087787B"/>
    <w:rsid w:val="00877C01"/>
    <w:rsid w:val="00877F0E"/>
    <w:rsid w:val="00880030"/>
    <w:rsid w:val="00880E1D"/>
    <w:rsid w:val="0088129E"/>
    <w:rsid w:val="008829F5"/>
    <w:rsid w:val="00882C72"/>
    <w:rsid w:val="008839C2"/>
    <w:rsid w:val="00883E9C"/>
    <w:rsid w:val="00884852"/>
    <w:rsid w:val="00884DB9"/>
    <w:rsid w:val="00884EFB"/>
    <w:rsid w:val="00885315"/>
    <w:rsid w:val="00885C41"/>
    <w:rsid w:val="008863D1"/>
    <w:rsid w:val="00887626"/>
    <w:rsid w:val="008877E9"/>
    <w:rsid w:val="00887D8C"/>
    <w:rsid w:val="0089089B"/>
    <w:rsid w:val="00890A22"/>
    <w:rsid w:val="00891500"/>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0C8C"/>
    <w:rsid w:val="008C2D6F"/>
    <w:rsid w:val="008C2E44"/>
    <w:rsid w:val="008C47C5"/>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80C"/>
    <w:rsid w:val="008D695E"/>
    <w:rsid w:val="008D7B2D"/>
    <w:rsid w:val="008D7E8C"/>
    <w:rsid w:val="008D7E9F"/>
    <w:rsid w:val="008E032A"/>
    <w:rsid w:val="008E0970"/>
    <w:rsid w:val="008E0C39"/>
    <w:rsid w:val="008E103F"/>
    <w:rsid w:val="008E210A"/>
    <w:rsid w:val="008E2131"/>
    <w:rsid w:val="008E3EE5"/>
    <w:rsid w:val="008E4CCB"/>
    <w:rsid w:val="008E4CDB"/>
    <w:rsid w:val="008E4E89"/>
    <w:rsid w:val="008E55CD"/>
    <w:rsid w:val="008E55E4"/>
    <w:rsid w:val="008E6AC4"/>
    <w:rsid w:val="008E788D"/>
    <w:rsid w:val="008F01FD"/>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5EC8"/>
    <w:rsid w:val="0090644D"/>
    <w:rsid w:val="00906578"/>
    <w:rsid w:val="00906C70"/>
    <w:rsid w:val="00906DF1"/>
    <w:rsid w:val="00906E5C"/>
    <w:rsid w:val="00910881"/>
    <w:rsid w:val="00911538"/>
    <w:rsid w:val="00911E22"/>
    <w:rsid w:val="00911E6B"/>
    <w:rsid w:val="0091266F"/>
    <w:rsid w:val="009132F2"/>
    <w:rsid w:val="00913528"/>
    <w:rsid w:val="00914071"/>
    <w:rsid w:val="00914B96"/>
    <w:rsid w:val="009150D5"/>
    <w:rsid w:val="009173E2"/>
    <w:rsid w:val="009173F3"/>
    <w:rsid w:val="00917FD9"/>
    <w:rsid w:val="0092009C"/>
    <w:rsid w:val="009203C5"/>
    <w:rsid w:val="009206F7"/>
    <w:rsid w:val="00920D26"/>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C63"/>
    <w:rsid w:val="00935E4A"/>
    <w:rsid w:val="00936E4A"/>
    <w:rsid w:val="0093704A"/>
    <w:rsid w:val="00937A73"/>
    <w:rsid w:val="00937DFC"/>
    <w:rsid w:val="00940690"/>
    <w:rsid w:val="009406BE"/>
    <w:rsid w:val="00941AB0"/>
    <w:rsid w:val="00942994"/>
    <w:rsid w:val="00942C18"/>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69A"/>
    <w:rsid w:val="00957970"/>
    <w:rsid w:val="00957A2A"/>
    <w:rsid w:val="00960FFD"/>
    <w:rsid w:val="00961544"/>
    <w:rsid w:val="009617A0"/>
    <w:rsid w:val="00961824"/>
    <w:rsid w:val="00961FCC"/>
    <w:rsid w:val="0096219D"/>
    <w:rsid w:val="009624C5"/>
    <w:rsid w:val="00962D97"/>
    <w:rsid w:val="00964828"/>
    <w:rsid w:val="00964F2A"/>
    <w:rsid w:val="00965B51"/>
    <w:rsid w:val="00965B97"/>
    <w:rsid w:val="009668D3"/>
    <w:rsid w:val="00966B1A"/>
    <w:rsid w:val="00966CB0"/>
    <w:rsid w:val="00966D43"/>
    <w:rsid w:val="009710DF"/>
    <w:rsid w:val="00971A09"/>
    <w:rsid w:val="00973F3B"/>
    <w:rsid w:val="009743CE"/>
    <w:rsid w:val="00974657"/>
    <w:rsid w:val="00974980"/>
    <w:rsid w:val="0097562C"/>
    <w:rsid w:val="00975DEB"/>
    <w:rsid w:val="00975FB1"/>
    <w:rsid w:val="0097657D"/>
    <w:rsid w:val="00977B42"/>
    <w:rsid w:val="009809C9"/>
    <w:rsid w:val="0098150E"/>
    <w:rsid w:val="00981893"/>
    <w:rsid w:val="00982348"/>
    <w:rsid w:val="0098266D"/>
    <w:rsid w:val="00984C3E"/>
    <w:rsid w:val="00984F6D"/>
    <w:rsid w:val="009859B9"/>
    <w:rsid w:val="00986240"/>
    <w:rsid w:val="009868D6"/>
    <w:rsid w:val="009876BA"/>
    <w:rsid w:val="00991780"/>
    <w:rsid w:val="0099231F"/>
    <w:rsid w:val="00992C8E"/>
    <w:rsid w:val="00993568"/>
    <w:rsid w:val="009939E0"/>
    <w:rsid w:val="00993A15"/>
    <w:rsid w:val="00993AA7"/>
    <w:rsid w:val="00993F49"/>
    <w:rsid w:val="00994596"/>
    <w:rsid w:val="00994EFB"/>
    <w:rsid w:val="009951E2"/>
    <w:rsid w:val="00995524"/>
    <w:rsid w:val="00995F32"/>
    <w:rsid w:val="0099633F"/>
    <w:rsid w:val="00996D09"/>
    <w:rsid w:val="00997295"/>
    <w:rsid w:val="00997912"/>
    <w:rsid w:val="00997AAB"/>
    <w:rsid w:val="00997FD0"/>
    <w:rsid w:val="009A07C9"/>
    <w:rsid w:val="009A1161"/>
    <w:rsid w:val="009A14E1"/>
    <w:rsid w:val="009A21E7"/>
    <w:rsid w:val="009A3218"/>
    <w:rsid w:val="009A4232"/>
    <w:rsid w:val="009A460C"/>
    <w:rsid w:val="009A463C"/>
    <w:rsid w:val="009A4A35"/>
    <w:rsid w:val="009A5823"/>
    <w:rsid w:val="009A58F4"/>
    <w:rsid w:val="009A5BA2"/>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3F69"/>
    <w:rsid w:val="009C4076"/>
    <w:rsid w:val="009C499D"/>
    <w:rsid w:val="009C506C"/>
    <w:rsid w:val="009C5183"/>
    <w:rsid w:val="009C6365"/>
    <w:rsid w:val="009C65D8"/>
    <w:rsid w:val="009C6FDC"/>
    <w:rsid w:val="009C712C"/>
    <w:rsid w:val="009C725B"/>
    <w:rsid w:val="009C7971"/>
    <w:rsid w:val="009D2665"/>
    <w:rsid w:val="009D2671"/>
    <w:rsid w:val="009D3249"/>
    <w:rsid w:val="009D47E9"/>
    <w:rsid w:val="009D4B69"/>
    <w:rsid w:val="009D536C"/>
    <w:rsid w:val="009D717C"/>
    <w:rsid w:val="009D7A2D"/>
    <w:rsid w:val="009E06F3"/>
    <w:rsid w:val="009E0FE7"/>
    <w:rsid w:val="009E129B"/>
    <w:rsid w:val="009E193F"/>
    <w:rsid w:val="009E1E9D"/>
    <w:rsid w:val="009E2376"/>
    <w:rsid w:val="009E36B9"/>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A27"/>
    <w:rsid w:val="00A02CA5"/>
    <w:rsid w:val="00A02FA9"/>
    <w:rsid w:val="00A0304F"/>
    <w:rsid w:val="00A039AF"/>
    <w:rsid w:val="00A04E77"/>
    <w:rsid w:val="00A04EE1"/>
    <w:rsid w:val="00A0612B"/>
    <w:rsid w:val="00A066CF"/>
    <w:rsid w:val="00A066E3"/>
    <w:rsid w:val="00A06A95"/>
    <w:rsid w:val="00A06B3C"/>
    <w:rsid w:val="00A07A20"/>
    <w:rsid w:val="00A07FE6"/>
    <w:rsid w:val="00A1033F"/>
    <w:rsid w:val="00A10D4C"/>
    <w:rsid w:val="00A11518"/>
    <w:rsid w:val="00A11573"/>
    <w:rsid w:val="00A126DE"/>
    <w:rsid w:val="00A12CDD"/>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440"/>
    <w:rsid w:val="00A26DF5"/>
    <w:rsid w:val="00A279CA"/>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7464"/>
    <w:rsid w:val="00A47760"/>
    <w:rsid w:val="00A477B8"/>
    <w:rsid w:val="00A50154"/>
    <w:rsid w:val="00A53072"/>
    <w:rsid w:val="00A53AE2"/>
    <w:rsid w:val="00A53B38"/>
    <w:rsid w:val="00A5441E"/>
    <w:rsid w:val="00A54A1D"/>
    <w:rsid w:val="00A54CC6"/>
    <w:rsid w:val="00A54DE3"/>
    <w:rsid w:val="00A54E36"/>
    <w:rsid w:val="00A566A3"/>
    <w:rsid w:val="00A6009B"/>
    <w:rsid w:val="00A602F1"/>
    <w:rsid w:val="00A60B86"/>
    <w:rsid w:val="00A614FC"/>
    <w:rsid w:val="00A615DF"/>
    <w:rsid w:val="00A6420D"/>
    <w:rsid w:val="00A64699"/>
    <w:rsid w:val="00A64923"/>
    <w:rsid w:val="00A65594"/>
    <w:rsid w:val="00A65D7E"/>
    <w:rsid w:val="00A65E34"/>
    <w:rsid w:val="00A65E41"/>
    <w:rsid w:val="00A66622"/>
    <w:rsid w:val="00A66E53"/>
    <w:rsid w:val="00A670AD"/>
    <w:rsid w:val="00A67269"/>
    <w:rsid w:val="00A7128D"/>
    <w:rsid w:val="00A7138C"/>
    <w:rsid w:val="00A7191B"/>
    <w:rsid w:val="00A71C04"/>
    <w:rsid w:val="00A72AA3"/>
    <w:rsid w:val="00A73023"/>
    <w:rsid w:val="00A7442A"/>
    <w:rsid w:val="00A7456A"/>
    <w:rsid w:val="00A746E6"/>
    <w:rsid w:val="00A74A68"/>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41DA"/>
    <w:rsid w:val="00A94E7C"/>
    <w:rsid w:val="00A95041"/>
    <w:rsid w:val="00A9536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3B8C"/>
    <w:rsid w:val="00AB470F"/>
    <w:rsid w:val="00AB4A23"/>
    <w:rsid w:val="00AB5555"/>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C39"/>
    <w:rsid w:val="00B2219A"/>
    <w:rsid w:val="00B23AE9"/>
    <w:rsid w:val="00B240FE"/>
    <w:rsid w:val="00B2569C"/>
    <w:rsid w:val="00B25DED"/>
    <w:rsid w:val="00B262F9"/>
    <w:rsid w:val="00B26641"/>
    <w:rsid w:val="00B273EF"/>
    <w:rsid w:val="00B278EF"/>
    <w:rsid w:val="00B30305"/>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B8D"/>
    <w:rsid w:val="00B50293"/>
    <w:rsid w:val="00B5043E"/>
    <w:rsid w:val="00B528FF"/>
    <w:rsid w:val="00B53403"/>
    <w:rsid w:val="00B537F4"/>
    <w:rsid w:val="00B53D8E"/>
    <w:rsid w:val="00B53EAB"/>
    <w:rsid w:val="00B546F5"/>
    <w:rsid w:val="00B54D46"/>
    <w:rsid w:val="00B55A72"/>
    <w:rsid w:val="00B56533"/>
    <w:rsid w:val="00B56A99"/>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0E5D"/>
    <w:rsid w:val="00B71238"/>
    <w:rsid w:val="00B72E52"/>
    <w:rsid w:val="00B72FD5"/>
    <w:rsid w:val="00B73847"/>
    <w:rsid w:val="00B73C9E"/>
    <w:rsid w:val="00B74A4A"/>
    <w:rsid w:val="00B74DFC"/>
    <w:rsid w:val="00B76785"/>
    <w:rsid w:val="00B768E6"/>
    <w:rsid w:val="00B778BE"/>
    <w:rsid w:val="00B80491"/>
    <w:rsid w:val="00B80CE7"/>
    <w:rsid w:val="00B8127A"/>
    <w:rsid w:val="00B82B72"/>
    <w:rsid w:val="00B83326"/>
    <w:rsid w:val="00B83842"/>
    <w:rsid w:val="00B8450C"/>
    <w:rsid w:val="00B8475F"/>
    <w:rsid w:val="00B85095"/>
    <w:rsid w:val="00B85F29"/>
    <w:rsid w:val="00B8606F"/>
    <w:rsid w:val="00B86BC2"/>
    <w:rsid w:val="00B8732C"/>
    <w:rsid w:val="00B875DD"/>
    <w:rsid w:val="00B9208E"/>
    <w:rsid w:val="00B931DA"/>
    <w:rsid w:val="00B935BC"/>
    <w:rsid w:val="00B9386E"/>
    <w:rsid w:val="00B93E69"/>
    <w:rsid w:val="00B95064"/>
    <w:rsid w:val="00B95754"/>
    <w:rsid w:val="00B97662"/>
    <w:rsid w:val="00B97B61"/>
    <w:rsid w:val="00BA02EA"/>
    <w:rsid w:val="00BA147C"/>
    <w:rsid w:val="00BA2A28"/>
    <w:rsid w:val="00BA34CE"/>
    <w:rsid w:val="00BA374C"/>
    <w:rsid w:val="00BA38E4"/>
    <w:rsid w:val="00BA3D8F"/>
    <w:rsid w:val="00BA65FD"/>
    <w:rsid w:val="00BA7109"/>
    <w:rsid w:val="00BA7C7B"/>
    <w:rsid w:val="00BA7CC8"/>
    <w:rsid w:val="00BB0938"/>
    <w:rsid w:val="00BB1097"/>
    <w:rsid w:val="00BB10CB"/>
    <w:rsid w:val="00BB191B"/>
    <w:rsid w:val="00BB1EAF"/>
    <w:rsid w:val="00BB21DD"/>
    <w:rsid w:val="00BB26FB"/>
    <w:rsid w:val="00BB28A4"/>
    <w:rsid w:val="00BB3375"/>
    <w:rsid w:val="00BB42AC"/>
    <w:rsid w:val="00BB4751"/>
    <w:rsid w:val="00BB6B90"/>
    <w:rsid w:val="00BB71F1"/>
    <w:rsid w:val="00BC02ED"/>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950"/>
    <w:rsid w:val="00BF4C54"/>
    <w:rsid w:val="00BF4E5B"/>
    <w:rsid w:val="00BF58BC"/>
    <w:rsid w:val="00BF5A35"/>
    <w:rsid w:val="00BF5EBA"/>
    <w:rsid w:val="00BF61B5"/>
    <w:rsid w:val="00BF6314"/>
    <w:rsid w:val="00BF67A8"/>
    <w:rsid w:val="00BF6B84"/>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3D43"/>
    <w:rsid w:val="00C23D84"/>
    <w:rsid w:val="00C240C2"/>
    <w:rsid w:val="00C24478"/>
    <w:rsid w:val="00C258B5"/>
    <w:rsid w:val="00C26655"/>
    <w:rsid w:val="00C30BBA"/>
    <w:rsid w:val="00C3114C"/>
    <w:rsid w:val="00C3152D"/>
    <w:rsid w:val="00C316D7"/>
    <w:rsid w:val="00C326A5"/>
    <w:rsid w:val="00C32730"/>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2E25"/>
    <w:rsid w:val="00C43F91"/>
    <w:rsid w:val="00C448A4"/>
    <w:rsid w:val="00C44EEB"/>
    <w:rsid w:val="00C471EF"/>
    <w:rsid w:val="00C47409"/>
    <w:rsid w:val="00C478C0"/>
    <w:rsid w:val="00C478C9"/>
    <w:rsid w:val="00C47CDC"/>
    <w:rsid w:val="00C50103"/>
    <w:rsid w:val="00C50525"/>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6E23"/>
    <w:rsid w:val="00C676A9"/>
    <w:rsid w:val="00C704A7"/>
    <w:rsid w:val="00C719C2"/>
    <w:rsid w:val="00C721DC"/>
    <w:rsid w:val="00C72207"/>
    <w:rsid w:val="00C731B4"/>
    <w:rsid w:val="00C74661"/>
    <w:rsid w:val="00C74929"/>
    <w:rsid w:val="00C75488"/>
    <w:rsid w:val="00C75F19"/>
    <w:rsid w:val="00C76398"/>
    <w:rsid w:val="00C767E4"/>
    <w:rsid w:val="00C76912"/>
    <w:rsid w:val="00C7704A"/>
    <w:rsid w:val="00C774B7"/>
    <w:rsid w:val="00C778F1"/>
    <w:rsid w:val="00C779C9"/>
    <w:rsid w:val="00C8003C"/>
    <w:rsid w:val="00C802A9"/>
    <w:rsid w:val="00C82576"/>
    <w:rsid w:val="00C83C79"/>
    <w:rsid w:val="00C83D19"/>
    <w:rsid w:val="00C8419C"/>
    <w:rsid w:val="00C845F2"/>
    <w:rsid w:val="00C85F29"/>
    <w:rsid w:val="00C864B4"/>
    <w:rsid w:val="00C866A8"/>
    <w:rsid w:val="00C866A9"/>
    <w:rsid w:val="00C86D1D"/>
    <w:rsid w:val="00C87D58"/>
    <w:rsid w:val="00C91A61"/>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1CE9"/>
    <w:rsid w:val="00CA273A"/>
    <w:rsid w:val="00CA2BDF"/>
    <w:rsid w:val="00CA34E8"/>
    <w:rsid w:val="00CA3638"/>
    <w:rsid w:val="00CA533F"/>
    <w:rsid w:val="00CA5833"/>
    <w:rsid w:val="00CA5D4D"/>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3B6"/>
    <w:rsid w:val="00CC5A80"/>
    <w:rsid w:val="00CC5CD6"/>
    <w:rsid w:val="00CC5DE3"/>
    <w:rsid w:val="00CC7E8F"/>
    <w:rsid w:val="00CC7F85"/>
    <w:rsid w:val="00CD021D"/>
    <w:rsid w:val="00CD18ED"/>
    <w:rsid w:val="00CD1AA4"/>
    <w:rsid w:val="00CD1EA7"/>
    <w:rsid w:val="00CD376D"/>
    <w:rsid w:val="00CD3945"/>
    <w:rsid w:val="00CD481C"/>
    <w:rsid w:val="00CD499A"/>
    <w:rsid w:val="00CD4B3D"/>
    <w:rsid w:val="00CD55F5"/>
    <w:rsid w:val="00CD585F"/>
    <w:rsid w:val="00CD5C6D"/>
    <w:rsid w:val="00CD5CA6"/>
    <w:rsid w:val="00CD6CF3"/>
    <w:rsid w:val="00CD7361"/>
    <w:rsid w:val="00CD7826"/>
    <w:rsid w:val="00CD7CA9"/>
    <w:rsid w:val="00CD7FC5"/>
    <w:rsid w:val="00CE0EBF"/>
    <w:rsid w:val="00CE1AF8"/>
    <w:rsid w:val="00CE281A"/>
    <w:rsid w:val="00CE3CC3"/>
    <w:rsid w:val="00CE3DAD"/>
    <w:rsid w:val="00CE4389"/>
    <w:rsid w:val="00CE47CE"/>
    <w:rsid w:val="00CE6EA5"/>
    <w:rsid w:val="00CE7D70"/>
    <w:rsid w:val="00CF0894"/>
    <w:rsid w:val="00CF18BC"/>
    <w:rsid w:val="00CF1971"/>
    <w:rsid w:val="00CF1AA2"/>
    <w:rsid w:val="00CF24C4"/>
    <w:rsid w:val="00CF2BB4"/>
    <w:rsid w:val="00CF39BC"/>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3297"/>
    <w:rsid w:val="00D247E6"/>
    <w:rsid w:val="00D24B11"/>
    <w:rsid w:val="00D24D77"/>
    <w:rsid w:val="00D24ED4"/>
    <w:rsid w:val="00D24F6B"/>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515"/>
    <w:rsid w:val="00D4678F"/>
    <w:rsid w:val="00D468A0"/>
    <w:rsid w:val="00D47672"/>
    <w:rsid w:val="00D50CE6"/>
    <w:rsid w:val="00D515CB"/>
    <w:rsid w:val="00D51C5B"/>
    <w:rsid w:val="00D53422"/>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680"/>
    <w:rsid w:val="00D956A5"/>
    <w:rsid w:val="00D95B54"/>
    <w:rsid w:val="00D96989"/>
    <w:rsid w:val="00DA11C1"/>
    <w:rsid w:val="00DA11CE"/>
    <w:rsid w:val="00DA186D"/>
    <w:rsid w:val="00DA218A"/>
    <w:rsid w:val="00DA23A3"/>
    <w:rsid w:val="00DA3861"/>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927"/>
    <w:rsid w:val="00DC2F3F"/>
    <w:rsid w:val="00DC3177"/>
    <w:rsid w:val="00DC3228"/>
    <w:rsid w:val="00DC5870"/>
    <w:rsid w:val="00DC5C6A"/>
    <w:rsid w:val="00DC60D8"/>
    <w:rsid w:val="00DC6EEF"/>
    <w:rsid w:val="00DD0892"/>
    <w:rsid w:val="00DD0916"/>
    <w:rsid w:val="00DD1082"/>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28E"/>
    <w:rsid w:val="00DE7D58"/>
    <w:rsid w:val="00DF2020"/>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580"/>
    <w:rsid w:val="00E266FE"/>
    <w:rsid w:val="00E270D9"/>
    <w:rsid w:val="00E27252"/>
    <w:rsid w:val="00E27442"/>
    <w:rsid w:val="00E27639"/>
    <w:rsid w:val="00E27770"/>
    <w:rsid w:val="00E30002"/>
    <w:rsid w:val="00E30384"/>
    <w:rsid w:val="00E311B4"/>
    <w:rsid w:val="00E3140E"/>
    <w:rsid w:val="00E31B56"/>
    <w:rsid w:val="00E32121"/>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8A4"/>
    <w:rsid w:val="00E53965"/>
    <w:rsid w:val="00E53C85"/>
    <w:rsid w:val="00E54429"/>
    <w:rsid w:val="00E553C4"/>
    <w:rsid w:val="00E55535"/>
    <w:rsid w:val="00E55B0F"/>
    <w:rsid w:val="00E55CD9"/>
    <w:rsid w:val="00E562AF"/>
    <w:rsid w:val="00E5764D"/>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0D2"/>
    <w:rsid w:val="00E704DC"/>
    <w:rsid w:val="00E70911"/>
    <w:rsid w:val="00E709CD"/>
    <w:rsid w:val="00E7197F"/>
    <w:rsid w:val="00E71CF6"/>
    <w:rsid w:val="00E71F4A"/>
    <w:rsid w:val="00E72731"/>
    <w:rsid w:val="00E72A0C"/>
    <w:rsid w:val="00E72BF1"/>
    <w:rsid w:val="00E73E4F"/>
    <w:rsid w:val="00E745E1"/>
    <w:rsid w:val="00E749CE"/>
    <w:rsid w:val="00E7628C"/>
    <w:rsid w:val="00E766A7"/>
    <w:rsid w:val="00E803E4"/>
    <w:rsid w:val="00E80606"/>
    <w:rsid w:val="00E80A0C"/>
    <w:rsid w:val="00E8191D"/>
    <w:rsid w:val="00E81EC3"/>
    <w:rsid w:val="00E82808"/>
    <w:rsid w:val="00E83B99"/>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7787"/>
    <w:rsid w:val="00EB0816"/>
    <w:rsid w:val="00EB0B61"/>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730"/>
    <w:rsid w:val="00EC7936"/>
    <w:rsid w:val="00EC7BC4"/>
    <w:rsid w:val="00EC7F07"/>
    <w:rsid w:val="00ED0345"/>
    <w:rsid w:val="00ED0523"/>
    <w:rsid w:val="00ED1AF7"/>
    <w:rsid w:val="00ED1D45"/>
    <w:rsid w:val="00ED1DDE"/>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0FA"/>
    <w:rsid w:val="00EF0150"/>
    <w:rsid w:val="00EF11AF"/>
    <w:rsid w:val="00EF16DD"/>
    <w:rsid w:val="00EF1DD3"/>
    <w:rsid w:val="00EF25D9"/>
    <w:rsid w:val="00EF2875"/>
    <w:rsid w:val="00EF35AE"/>
    <w:rsid w:val="00EF3BE0"/>
    <w:rsid w:val="00EF4B74"/>
    <w:rsid w:val="00EF5A28"/>
    <w:rsid w:val="00EF5EA5"/>
    <w:rsid w:val="00EF6219"/>
    <w:rsid w:val="00EF751F"/>
    <w:rsid w:val="00EF7785"/>
    <w:rsid w:val="00EF78D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938"/>
    <w:rsid w:val="00F17341"/>
    <w:rsid w:val="00F174E2"/>
    <w:rsid w:val="00F17576"/>
    <w:rsid w:val="00F20024"/>
    <w:rsid w:val="00F22601"/>
    <w:rsid w:val="00F22E51"/>
    <w:rsid w:val="00F23DB3"/>
    <w:rsid w:val="00F241F8"/>
    <w:rsid w:val="00F24D53"/>
    <w:rsid w:val="00F24ECE"/>
    <w:rsid w:val="00F252C9"/>
    <w:rsid w:val="00F2749A"/>
    <w:rsid w:val="00F274BB"/>
    <w:rsid w:val="00F275B5"/>
    <w:rsid w:val="00F2769F"/>
    <w:rsid w:val="00F279B9"/>
    <w:rsid w:val="00F307E1"/>
    <w:rsid w:val="00F30DA1"/>
    <w:rsid w:val="00F314AB"/>
    <w:rsid w:val="00F3168B"/>
    <w:rsid w:val="00F31E86"/>
    <w:rsid w:val="00F3240D"/>
    <w:rsid w:val="00F32CEC"/>
    <w:rsid w:val="00F331E9"/>
    <w:rsid w:val="00F338AF"/>
    <w:rsid w:val="00F339B9"/>
    <w:rsid w:val="00F34CBC"/>
    <w:rsid w:val="00F34DAA"/>
    <w:rsid w:val="00F34FA3"/>
    <w:rsid w:val="00F35F78"/>
    <w:rsid w:val="00F37415"/>
    <w:rsid w:val="00F40B5C"/>
    <w:rsid w:val="00F40B8D"/>
    <w:rsid w:val="00F40C8D"/>
    <w:rsid w:val="00F41565"/>
    <w:rsid w:val="00F41854"/>
    <w:rsid w:val="00F41C20"/>
    <w:rsid w:val="00F41EE1"/>
    <w:rsid w:val="00F43AA8"/>
    <w:rsid w:val="00F43CC2"/>
    <w:rsid w:val="00F43CD8"/>
    <w:rsid w:val="00F440F2"/>
    <w:rsid w:val="00F44D1B"/>
    <w:rsid w:val="00F46084"/>
    <w:rsid w:val="00F4694D"/>
    <w:rsid w:val="00F46B78"/>
    <w:rsid w:val="00F5057D"/>
    <w:rsid w:val="00F51349"/>
    <w:rsid w:val="00F516F0"/>
    <w:rsid w:val="00F51995"/>
    <w:rsid w:val="00F53C1D"/>
    <w:rsid w:val="00F53CA1"/>
    <w:rsid w:val="00F53EA8"/>
    <w:rsid w:val="00F54147"/>
    <w:rsid w:val="00F55E58"/>
    <w:rsid w:val="00F563A4"/>
    <w:rsid w:val="00F56504"/>
    <w:rsid w:val="00F60823"/>
    <w:rsid w:val="00F60CA8"/>
    <w:rsid w:val="00F610C8"/>
    <w:rsid w:val="00F62885"/>
    <w:rsid w:val="00F62DB0"/>
    <w:rsid w:val="00F63398"/>
    <w:rsid w:val="00F654FE"/>
    <w:rsid w:val="00F67C89"/>
    <w:rsid w:val="00F70467"/>
    <w:rsid w:val="00F70A18"/>
    <w:rsid w:val="00F71389"/>
    <w:rsid w:val="00F713EB"/>
    <w:rsid w:val="00F715B4"/>
    <w:rsid w:val="00F71E6C"/>
    <w:rsid w:val="00F7230D"/>
    <w:rsid w:val="00F7303C"/>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913"/>
    <w:rsid w:val="00F81AD6"/>
    <w:rsid w:val="00F81BA9"/>
    <w:rsid w:val="00F81CD5"/>
    <w:rsid w:val="00F827D4"/>
    <w:rsid w:val="00F82C9D"/>
    <w:rsid w:val="00F83051"/>
    <w:rsid w:val="00F84030"/>
    <w:rsid w:val="00F84A7B"/>
    <w:rsid w:val="00F8761E"/>
    <w:rsid w:val="00F87B81"/>
    <w:rsid w:val="00F9041C"/>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B1C"/>
    <w:rsid w:val="00FA6E77"/>
    <w:rsid w:val="00FA715A"/>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24EC"/>
    <w:rsid w:val="00FC2DA4"/>
    <w:rsid w:val="00FC3087"/>
    <w:rsid w:val="00FC3491"/>
    <w:rsid w:val="00FC4209"/>
    <w:rsid w:val="00FC4AFE"/>
    <w:rsid w:val="00FC4B1C"/>
    <w:rsid w:val="00FC4CD2"/>
    <w:rsid w:val="00FC59B9"/>
    <w:rsid w:val="00FC60AA"/>
    <w:rsid w:val="00FC6C25"/>
    <w:rsid w:val="00FC7334"/>
    <w:rsid w:val="00FD0233"/>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0D3"/>
    <w:rsid w:val="00FF2F96"/>
    <w:rsid w:val="00FF3505"/>
    <w:rsid w:val="00FF3823"/>
    <w:rsid w:val="00FF434B"/>
    <w:rsid w:val="00FF5509"/>
    <w:rsid w:val="00FF6D61"/>
    <w:rsid w:val="00FF7108"/>
    <w:rsid w:val="00FF749C"/>
    <w:rsid w:val="00FF74FC"/>
    <w:rsid w:val="00FF757D"/>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EA320F"/>
    <w:pPr>
      <w:tabs>
        <w:tab w:val="right" w:leader="dot" w:pos="10196"/>
      </w:tabs>
    </w:pPr>
    <w:rPr>
      <w:rFonts w:ascii="Exo" w:hAnsi="Exo"/>
      <w:b/>
      <w:bCs/>
      <w:noProof/>
      <w:sz w:val="24"/>
      <w:szCs w:val="24"/>
    </w:rPr>
  </w:style>
  <w:style w:type="paragraph" w:styleId="TDC2">
    <w:name w:val="toc 2"/>
    <w:basedOn w:val="Normal"/>
    <w:next w:val="Normal"/>
    <w:autoRedefine/>
    <w:uiPriority w:val="39"/>
    <w:rsid w:val="00F81CD5"/>
    <w:pPr>
      <w:numPr>
        <w:numId w:val="44"/>
      </w:numPr>
      <w:tabs>
        <w:tab w:val="left" w:pos="9781"/>
      </w:tabs>
      <w:spacing w:after="120"/>
      <w:ind w:left="426"/>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iPriority w:val="35"/>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unhideWhenUsed/>
    <w:rsid w:val="004767CF"/>
  </w:style>
  <w:style w:type="character" w:customStyle="1" w:styleId="TextocomentarioCar">
    <w:name w:val="Texto comentario Car"/>
    <w:basedOn w:val="Fuentedeprrafopredeter"/>
    <w:link w:val="Textocomentario"/>
    <w:uiPriority w:val="99"/>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 w:type="paragraph" w:customStyle="1" w:styleId="Estilo1">
    <w:name w:val="Estilo1"/>
    <w:basedOn w:val="TDC2"/>
    <w:link w:val="Estilo1Car"/>
    <w:qFormat/>
    <w:rsid w:val="003A537B"/>
  </w:style>
  <w:style w:type="character" w:customStyle="1" w:styleId="Estilo1Car">
    <w:name w:val="Estilo1 Car"/>
    <w:basedOn w:val="Fuentedeprrafopredeter"/>
    <w:link w:val="Estilo1"/>
    <w:rsid w:val="003A537B"/>
    <w:rPr>
      <w:rFonts w:ascii="Exo Black" w:hAnsi="Exo Black" w:cs="Arial"/>
      <w:b/>
      <w:noProof/>
      <w:color w:val="20335A"/>
      <w:sz w:val="32"/>
      <w:szCs w:val="32"/>
    </w:rPr>
  </w:style>
  <w:style w:type="paragraph" w:customStyle="1" w:styleId="Estilo3">
    <w:name w:val="Estilo3"/>
    <w:basedOn w:val="Normal"/>
    <w:link w:val="Estilo3Car"/>
    <w:qFormat/>
    <w:rsid w:val="00C32730"/>
    <w:pPr>
      <w:spacing w:after="80"/>
      <w:ind w:left="792"/>
      <w:jc w:val="both"/>
      <w:outlineLvl w:val="0"/>
    </w:pPr>
    <w:rPr>
      <w:rFonts w:ascii="Exo" w:hAnsi="Exo" w:cs="Arial"/>
      <w:b/>
      <w:bCs/>
      <w:i/>
      <w:iCs/>
      <w:color w:val="002060"/>
      <w:sz w:val="24"/>
      <w:szCs w:val="24"/>
    </w:rPr>
  </w:style>
  <w:style w:type="character" w:customStyle="1" w:styleId="Estilo3Car">
    <w:name w:val="Estilo3 Car"/>
    <w:basedOn w:val="Fuentedeprrafopredeter"/>
    <w:link w:val="Estilo3"/>
    <w:rsid w:val="00C32730"/>
    <w:rPr>
      <w:rFonts w:ascii="Exo" w:hAnsi="Exo" w:cs="Arial"/>
      <w:b/>
      <w:bCs/>
      <w:i/>
      <w:iCs/>
      <w:color w:val="002060"/>
      <w:sz w:val="24"/>
      <w:szCs w:val="24"/>
    </w:rPr>
  </w:style>
  <w:style w:type="paragraph" w:customStyle="1" w:styleId="Estilo2">
    <w:name w:val="Estilo2"/>
    <w:basedOn w:val="Encabezado"/>
    <w:link w:val="Estilo2Car"/>
    <w:qFormat/>
    <w:rsid w:val="007A465B"/>
    <w:pPr>
      <w:tabs>
        <w:tab w:val="clear" w:pos="4252"/>
        <w:tab w:val="clear" w:pos="8504"/>
      </w:tabs>
      <w:spacing w:after="80"/>
      <w:jc w:val="both"/>
      <w:outlineLvl w:val="0"/>
    </w:pPr>
    <w:rPr>
      <w:rFonts w:ascii="Exo" w:hAnsi="Exo" w:cs="Arial"/>
      <w:b/>
      <w:bCs/>
      <w:color w:val="002060"/>
      <w:sz w:val="24"/>
      <w:szCs w:val="24"/>
    </w:rPr>
  </w:style>
  <w:style w:type="character" w:customStyle="1" w:styleId="Estilo2Car">
    <w:name w:val="Estilo2 Car"/>
    <w:basedOn w:val="EncabezadoCar"/>
    <w:link w:val="Estilo2"/>
    <w:rsid w:val="007A465B"/>
    <w:rPr>
      <w:rFonts w:ascii="Exo" w:hAnsi="Exo" w:cs="Arial"/>
      <w:b/>
      <w:bCs/>
      <w:color w:val="002060"/>
      <w:sz w:val="24"/>
      <w:szCs w:val="24"/>
    </w:rPr>
  </w:style>
  <w:style w:type="paragraph" w:styleId="Textonotapie">
    <w:name w:val="footnote text"/>
    <w:basedOn w:val="Normal"/>
    <w:link w:val="TextonotapieCar"/>
    <w:uiPriority w:val="99"/>
    <w:semiHidden/>
    <w:unhideWhenUsed/>
    <w:rsid w:val="007A465B"/>
  </w:style>
  <w:style w:type="character" w:customStyle="1" w:styleId="TextonotapieCar">
    <w:name w:val="Texto nota pie Car"/>
    <w:basedOn w:val="Fuentedeprrafopredeter"/>
    <w:link w:val="Textonotapie"/>
    <w:uiPriority w:val="99"/>
    <w:semiHidden/>
    <w:rsid w:val="007A465B"/>
  </w:style>
  <w:style w:type="character" w:styleId="Refdenotaalpie">
    <w:name w:val="footnote reference"/>
    <w:basedOn w:val="Fuentedeprrafopredeter"/>
    <w:uiPriority w:val="99"/>
    <w:semiHidden/>
    <w:unhideWhenUsed/>
    <w:rsid w:val="007A46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178474000">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2630407">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345284172">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74777590">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customXml/itemProps2.xml><?xml version="1.0" encoding="utf-8"?>
<ds:datastoreItem xmlns:ds="http://schemas.openxmlformats.org/officeDocument/2006/customXml" ds:itemID="{301F5C08-9980-4CF6-AE36-F9D839452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0269a7-69c5-483f-a552-e74dab880ae2"/>
    <ds:schemaRef ds:uri="40de77e2-37bb-4c7a-ab4d-547915d995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E3F56-80D6-4AF6-9003-EC5E04D62426}">
  <ds:schemaRefs>
    <ds:schemaRef ds:uri="http://schemas.microsoft.com/office/infopath/2007/PartnerControls"/>
    <ds:schemaRef ds:uri="http://schemas.microsoft.com/office/2006/documentManagement/types"/>
    <ds:schemaRef ds:uri="http://www.w3.org/XML/1998/namespace"/>
    <ds:schemaRef ds:uri="http://purl.org/dc/elements/1.1/"/>
    <ds:schemaRef ds:uri="http://schemas.microsoft.com/office/2006/metadata/properties"/>
    <ds:schemaRef ds:uri="http://purl.org/dc/terms/"/>
    <ds:schemaRef ds:uri="40de77e2-37bb-4c7a-ab4d-547915d99553"/>
    <ds:schemaRef ds:uri="http://purl.org/dc/dcmitype/"/>
    <ds:schemaRef ds:uri="730269a7-69c5-483f-a552-e74dab880ae2"/>
    <ds:schemaRef ds:uri="http://schemas.openxmlformats.org/package/2006/metadata/core-properties"/>
  </ds:schemaRefs>
</ds:datastoreItem>
</file>

<file path=customXml/itemProps4.xml><?xml version="1.0" encoding="utf-8"?>
<ds:datastoreItem xmlns:ds="http://schemas.openxmlformats.org/officeDocument/2006/customXml" ds:itemID="{C0FB0135-1FD1-4D8B-9735-7A7DAC6422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6</Pages>
  <Words>3336</Words>
  <Characters>19804</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23094</CharactersWithSpaces>
  <SharedDoc>false</SharedDoc>
  <HLinks>
    <vt:vector size="144" baseType="variant">
      <vt:variant>
        <vt:i4>1310777</vt:i4>
      </vt:variant>
      <vt:variant>
        <vt:i4>140</vt:i4>
      </vt:variant>
      <vt:variant>
        <vt:i4>0</vt:i4>
      </vt:variant>
      <vt:variant>
        <vt:i4>5</vt:i4>
      </vt:variant>
      <vt:variant>
        <vt:lpwstr/>
      </vt:variant>
      <vt:variant>
        <vt:lpwstr>_Toc128391936</vt:lpwstr>
      </vt:variant>
      <vt:variant>
        <vt:i4>1310777</vt:i4>
      </vt:variant>
      <vt:variant>
        <vt:i4>134</vt:i4>
      </vt:variant>
      <vt:variant>
        <vt:i4>0</vt:i4>
      </vt:variant>
      <vt:variant>
        <vt:i4>5</vt:i4>
      </vt:variant>
      <vt:variant>
        <vt:lpwstr/>
      </vt:variant>
      <vt:variant>
        <vt:lpwstr>_Toc128391935</vt:lpwstr>
      </vt:variant>
      <vt:variant>
        <vt:i4>1310777</vt:i4>
      </vt:variant>
      <vt:variant>
        <vt:i4>128</vt:i4>
      </vt:variant>
      <vt:variant>
        <vt:i4>0</vt:i4>
      </vt:variant>
      <vt:variant>
        <vt:i4>5</vt:i4>
      </vt:variant>
      <vt:variant>
        <vt:lpwstr/>
      </vt:variant>
      <vt:variant>
        <vt:lpwstr>_Toc128391934</vt:lpwstr>
      </vt:variant>
      <vt:variant>
        <vt:i4>1310777</vt:i4>
      </vt:variant>
      <vt:variant>
        <vt:i4>122</vt:i4>
      </vt:variant>
      <vt:variant>
        <vt:i4>0</vt:i4>
      </vt:variant>
      <vt:variant>
        <vt:i4>5</vt:i4>
      </vt:variant>
      <vt:variant>
        <vt:lpwstr/>
      </vt:variant>
      <vt:variant>
        <vt:lpwstr>_Toc128391933</vt:lpwstr>
      </vt:variant>
      <vt:variant>
        <vt:i4>1310777</vt:i4>
      </vt:variant>
      <vt:variant>
        <vt:i4>116</vt:i4>
      </vt:variant>
      <vt:variant>
        <vt:i4>0</vt:i4>
      </vt:variant>
      <vt:variant>
        <vt:i4>5</vt:i4>
      </vt:variant>
      <vt:variant>
        <vt:lpwstr/>
      </vt:variant>
      <vt:variant>
        <vt:lpwstr>_Toc128391932</vt:lpwstr>
      </vt:variant>
      <vt:variant>
        <vt:i4>1310777</vt:i4>
      </vt:variant>
      <vt:variant>
        <vt:i4>110</vt:i4>
      </vt:variant>
      <vt:variant>
        <vt:i4>0</vt:i4>
      </vt:variant>
      <vt:variant>
        <vt:i4>5</vt:i4>
      </vt:variant>
      <vt:variant>
        <vt:lpwstr/>
      </vt:variant>
      <vt:variant>
        <vt:lpwstr>_Toc128391931</vt:lpwstr>
      </vt:variant>
      <vt:variant>
        <vt:i4>1310777</vt:i4>
      </vt:variant>
      <vt:variant>
        <vt:i4>104</vt:i4>
      </vt:variant>
      <vt:variant>
        <vt:i4>0</vt:i4>
      </vt:variant>
      <vt:variant>
        <vt:i4>5</vt:i4>
      </vt:variant>
      <vt:variant>
        <vt:lpwstr/>
      </vt:variant>
      <vt:variant>
        <vt:lpwstr>_Toc128391930</vt:lpwstr>
      </vt:variant>
      <vt:variant>
        <vt:i4>1376313</vt:i4>
      </vt:variant>
      <vt:variant>
        <vt:i4>98</vt:i4>
      </vt:variant>
      <vt:variant>
        <vt:i4>0</vt:i4>
      </vt:variant>
      <vt:variant>
        <vt:i4>5</vt:i4>
      </vt:variant>
      <vt:variant>
        <vt:lpwstr/>
      </vt:variant>
      <vt:variant>
        <vt:lpwstr>_Toc128391929</vt:lpwstr>
      </vt:variant>
      <vt:variant>
        <vt:i4>1376313</vt:i4>
      </vt:variant>
      <vt:variant>
        <vt:i4>92</vt:i4>
      </vt:variant>
      <vt:variant>
        <vt:i4>0</vt:i4>
      </vt:variant>
      <vt:variant>
        <vt:i4>5</vt:i4>
      </vt:variant>
      <vt:variant>
        <vt:lpwstr/>
      </vt:variant>
      <vt:variant>
        <vt:lpwstr>_Toc128391928</vt:lpwstr>
      </vt:variant>
      <vt:variant>
        <vt:i4>1376313</vt:i4>
      </vt:variant>
      <vt:variant>
        <vt:i4>86</vt:i4>
      </vt:variant>
      <vt:variant>
        <vt:i4>0</vt:i4>
      </vt:variant>
      <vt:variant>
        <vt:i4>5</vt:i4>
      </vt:variant>
      <vt:variant>
        <vt:lpwstr/>
      </vt:variant>
      <vt:variant>
        <vt:lpwstr>_Toc128391927</vt:lpwstr>
      </vt:variant>
      <vt:variant>
        <vt:i4>1376313</vt:i4>
      </vt:variant>
      <vt:variant>
        <vt:i4>80</vt:i4>
      </vt:variant>
      <vt:variant>
        <vt:i4>0</vt:i4>
      </vt:variant>
      <vt:variant>
        <vt:i4>5</vt:i4>
      </vt:variant>
      <vt:variant>
        <vt:lpwstr/>
      </vt:variant>
      <vt:variant>
        <vt:lpwstr>_Toc128391926</vt:lpwstr>
      </vt:variant>
      <vt:variant>
        <vt:i4>1376313</vt:i4>
      </vt:variant>
      <vt:variant>
        <vt:i4>74</vt:i4>
      </vt:variant>
      <vt:variant>
        <vt:i4>0</vt:i4>
      </vt:variant>
      <vt:variant>
        <vt:i4>5</vt:i4>
      </vt:variant>
      <vt:variant>
        <vt:lpwstr/>
      </vt:variant>
      <vt:variant>
        <vt:lpwstr>_Toc128391925</vt:lpwstr>
      </vt:variant>
      <vt:variant>
        <vt:i4>1376313</vt:i4>
      </vt:variant>
      <vt:variant>
        <vt:i4>68</vt:i4>
      </vt:variant>
      <vt:variant>
        <vt:i4>0</vt:i4>
      </vt:variant>
      <vt:variant>
        <vt:i4>5</vt:i4>
      </vt:variant>
      <vt:variant>
        <vt:lpwstr/>
      </vt:variant>
      <vt:variant>
        <vt:lpwstr>_Toc128391922</vt:lpwstr>
      </vt:variant>
      <vt:variant>
        <vt:i4>1376313</vt:i4>
      </vt:variant>
      <vt:variant>
        <vt:i4>62</vt:i4>
      </vt:variant>
      <vt:variant>
        <vt:i4>0</vt:i4>
      </vt:variant>
      <vt:variant>
        <vt:i4>5</vt:i4>
      </vt:variant>
      <vt:variant>
        <vt:lpwstr/>
      </vt:variant>
      <vt:variant>
        <vt:lpwstr>_Toc128391921</vt:lpwstr>
      </vt:variant>
      <vt:variant>
        <vt:i4>1376313</vt:i4>
      </vt:variant>
      <vt:variant>
        <vt:i4>56</vt:i4>
      </vt:variant>
      <vt:variant>
        <vt:i4>0</vt:i4>
      </vt:variant>
      <vt:variant>
        <vt:i4>5</vt:i4>
      </vt:variant>
      <vt:variant>
        <vt:lpwstr/>
      </vt:variant>
      <vt:variant>
        <vt:lpwstr>_Toc128391920</vt:lpwstr>
      </vt:variant>
      <vt:variant>
        <vt:i4>1441849</vt:i4>
      </vt:variant>
      <vt:variant>
        <vt:i4>50</vt:i4>
      </vt:variant>
      <vt:variant>
        <vt:i4>0</vt:i4>
      </vt:variant>
      <vt:variant>
        <vt:i4>5</vt:i4>
      </vt:variant>
      <vt:variant>
        <vt:lpwstr/>
      </vt:variant>
      <vt:variant>
        <vt:lpwstr>_Toc128391919</vt:lpwstr>
      </vt:variant>
      <vt:variant>
        <vt:i4>1441849</vt:i4>
      </vt:variant>
      <vt:variant>
        <vt:i4>44</vt:i4>
      </vt:variant>
      <vt:variant>
        <vt:i4>0</vt:i4>
      </vt:variant>
      <vt:variant>
        <vt:i4>5</vt:i4>
      </vt:variant>
      <vt:variant>
        <vt:lpwstr/>
      </vt:variant>
      <vt:variant>
        <vt:lpwstr>_Toc128391918</vt:lpwstr>
      </vt:variant>
      <vt:variant>
        <vt:i4>1441849</vt:i4>
      </vt:variant>
      <vt:variant>
        <vt:i4>38</vt:i4>
      </vt:variant>
      <vt:variant>
        <vt:i4>0</vt:i4>
      </vt:variant>
      <vt:variant>
        <vt:i4>5</vt:i4>
      </vt:variant>
      <vt:variant>
        <vt:lpwstr/>
      </vt:variant>
      <vt:variant>
        <vt:lpwstr>_Toc128391917</vt:lpwstr>
      </vt:variant>
      <vt:variant>
        <vt:i4>1441849</vt:i4>
      </vt:variant>
      <vt:variant>
        <vt:i4>32</vt:i4>
      </vt:variant>
      <vt:variant>
        <vt:i4>0</vt:i4>
      </vt:variant>
      <vt:variant>
        <vt:i4>5</vt:i4>
      </vt:variant>
      <vt:variant>
        <vt:lpwstr/>
      </vt:variant>
      <vt:variant>
        <vt:lpwstr>_Toc128391916</vt:lpwstr>
      </vt:variant>
      <vt:variant>
        <vt:i4>1441849</vt:i4>
      </vt:variant>
      <vt:variant>
        <vt:i4>26</vt:i4>
      </vt:variant>
      <vt:variant>
        <vt:i4>0</vt:i4>
      </vt:variant>
      <vt:variant>
        <vt:i4>5</vt:i4>
      </vt:variant>
      <vt:variant>
        <vt:lpwstr/>
      </vt:variant>
      <vt:variant>
        <vt:lpwstr>_Toc128391914</vt:lpwstr>
      </vt:variant>
      <vt:variant>
        <vt:i4>1441849</vt:i4>
      </vt:variant>
      <vt:variant>
        <vt:i4>20</vt:i4>
      </vt:variant>
      <vt:variant>
        <vt:i4>0</vt:i4>
      </vt:variant>
      <vt:variant>
        <vt:i4>5</vt:i4>
      </vt:variant>
      <vt:variant>
        <vt:lpwstr/>
      </vt:variant>
      <vt:variant>
        <vt:lpwstr>_Toc128391913</vt:lpwstr>
      </vt:variant>
      <vt:variant>
        <vt:i4>1441849</vt:i4>
      </vt:variant>
      <vt:variant>
        <vt:i4>14</vt:i4>
      </vt:variant>
      <vt:variant>
        <vt:i4>0</vt:i4>
      </vt:variant>
      <vt:variant>
        <vt:i4>5</vt:i4>
      </vt:variant>
      <vt:variant>
        <vt:lpwstr/>
      </vt:variant>
      <vt:variant>
        <vt:lpwstr>_Toc128391912</vt:lpwstr>
      </vt:variant>
      <vt:variant>
        <vt:i4>1441849</vt:i4>
      </vt:variant>
      <vt:variant>
        <vt:i4>8</vt:i4>
      </vt:variant>
      <vt:variant>
        <vt:i4>0</vt:i4>
      </vt:variant>
      <vt:variant>
        <vt:i4>5</vt:i4>
      </vt:variant>
      <vt:variant>
        <vt:lpwstr/>
      </vt:variant>
      <vt:variant>
        <vt:lpwstr>_Toc128391911</vt:lpwstr>
      </vt:variant>
      <vt:variant>
        <vt:i4>1441849</vt:i4>
      </vt:variant>
      <vt:variant>
        <vt:i4>2</vt:i4>
      </vt:variant>
      <vt:variant>
        <vt:i4>0</vt:i4>
      </vt:variant>
      <vt:variant>
        <vt:i4>5</vt:i4>
      </vt:variant>
      <vt:variant>
        <vt:lpwstr/>
      </vt:variant>
      <vt:variant>
        <vt:lpwstr>_Toc128391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Bergerat, Juan Gabriel</cp:lastModifiedBy>
  <cp:revision>54</cp:revision>
  <cp:lastPrinted>2022-07-13T19:17:00Z</cp:lastPrinted>
  <dcterms:created xsi:type="dcterms:W3CDTF">2024-05-16T17:20:00Z</dcterms:created>
  <dcterms:modified xsi:type="dcterms:W3CDTF">2024-05-17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FAFEA61DE254B44B363149992BD50B3</vt:lpwstr>
  </property>
</Properties>
</file>